
<file path=[Content_Types].xml><?xml version="1.0" encoding="utf-8"?>
<Types xmlns="http://schemas.openxmlformats.org/package/2006/content-types">
  <Default Extension="xml" ContentType="application/vnd.openxmlformats-officedocument.extended-properties+xml"/>
  <Default Extension="rels" ContentType="application/vnd.openxmlformats-package.relationships+xml"/>
  <Default Extension="jpeg" ContentType="image/jpeg"/>
  <Default Extension="png" ContentType="image/png"/>
  <Default Extension="xlsx" ContentType="application/vnd.openxmlformats-officedocument.spreadsheetml.sheet"/>
  <Override PartName="/docProps/core.xml" ContentType="application/vnd.openxmlformats-package.core-properties+xml"/>
  <Override PartName="/word/document.xml" ContentType="application/vnd.openxmlformats-officedocument.wordprocessingml.template.main+xml"/>
  <Override PartName="/word/footnotes.xml" ContentType="application/vnd.openxmlformats-officedocument.wordprocessingml.footnotes+xml"/>
  <Override PartName="/customXml/item3.xml" ContentType="application/xml"/>
  <Override PartName="/customXml/itemProps31.xml" ContentType="application/vnd.openxmlformats-officedocument.customXmlProperties+xml"/>
  <Override PartName="/word/theme/theme11.xml" ContentType="application/vnd.openxmlformats-officedocument.theme+xml"/>
  <Override PartName="/word/webSettings.xml" ContentType="application/vnd.openxmlformats-officedocument.wordprocessingml.webSettings+xml"/>
  <Override PartName="/customXml/item22.xml" ContentType="application/xml"/>
  <Override PartName="/customXml/itemProps22.xml" ContentType="application/vnd.openxmlformats-officedocument.customXmlProperties+xml"/>
  <Override PartName="/word/glossary/document.xml" ContentType="application/vnd.openxmlformats-officedocument.wordprocessingml.document.glossary+xml"/>
  <Override PartName="/word/glossary/settings.xml" ContentType="application/vnd.openxmlformats-officedocument.wordprocessingml.settings+xml"/>
  <Override PartName="/word/glossary/styles.xml" ContentType="application/vnd.openxmlformats-officedocument.wordprocessingml.styles+xml"/>
  <Override PartName="/word/glossary/numbering.xml" ContentType="application/vnd.openxmlformats-officedocument.wordprocessingml.numbering+xml"/>
  <Override PartName="/word/glossary/fontTable.xml" ContentType="application/vnd.openxmlformats-officedocument.wordprocessingml.fontTable+xml"/>
  <Override PartName="/word/glossary/webSettings2.xml" ContentType="application/vnd.openxmlformats-officedocument.wordprocessingml.webSettings+xml"/>
  <Override PartName="/customXml/item13.xml" ContentType="application/xml"/>
  <Override PartName="/customXml/itemProps13.xml" ContentType="application/vnd.openxmlformats-officedocument.customXmlProperties+xml"/>
  <Override PartName="/word/settings2.xml" ContentType="application/vnd.openxmlformats-officedocument.wordprocessingml.settings+xml"/>
  <Override PartName="/word/styles2.xml" ContentType="application/vnd.openxmlformats-officedocument.wordprocessingml.styles+xml"/>
  <Override PartName="/word/charts/chart11.xml" ContentType="application/vnd.openxmlformats-officedocument.drawingml.chart+xml"/>
  <Override PartName="/word/charts/colors1.xml" ContentType="application/vnd.ms-office.chartcolorstyle+xml"/>
  <Override PartName="/word/charts/style1.xml" ContentType="application/vnd.ms-office.chartstyle+xml"/>
  <Override PartName="/word/fontTable2.xml" ContentType="application/vnd.openxmlformats-officedocument.wordprocessingml.fontTable+xml"/>
  <Override PartName="/word/numbering2.xml" ContentType="application/vnd.openxmlformats-officedocument.wordprocessingml.numbering+xml"/>
  <Override PartName="/word/endnotes.xml" ContentType="application/vnd.openxmlformats-officedocument.wordprocessingml.endnotes+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43CA6" w14:textId="0F5DF4E6" w:rsidR="00112137" w:rsidRPr="00FC0521" w:rsidRDefault="00DB1546" w:rsidP="0018521B">
      <w:pPr>
        <w:rPr>
          <w:rFonts w:ascii="Meiryo UI" w:hAnsi="Meiryo UI"/>
        </w:rPr>
      </w:pPr>
      <w:r w:rsidRPr="00FC0521">
        <w:rPr>
          <w:rFonts w:ascii="Meiryo UI" w:hAnsi="Meiryo UI" w:hint="eastAsia"/>
          <w:noProof/>
          <w:lang w:val="ja-JP" w:bidi="ja-JP"/>
        </w:rPr>
        <mc:AlternateContent>
          <mc:Choice Requires="wpg">
            <w:drawing>
              <wp:anchor distT="0" distB="0" distL="114300" distR="114300" simplePos="0" relativeHeight="251658240" behindDoc="1" locked="1" layoutInCell="1" allowOverlap="1" wp14:anchorId="001F3E0B" wp14:editId="32E4FF64">
                <wp:simplePos x="0" y="0"/>
                <wp:positionH relativeFrom="margin">
                  <wp:align>center</wp:align>
                </wp:positionH>
                <wp:positionV relativeFrom="margin">
                  <wp:align>top</wp:align>
                </wp:positionV>
                <wp:extent cx="7296785" cy="9997440"/>
                <wp:effectExtent l="0" t="0" r="0" b="3810"/>
                <wp:wrapNone/>
                <wp:docPr id="6" name="グループ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785" cy="9997440"/>
                          <a:chOff x="0" y="0"/>
                          <a:chExt cx="7299325" cy="9805876"/>
                        </a:xfrm>
                      </wpg:grpSpPr>
                      <wps:wsp>
                        <wps:cNvPr id="33" name="長方形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長方形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画像 51">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円/楕円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グラフィック 8" descr="アイコン メール"/>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163988" id="グループ 6" o:spid="_x0000_s1026" alt="&quot;&quot;" style="position:absolute;left:0;text-align:left;margin-left:0;margin-top:0;width:574.55pt;height:787.2pt;z-index:-251658240;mso-position-horizontal:center;mso-position-horizontal-relative:margin;mso-position-vertical:top;mso-position-vertical-relative:margin;mso-width-relative:margin;mso-height-relative:margin" coordsize="72993,98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">
                <v:rect id="長方形 33" o:spid="_x0000_s1027" alt="&quot;&quot;"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長方形 34" o:spid="_x0000_s1028" alt="&quot;&quot;"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画像 51" o:spid="_x0000_s1029" type="#_x0000_t75" alt="&quot;&quot;"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" path="m,l6889003,r400162,400162l7289165,1258570,,1258570,,xe">
                  <v:imagedata r:id="rId11" o:title=""/>
                  <v:formulas/>
                  <v:path o:extrusionok="t" o:connecttype="custom" o:connectlocs="0,0;6889003,0;7289165,400162;7289165,1258570;0,1258570;0,0" o:connectangles="0,0,0,0,0,0"/>
                </v:shape>
                <v:oval id="円/楕円 36" o:spid="_x0000_s1030" alt="&quot;&quot;"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グラフィック 8" o:spid="_x0000_s1031" alt="アイコン メール"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8"/>
        <w:gridCol w:w="2018"/>
      </w:tblGrid>
      <w:tr w:rsidR="009A4EED" w:rsidRPr="00FC0521" w14:paraId="6632FD0F" w14:textId="77777777" w:rsidTr="00090F21">
        <w:trPr>
          <w:trHeight w:val="1728"/>
        </w:trPr>
        <w:tc>
          <w:tcPr>
            <w:tcW w:w="8730" w:type="dxa"/>
          </w:tcPr>
          <w:p w14:paraId="09B60362" w14:textId="77777777" w:rsidR="009A4EED" w:rsidRPr="00FC0521" w:rsidRDefault="0096707A" w:rsidP="007C5EFB">
            <w:pPr>
              <w:spacing w:before="120"/>
              <w:ind w:left="1065"/>
              <w:rPr>
                <w:rFonts w:ascii="Meiryo UI" w:hAnsi="Meiryo UI"/>
              </w:rPr>
            </w:pPr>
            <w:sdt>
              <w:sdtPr>
                <w:rPr>
                  <w:rFonts w:ascii="Meiryo UI" w:hAnsi="Meiryo UI" w:hint="eastAsia"/>
                </w:rPr>
                <w:id w:val="-270316023"/>
                <w:placeholder>
                  <w:docPart w:val="28F4B27D1FFB413BA4ED16248A7D2C3A"/>
                </w:placeholder>
                <w:temporary/>
                <w:showingPlcHdr/>
                <w15:appearance w15:val="hidden"/>
              </w:sdtPr>
              <w:sdtEndPr/>
              <w:sdtContent>
                <w:r w:rsidR="009A4EED" w:rsidRPr="00FC0521">
                  <w:rPr>
                    <w:rStyle w:val="TitleChar"/>
                    <w:rFonts w:ascii="Meiryo UI" w:hAnsi="Meiryo UI" w:hint="eastAsia"/>
                    <w:lang w:val="ja-JP" w:bidi="ja-JP"/>
                  </w:rPr>
                  <w:t>電子メール ニュースレター</w:t>
                </w:r>
              </w:sdtContent>
            </w:sdt>
          </w:p>
          <w:sdt>
            <w:sdtPr>
              <w:rPr>
                <w:rFonts w:ascii="Meiryo UI" w:hAnsi="Meiryo UI" w:hint="eastAsia"/>
              </w:rPr>
              <w:id w:val="-1062873268"/>
              <w:placeholder>
                <w:docPart w:val="C865881532CC4AC69E4700DDE5CB17E2"/>
              </w:placeholder>
              <w:temporary/>
              <w:showingPlcHdr/>
              <w15:appearance w15:val="hidden"/>
            </w:sdtPr>
            <w:sdtEndPr/>
            <w:sdtContent>
              <w:p w14:paraId="5833B1CF" w14:textId="1C9001AC" w:rsidR="009A4EED" w:rsidRPr="00FC0521" w:rsidRDefault="007C5EFB" w:rsidP="007C5EFB">
                <w:pPr>
                  <w:pStyle w:val="Subtitle"/>
                  <w:spacing w:after="160"/>
                  <w:ind w:left="4575"/>
                  <w:rPr>
                    <w:rFonts w:ascii="Meiryo UI" w:hAnsi="Meiryo UI"/>
                    <w:color w:val="auto"/>
                  </w:rPr>
                </w:pPr>
                <w:r w:rsidRPr="00FC0521">
                  <w:rPr>
                    <w:rFonts w:ascii="Meiryo UI" w:hAnsi="Meiryo UI" w:hint="eastAsia"/>
                    <w:lang w:val="ja-JP" w:bidi="ja-JP"/>
                  </w:rPr>
                  <w:t>MMMM YYYY | ボリューム 1、番号 1</w:t>
                </w:r>
              </w:p>
            </w:sdtContent>
          </w:sdt>
        </w:tc>
        <w:tc>
          <w:tcPr>
            <w:tcW w:w="2060" w:type="dxa"/>
          </w:tcPr>
          <w:p w14:paraId="6874DC44" w14:textId="2288DB2C" w:rsidR="009A4EED" w:rsidRPr="00FC0521" w:rsidRDefault="009A4EED" w:rsidP="00EF4A85">
            <w:pPr>
              <w:jc w:val="right"/>
              <w:rPr>
                <w:rFonts w:ascii="Meiryo UI" w:hAnsi="Meiryo UI"/>
              </w:rPr>
            </w:pPr>
            <w:r w:rsidRPr="00FC0521">
              <w:rPr>
                <w:rFonts w:ascii="Meiryo UI" w:hAnsi="Meiryo UI" w:hint="eastAsia"/>
                <w:noProof/>
                <w:lang w:val="ja-JP" w:bidi="ja-JP"/>
              </w:rPr>
              <w:drawing>
                <wp:inline distT="0" distB="0" distL="0" distR="0" wp14:anchorId="196089CC" wp14:editId="38744413">
                  <wp:extent cx="862287" cy="916940"/>
                  <wp:effectExtent l="0" t="0" r="0" b="0"/>
                  <wp:docPr id="78" name="画像 78" descr="プレースホルダー ロ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画像 78" descr="プレースホルダー ロゴ"/>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862287" cy="916940"/>
                          </a:xfrm>
                          <a:prstGeom prst="rect">
                            <a:avLst/>
                          </a:prstGeom>
                        </pic:spPr>
                      </pic:pic>
                    </a:graphicData>
                  </a:graphic>
                </wp:inline>
              </w:drawing>
            </w:r>
          </w:p>
        </w:tc>
      </w:tr>
    </w:tbl>
    <w:p w14:paraId="05A64A5B" w14:textId="77777777" w:rsidR="00090F21" w:rsidRPr="00FC0521" w:rsidRDefault="00090F21">
      <w:pPr>
        <w:rPr>
          <w:rFonts w:ascii="Meiryo UI" w:hAnsi="Meiryo U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4"/>
        <w:gridCol w:w="7062"/>
      </w:tblGrid>
      <w:tr w:rsidR="00DB1546" w:rsidRPr="00FC0521" w14:paraId="567FBB7F" w14:textId="77777777" w:rsidTr="007B0AC5">
        <w:trPr>
          <w:trHeight w:val="720"/>
        </w:trPr>
        <w:tc>
          <w:tcPr>
            <w:tcW w:w="10790" w:type="dxa"/>
            <w:gridSpan w:val="2"/>
            <w:vAlign w:val="center"/>
          </w:tcPr>
          <w:sdt>
            <w:sdtPr>
              <w:rPr>
                <w:rFonts w:ascii="Meiryo UI" w:hAnsi="Meiryo UI" w:hint="eastAsia"/>
              </w:rPr>
              <w:id w:val="-350108676"/>
              <w:placeholder>
                <w:docPart w:val="1248FAA1B08C413D8E54BFD8C0F93962"/>
              </w:placeholder>
              <w:temporary/>
              <w:showingPlcHdr/>
              <w15:appearance w15:val="hidden"/>
            </w:sdtPr>
            <w:sdtEndPr/>
            <w:sdtContent>
              <w:p w14:paraId="4D2318EB" w14:textId="77777777" w:rsidR="00DB1546" w:rsidRPr="00FC0521" w:rsidRDefault="00DB1546" w:rsidP="00E473F7">
                <w:pPr>
                  <w:pStyle w:val="Heading1"/>
                  <w:spacing w:after="160"/>
                  <w:outlineLvl w:val="0"/>
                  <w:rPr>
                    <w:rFonts w:ascii="Meiryo UI" w:hAnsi="Meiryo UI"/>
                    <w:noProof w:val="0"/>
                    <w:color w:val="auto"/>
                    <w:sz w:val="22"/>
                    <w:szCs w:val="22"/>
                  </w:rPr>
                </w:pPr>
                <w:r w:rsidRPr="00FC0521">
                  <w:rPr>
                    <w:rFonts w:ascii="Meiryo UI" w:hAnsi="Meiryo UI" w:hint="eastAsia"/>
                    <w:lang w:val="ja-JP" w:bidi="ja-JP"/>
                  </w:rPr>
                  <w:t>お客様とのつながりを大切に</w:t>
                </w:r>
              </w:p>
            </w:sdtContent>
          </w:sdt>
        </w:tc>
      </w:tr>
      <w:tr w:rsidR="00DB1546" w:rsidRPr="00FC0521" w14:paraId="70AAB447" w14:textId="77777777" w:rsidTr="007B0AC5">
        <w:trPr>
          <w:trHeight w:val="720"/>
        </w:trPr>
        <w:tc>
          <w:tcPr>
            <w:tcW w:w="10790" w:type="dxa"/>
            <w:gridSpan w:val="2"/>
            <w:vAlign w:val="center"/>
          </w:tcPr>
          <w:sdt>
            <w:sdtPr>
              <w:rPr>
                <w:rFonts w:ascii="Meiryo UI" w:hAnsi="Meiryo UI" w:hint="eastAsia"/>
              </w:rPr>
              <w:id w:val="1575626405"/>
              <w:placeholder>
                <w:docPart w:val="13F3253EFD8C494AB18FCA1F8B7C84DC"/>
              </w:placeholder>
              <w:temporary/>
              <w:showingPlcHdr/>
              <w15:appearance w15:val="hidden"/>
            </w:sdtPr>
            <w:sdtEndPr/>
            <w:sdtContent>
              <w:p w14:paraId="7D48E5F4" w14:textId="77777777" w:rsidR="00DB1546" w:rsidRPr="00FC0521" w:rsidRDefault="00DB1546" w:rsidP="00D629B8">
                <w:pPr>
                  <w:pStyle w:val="a"/>
                  <w:rPr>
                    <w:rFonts w:ascii="Meiryo UI" w:hAnsi="Meiryo UI"/>
                    <w:sz w:val="22"/>
                    <w:szCs w:val="22"/>
                  </w:rPr>
                </w:pPr>
                <w:r w:rsidRPr="00FC0521">
                  <w:rPr>
                    <w:rFonts w:ascii="Meiryo UI" w:hAnsi="Meiryo UI" w:hint="eastAsia"/>
                    <w:lang w:val="ja-JP" w:bidi="ja-JP"/>
                  </w:rPr>
                  <w:t>多くの企業では、他の何よりも新規顧客の獲得に可能な限り多くの時間と労力を費やしています。それはまた、ビジネスの中でも最もコストのかかる業務の 1 つです。だからこそ、獲得するために多くのエネルギーを注いだ顧客を、決して失わないようにすることが重要なのです。でなければ、縮小を続ける見込み客のプールから新規顧客を見つけるという時間のかかるプロセスを続行しなければなりません。常に顧客が入れ替わるよりも、既存顧客を維持し続ける方がずっとコストは安いため、顧客が戻ってき続けるようにすることは、ビジネスの道理にかなっているのです。</w:t>
                </w:r>
              </w:p>
            </w:sdtContent>
          </w:sdt>
        </w:tc>
      </w:tr>
      <w:tr w:rsidR="00DB1546" w:rsidRPr="00FC0521" w14:paraId="51B644F0" w14:textId="77777777" w:rsidTr="007B71B2">
        <w:trPr>
          <w:trHeight w:val="8208"/>
        </w:trPr>
        <w:tc>
          <w:tcPr>
            <w:tcW w:w="341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3045"/>
            </w:tblGrid>
            <w:tr w:rsidR="008D79D4" w:rsidRPr="00FC0521" w14:paraId="0449BB17" w14:textId="77777777" w:rsidTr="008D79D4">
              <w:trPr>
                <w:trHeight w:val="1613"/>
              </w:trPr>
              <w:tc>
                <w:tcPr>
                  <w:tcW w:w="3045" w:type="dxa"/>
                  <w:shd w:val="clear" w:color="auto" w:fill="EEECE1" w:themeFill="background2"/>
                </w:tcPr>
                <w:p w14:paraId="1082C845" w14:textId="48A4246E" w:rsidR="008D79D4" w:rsidRPr="00FC0521" w:rsidRDefault="0096707A" w:rsidP="008D79D4">
                  <w:pPr>
                    <w:pStyle w:val="Quote"/>
                    <w:spacing w:before="60" w:after="160"/>
                    <w:rPr>
                      <w:rFonts w:ascii="Meiryo UI" w:hAnsi="Meiryo UI"/>
                      <w:i/>
                      <w:iCs w:val="0"/>
                      <w:color w:val="auto"/>
                      <w:sz w:val="22"/>
                    </w:rPr>
                  </w:pPr>
                  <w:sdt>
                    <w:sdtPr>
                      <w:rPr>
                        <w:rFonts w:ascii="Meiryo UI" w:hAnsi="Meiryo UI" w:hint="eastAsia"/>
                      </w:rPr>
                      <w:id w:val="1028757395"/>
                      <w:placeholder>
                        <w:docPart w:val="F6D95E6BC8F847FB97D9430F2809B2AF"/>
                      </w:placeholder>
                      <w:temporary/>
                      <w:showingPlcHdr/>
                      <w15:appearance w15:val="hidden"/>
                    </w:sdtPr>
                    <w:sdtEndPr/>
                    <w:sdtContent>
                      <w:r w:rsidR="008D79D4" w:rsidRPr="00FC0521">
                        <w:rPr>
                          <w:rFonts w:ascii="Meiryo UI" w:hAnsi="Meiryo UI" w:hint="eastAsia"/>
                          <w:lang w:val="ja-JP" w:bidi="ja-JP"/>
                        </w:rPr>
                        <w:t>「獲得するために多くのエネルギーを注いだ顧客を、決して失わないように。」</w:t>
                      </w:r>
                    </w:sdtContent>
                  </w:sdt>
                </w:p>
              </w:tc>
            </w:tr>
            <w:tr w:rsidR="008D79D4" w:rsidRPr="00FC0521" w14:paraId="678FB90A" w14:textId="77777777" w:rsidTr="008D79D4">
              <w:trPr>
                <w:trHeight w:val="5553"/>
              </w:trPr>
              <w:tc>
                <w:tcPr>
                  <w:tcW w:w="3045" w:type="dxa"/>
                  <w:shd w:val="clear" w:color="auto" w:fill="FFFFFF" w:themeFill="background1"/>
                </w:tcPr>
                <w:p w14:paraId="5659489E" w14:textId="013148E0" w:rsidR="008D79D4" w:rsidRPr="00FC0521" w:rsidRDefault="008D79D4" w:rsidP="008D79D4">
                  <w:pPr>
                    <w:spacing w:before="160"/>
                    <w:rPr>
                      <w:rFonts w:ascii="Meiryo UI" w:hAnsi="Meiryo UI"/>
                      <w:noProof/>
                    </w:rPr>
                  </w:pPr>
                  <w:r w:rsidRPr="00FC0521">
                    <w:rPr>
                      <w:rFonts w:ascii="Meiryo UI" w:hAnsi="Meiryo UI" w:hint="eastAsia"/>
                      <w:noProof/>
                      <w:lang w:val="ja-JP" w:bidi="ja-JP"/>
                    </w:rPr>
                    <w:drawing>
                      <wp:inline distT="0" distB="0" distL="0" distR="0" wp14:anchorId="18DB47EF" wp14:editId="2F635020">
                        <wp:extent cx="1711960" cy="1137920"/>
                        <wp:effectExtent l="0" t="0" r="2540" b="5080"/>
                        <wp:docPr id="1" name="画像 1" descr="写真のプレースホルダー、倉庫で在庫を見ている男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画像 4"/>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711960" cy="1137920"/>
                                </a:xfrm>
                                <a:prstGeom prst="rect">
                                  <a:avLst/>
                                </a:prstGeom>
                                <a:noFill/>
                                <a:ln>
                                  <a:noFill/>
                                </a:ln>
                              </pic:spPr>
                            </pic:pic>
                          </a:graphicData>
                        </a:graphic>
                      </wp:inline>
                    </w:drawing>
                  </w:r>
                </w:p>
                <w:p w14:paraId="5AC5685B" w14:textId="77777777" w:rsidR="008D79D4" w:rsidRPr="00FC0521" w:rsidRDefault="008D79D4" w:rsidP="008D79D4">
                  <w:pPr>
                    <w:rPr>
                      <w:rFonts w:ascii="Meiryo UI" w:hAnsi="Meiryo UI"/>
                      <w:noProof/>
                      <w:sz w:val="18"/>
                    </w:rPr>
                  </w:pPr>
                </w:p>
                <w:sdt>
                  <w:sdtPr>
                    <w:rPr>
                      <w:rFonts w:ascii="Meiryo UI" w:hAnsi="Meiryo UI" w:hint="eastAsia"/>
                    </w:rPr>
                    <w:id w:val="1010185524"/>
                    <w:placeholder>
                      <w:docPart w:val="065F16B8341847E5B8159EF5B1F0BE2B"/>
                    </w:placeholder>
                    <w:temporary/>
                    <w:showingPlcHdr/>
                    <w15:appearance w15:val="hidden"/>
                  </w:sdtPr>
                  <w:sdtEndPr/>
                  <w:sdtContent>
                    <w:p w14:paraId="715E415F" w14:textId="77777777" w:rsidR="008D79D4" w:rsidRPr="00FC0521" w:rsidRDefault="008D79D4" w:rsidP="008D79D4">
                      <w:pPr>
                        <w:pStyle w:val="ListNumber"/>
                        <w:rPr>
                          <w:rFonts w:ascii="Meiryo UI" w:hAnsi="Meiryo UI"/>
                        </w:rPr>
                      </w:pPr>
                      <w:r w:rsidRPr="00FC0521">
                        <w:rPr>
                          <w:rFonts w:ascii="Meiryo UI" w:hAnsi="Meiryo UI" w:hint="eastAsia"/>
                          <w:lang w:val="ja-JP" w:bidi="ja-JP"/>
                        </w:rPr>
                        <w:t>大見出しを使用します。</w:t>
                      </w:r>
                    </w:p>
                    <w:p w14:paraId="47FECF26" w14:textId="77777777" w:rsidR="008D79D4" w:rsidRPr="00FC0521" w:rsidRDefault="008D79D4" w:rsidP="008D79D4">
                      <w:pPr>
                        <w:pStyle w:val="ListNumber"/>
                        <w:rPr>
                          <w:rFonts w:ascii="Meiryo UI" w:hAnsi="Meiryo UI"/>
                        </w:rPr>
                      </w:pPr>
                      <w:r w:rsidRPr="00FC0521">
                        <w:rPr>
                          <w:rFonts w:ascii="Meiryo UI" w:hAnsi="Meiryo UI" w:hint="eastAsia"/>
                          <w:lang w:val="ja-JP" w:bidi="ja-JP"/>
                        </w:rPr>
                        <w:t>記事は短く、的を射たものにします。</w:t>
                      </w:r>
                    </w:p>
                    <w:p w14:paraId="4D8AF96D" w14:textId="7A9D5776" w:rsidR="008D79D4" w:rsidRPr="00FC0521" w:rsidRDefault="008D79D4" w:rsidP="008D79D4">
                      <w:pPr>
                        <w:pStyle w:val="ListNumber"/>
                        <w:rPr>
                          <w:rFonts w:ascii="Meiryo UI" w:hAnsi="Meiryo UI"/>
                        </w:rPr>
                      </w:pPr>
                      <w:r w:rsidRPr="00FC0521">
                        <w:rPr>
                          <w:rFonts w:ascii="Meiryo UI" w:hAnsi="Meiryo UI" w:hint="eastAsia"/>
                          <w:lang w:val="ja-JP" w:bidi="ja-JP"/>
                        </w:rPr>
                        <w:t>情報はすべて、顧客にとって価値のあるものにします。</w:t>
                      </w:r>
                    </w:p>
                  </w:sdtContent>
                </w:sdt>
              </w:tc>
            </w:tr>
          </w:tbl>
          <w:p w14:paraId="6385A921" w14:textId="77777777" w:rsidR="00DB1546" w:rsidRPr="00FC0521" w:rsidRDefault="00DB1546" w:rsidP="00D629B8">
            <w:pPr>
              <w:pStyle w:val="a"/>
              <w:rPr>
                <w:rFonts w:ascii="Meiryo UI" w:hAnsi="Meiryo UI"/>
              </w:rPr>
            </w:pPr>
          </w:p>
          <w:p w14:paraId="7E33FE68" w14:textId="77777777" w:rsidR="00FC0521" w:rsidRPr="00FC0521" w:rsidRDefault="00FC0521" w:rsidP="00FC0521">
            <w:pPr>
              <w:rPr>
                <w:rFonts w:ascii="Meiryo UI" w:hAnsi="Meiryo UI"/>
              </w:rPr>
            </w:pPr>
          </w:p>
          <w:p w14:paraId="2EB1DCCB" w14:textId="77777777" w:rsidR="00FC0521" w:rsidRPr="00FC0521" w:rsidRDefault="00FC0521" w:rsidP="00FC0521">
            <w:pPr>
              <w:rPr>
                <w:rFonts w:ascii="Meiryo UI" w:hAnsi="Meiryo UI"/>
              </w:rPr>
            </w:pPr>
          </w:p>
          <w:p w14:paraId="5FD304B2" w14:textId="2BB3E055" w:rsidR="00FC0521" w:rsidRPr="00FC0521" w:rsidRDefault="00FC0521" w:rsidP="00FC0521">
            <w:pPr>
              <w:rPr>
                <w:rFonts w:ascii="Meiryo UI" w:hAnsi="Meiryo UI"/>
              </w:rPr>
            </w:pPr>
          </w:p>
        </w:tc>
        <w:tc>
          <w:tcPr>
            <w:tcW w:w="7375" w:type="dxa"/>
          </w:tcPr>
          <w:p w14:paraId="5D96C3C5" w14:textId="7CF6800A" w:rsidR="00DB1546" w:rsidRPr="00FC0521" w:rsidRDefault="0096707A" w:rsidP="001549CD">
            <w:pPr>
              <w:rPr>
                <w:rFonts w:ascii="Meiryo UI" w:hAnsi="Meiryo UI"/>
              </w:rPr>
            </w:pPr>
            <w:sdt>
              <w:sdtPr>
                <w:rPr>
                  <w:rFonts w:ascii="Meiryo UI" w:hAnsi="Meiryo UI" w:hint="eastAsia"/>
                </w:rPr>
                <w:id w:val="-1431582516"/>
                <w:placeholder>
                  <w:docPart w:val="143B19565D644B00941EE27D866199EB"/>
                </w:placeholder>
                <w:temporary/>
                <w:showingPlcHdr/>
                <w15:appearance w15:val="hidden"/>
              </w:sdtPr>
              <w:sdtEndPr/>
              <w:sdtContent>
                <w:r w:rsidR="007C5EFB" w:rsidRPr="00FC0521">
                  <w:rPr>
                    <w:rFonts w:ascii="Meiryo UI" w:hAnsi="Meiryo UI" w:hint="eastAsia"/>
                    <w:lang w:val="ja-JP" w:bidi="ja-JP"/>
                  </w:rPr>
                  <w:t>定期的に連絡を取ることで、顧客はあなたが顧客とそのビジネスにどれだけの価値を置いているかを理解します。製品やサービスをより効果的に使うヒントやイベントのお知らせ、新製品やサービス拡大に関する情報、既存商品の特別割引など、有益な情報を提供することで、あなたが顧客を大切に思っていることを示しましょう。</w:t>
                </w:r>
              </w:sdtContent>
            </w:sdt>
          </w:p>
          <w:sdt>
            <w:sdtPr>
              <w:rPr>
                <w:rFonts w:ascii="Meiryo UI" w:hAnsi="Meiryo UI" w:hint="eastAsia"/>
              </w:rPr>
              <w:id w:val="-1148129033"/>
              <w:placeholder>
                <w:docPart w:val="BD3E62449D45401E8EB24E4A4816EB89"/>
              </w:placeholder>
              <w:temporary/>
              <w:showingPlcHdr/>
              <w15:appearance w15:val="hidden"/>
            </w:sdtPr>
            <w:sdtEndPr/>
            <w:sdtContent>
              <w:p w14:paraId="7BE13C8C" w14:textId="77777777" w:rsidR="00DB1546" w:rsidRPr="00FC0521" w:rsidRDefault="00DB1546" w:rsidP="00CE4402">
                <w:pPr>
                  <w:pStyle w:val="Heading2"/>
                  <w:spacing w:before="160" w:after="160"/>
                  <w:outlineLvl w:val="1"/>
                  <w:rPr>
                    <w:rFonts w:ascii="Meiryo UI" w:hAnsi="Meiryo UI"/>
                  </w:rPr>
                </w:pPr>
                <w:r w:rsidRPr="00FC0521">
                  <w:rPr>
                    <w:rFonts w:ascii="Meiryo UI" w:hAnsi="Meiryo UI" w:hint="eastAsia"/>
                    <w:lang w:val="ja-JP" w:bidi="ja-JP"/>
                  </w:rPr>
                  <w:t>電子メール ニュースレター - すばやく、簡単</w:t>
                </w:r>
              </w:p>
            </w:sdtContent>
          </w:sdt>
          <w:sdt>
            <w:sdtPr>
              <w:rPr>
                <w:rFonts w:ascii="Meiryo UI" w:hAnsi="Meiryo UI" w:hint="eastAsia"/>
              </w:rPr>
              <w:id w:val="-957102723"/>
              <w:placeholder>
                <w:docPart w:val="01B1FFBAA48F4804B94558B51847DFC5"/>
              </w:placeholder>
              <w:temporary/>
              <w:showingPlcHdr/>
              <w15:appearance w15:val="hidden"/>
            </w:sdtPr>
            <w:sdtEndPr/>
            <w:sdtContent>
              <w:p w14:paraId="6BA997B5" w14:textId="776DA494" w:rsidR="00CF7D4E" w:rsidRPr="00FC0521" w:rsidRDefault="00CF7D4E" w:rsidP="001549CD">
                <w:pPr>
                  <w:rPr>
                    <w:rFonts w:ascii="Meiryo UI" w:hAnsi="Meiryo UI"/>
                  </w:rPr>
                </w:pPr>
                <w:r w:rsidRPr="00FC0521">
                  <w:rPr>
                    <w:rFonts w:ascii="Meiryo UI" w:hAnsi="Meiryo UI" w:hint="eastAsia"/>
                    <w:lang w:val="ja-JP" w:bidi="ja-JP"/>
                  </w:rPr>
                  <w:t>電子メール ニュースレターは、顧客とのコミュニケーションのための低コストで効果的な方法です。作業を減らし、獲得のために多くの努力を費やした顧客から、より多くのビジネスを簡単に生み出すことができます。郵送と印刷のコストも発生しないので、収益にも非常に効果的です。もう 1 つのメリットは、電子メールはほぼ即時に配信されるということです。特別サービスの利用期間に間に合うように郵便局が顧客にニュースレターを配達するかどうかを心配する必要はありません。</w:t>
                </w:r>
              </w:p>
              <w:p w14:paraId="642DF915" w14:textId="776DA494" w:rsidR="00CF7D4E" w:rsidRPr="00FC0521" w:rsidRDefault="00CF7D4E" w:rsidP="001549CD">
                <w:pPr>
                  <w:rPr>
                    <w:rFonts w:ascii="Meiryo UI" w:hAnsi="Meiryo UI"/>
                  </w:rPr>
                </w:pPr>
                <w:r w:rsidRPr="00FC0521">
                  <w:rPr>
                    <w:rFonts w:ascii="Meiryo UI" w:hAnsi="Meiryo UI" w:hint="eastAsia"/>
                    <w:lang w:val="ja-JP" w:bidi="ja-JP"/>
                  </w:rPr>
                  <w:t>Microsoft Office Word では、電子メール ニュースレターを簡単に作成して、送信できます。顧客は定期的なコミュニケーションを高く評価し、既存顧客の中からより多くの ビジネス を生み出すことができるでしょう。</w:t>
                </w:r>
              </w:p>
            </w:sdtContent>
          </w:sdt>
          <w:sdt>
            <w:sdtPr>
              <w:rPr>
                <w:rFonts w:ascii="Meiryo UI" w:hAnsi="Meiryo UI" w:hint="eastAsia"/>
              </w:rPr>
              <w:id w:val="658811997"/>
              <w:placeholder>
                <w:docPart w:val="89AEC3A9502B40289E686DF7008B1702"/>
              </w:placeholder>
              <w:temporary/>
              <w:showingPlcHdr/>
              <w15:appearance w15:val="hidden"/>
            </w:sdtPr>
            <w:sdtEndPr/>
            <w:sdtContent>
              <w:p w14:paraId="409A8DDD" w14:textId="77777777" w:rsidR="00DB1546" w:rsidRPr="00FC0521" w:rsidRDefault="00DB1546" w:rsidP="00CE4402">
                <w:pPr>
                  <w:pStyle w:val="Heading3"/>
                  <w:spacing w:before="160" w:after="160"/>
                  <w:outlineLvl w:val="2"/>
                  <w:rPr>
                    <w:rFonts w:ascii="Meiryo UI" w:hAnsi="Meiryo UI"/>
                  </w:rPr>
                </w:pPr>
                <w:r w:rsidRPr="00FC0521">
                  <w:rPr>
                    <w:rFonts w:ascii="Meiryo UI" w:hAnsi="Meiryo UI" w:hint="eastAsia"/>
                    <w:lang w:val="ja-JP" w:bidi="ja-JP"/>
                  </w:rPr>
                  <w:t>カスタマイズしたテンプレートを作成する</w:t>
                </w:r>
              </w:p>
            </w:sdtContent>
          </w:sdt>
          <w:p w14:paraId="044121B1" w14:textId="77777777" w:rsidR="00DB1546" w:rsidRPr="00FC0521" w:rsidRDefault="0096707A" w:rsidP="001549CD">
            <w:pPr>
              <w:rPr>
                <w:rFonts w:ascii="Meiryo UI" w:hAnsi="Meiryo UI"/>
              </w:rPr>
            </w:pPr>
            <w:sdt>
              <w:sdtPr>
                <w:rPr>
                  <w:rFonts w:ascii="Meiryo UI" w:hAnsi="Meiryo UI" w:hint="eastAsia"/>
                </w:rPr>
                <w:id w:val="1315371092"/>
                <w:placeholder>
                  <w:docPart w:val="28B14056BC3745BCB1F7CDB58BBA0C5B"/>
                </w:placeholder>
                <w:temporary/>
                <w:showingPlcHdr/>
                <w15:appearance w15:val="hidden"/>
              </w:sdtPr>
              <w:sdtEndPr/>
              <w:sdtContent>
                <w:r w:rsidR="00DB1546" w:rsidRPr="00FC0521">
                  <w:rPr>
                    <w:rFonts w:ascii="Meiryo UI" w:hAnsi="Meiryo UI" w:hint="eastAsia"/>
                    <w:lang w:val="ja-JP" w:bidi="ja-JP"/>
                  </w:rPr>
                  <w:t>会社のロゴを追加し、ビジネスの目的に合った色に変更して、会社の住所、電話番号、および Web サイトのアドレスを入力します - つまりどの用途にも通用する、会社の基本的なテンプレートを作成します。</w:t>
                </w:r>
              </w:sdtContent>
            </w:sdt>
          </w:p>
        </w:tc>
      </w:tr>
    </w:tbl>
    <w:p w14:paraId="362345C5" w14:textId="3A05CCA8" w:rsidR="00DB1546" w:rsidRPr="00FC0521" w:rsidRDefault="00DB1546" w:rsidP="0018521B">
      <w:pPr>
        <w:rPr>
          <w:rFonts w:ascii="Meiryo UI" w:hAnsi="Meiryo UI"/>
        </w:rPr>
      </w:pPr>
    </w:p>
    <w:p w14:paraId="442ECE0B" w14:textId="77777777" w:rsidR="006C1B27" w:rsidRPr="00FC0521" w:rsidRDefault="006C1B27" w:rsidP="0018521B">
      <w:pPr>
        <w:rPr>
          <w:rFonts w:ascii="Meiryo UI" w:hAnsi="Meiryo UI"/>
        </w:rPr>
      </w:pPr>
    </w:p>
    <w:p w14:paraId="61206D64" w14:textId="77777777" w:rsidR="006C1B27" w:rsidRPr="00FC0521" w:rsidRDefault="006C1B27" w:rsidP="0018521B">
      <w:pPr>
        <w:rPr>
          <w:rFonts w:ascii="Meiryo UI" w:hAnsi="Meiryo UI"/>
        </w:rPr>
      </w:pPr>
    </w:p>
    <w:p w14:paraId="20DEDCE0" w14:textId="77777777" w:rsidR="006C1B27" w:rsidRPr="00FC0521" w:rsidRDefault="006C1B27" w:rsidP="0018521B">
      <w:pPr>
        <w:rPr>
          <w:rFonts w:ascii="Meiryo UI" w:hAnsi="Meiryo UI"/>
        </w:rPr>
      </w:pPr>
    </w:p>
    <w:p w14:paraId="562A1978" w14:textId="77777777" w:rsidR="006C1B27" w:rsidRPr="00FC0521" w:rsidRDefault="006C1B27" w:rsidP="0018521B">
      <w:pPr>
        <w:rPr>
          <w:rFonts w:ascii="Meiryo UI" w:hAnsi="Meiryo UI"/>
        </w:rPr>
      </w:pPr>
    </w:p>
    <w:p w14:paraId="14D69B81" w14:textId="20CC3C18" w:rsidR="005C7559" w:rsidRPr="00FC0521" w:rsidRDefault="00C516CC" w:rsidP="0018521B">
      <w:pPr>
        <w:rPr>
          <w:rFonts w:ascii="Meiryo UI" w:hAnsi="Meiryo UI"/>
        </w:rPr>
      </w:pPr>
      <w:r w:rsidRPr="00FC0521">
        <w:rPr>
          <w:rFonts w:ascii="Meiryo UI" w:hAnsi="Meiryo UI" w:hint="eastAsia"/>
          <w:noProof/>
          <w:lang w:val="ja-JP" w:bidi="ja-JP"/>
        </w:rPr>
        <mc:AlternateContent>
          <mc:Choice Requires="wps">
            <w:drawing>
              <wp:anchor distT="0" distB="0" distL="114300" distR="114300" simplePos="0" relativeHeight="251660288" behindDoc="1" locked="1" layoutInCell="1" allowOverlap="1" wp14:anchorId="2D84DC5A" wp14:editId="6D4580D8">
                <wp:simplePos x="0" y="0"/>
                <wp:positionH relativeFrom="margin">
                  <wp:posOffset>-327660</wp:posOffset>
                </wp:positionH>
                <wp:positionV relativeFrom="page">
                  <wp:posOffset>236220</wp:posOffset>
                </wp:positionV>
                <wp:extent cx="7287260" cy="9989820"/>
                <wp:effectExtent l="0" t="0" r="8890" b="0"/>
                <wp:wrapNone/>
                <wp:docPr id="3" name="長方形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260" cy="998982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46C8D816" id="長方形 3" o:spid="_x0000_s1026" alt="&quot;&quot;" style="position:absolute;left:0;text-align:left;margin-left:-25.8pt;margin-top:18.6pt;width:573.8pt;height:786.6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" fillcolor="#f2f2f2 [3052]" stroked="f" strokeweight="1pt">
                <w10:wrap anchorx="margin" anchory="page"/>
                <w10:anchorlock/>
              </v:rect>
            </w:pict>
          </mc:Fallback>
        </mc:AlternateContent>
      </w:r>
    </w:p>
    <w:tbl>
      <w:tblPr>
        <w:tblW w:w="5000" w:type="pct"/>
        <w:tblLayout w:type="fixed"/>
        <w:tblCellMar>
          <w:left w:w="115" w:type="dxa"/>
          <w:right w:w="115" w:type="dxa"/>
        </w:tblCellMar>
        <w:tblLook w:val="0600" w:firstRow="0" w:lastRow="0" w:firstColumn="0" w:lastColumn="0" w:noHBand="1" w:noVBand="1"/>
      </w:tblPr>
      <w:tblGrid>
        <w:gridCol w:w="3492"/>
        <w:gridCol w:w="3493"/>
        <w:gridCol w:w="3481"/>
      </w:tblGrid>
      <w:tr w:rsidR="005C7559" w:rsidRPr="00FC0521" w14:paraId="5F4D5251" w14:textId="77777777" w:rsidTr="00C1368E">
        <w:trPr>
          <w:cantSplit/>
          <w:trHeight w:val="3438"/>
        </w:trPr>
        <w:tc>
          <w:tcPr>
            <w:tcW w:w="3597" w:type="dxa"/>
            <w:shd w:val="clear" w:color="auto" w:fill="1F497D" w:themeFill="text2"/>
          </w:tcPr>
          <w:sdt>
            <w:sdtPr>
              <w:rPr>
                <w:rFonts w:ascii="Meiryo UI" w:hAnsi="Meiryo UI" w:hint="eastAsia"/>
                <w:i/>
                <w:color w:val="FFFFFF" w:themeColor="background1"/>
                <w:sz w:val="32"/>
              </w:rPr>
              <w:id w:val="130294356"/>
              <w:placeholder>
                <w:docPart w:val="1FB6ED14F834458792F737A21ACA7C2A"/>
              </w:placeholder>
              <w:temporary/>
              <w:showingPlcHdr/>
              <w15:appearance w15:val="hidden"/>
            </w:sdtPr>
            <w:sdtEndPr/>
            <w:sdtContent>
              <w:p w14:paraId="606F5D06" w14:textId="5BCBF38D" w:rsidR="005C7559" w:rsidRPr="00FC0521" w:rsidRDefault="00E57079" w:rsidP="00FC0521">
                <w:pPr>
                  <w:pStyle w:val="a3"/>
                  <w:spacing w:before="240"/>
                  <w:ind w:right="238"/>
                  <w:rPr>
                    <w:rFonts w:ascii="Meiryo UI" w:hAnsi="Meiryo UI"/>
                    <w:i/>
                    <w:color w:val="FFFFFF" w:themeColor="background1"/>
                    <w:sz w:val="32"/>
                  </w:rPr>
                </w:pPr>
                <w:r w:rsidRPr="00FC0521">
                  <w:rPr>
                    <w:rFonts w:ascii="Meiryo UI" w:hAnsi="Meiryo UI" w:hint="eastAsia"/>
                    <w:color w:val="FFFFFF" w:themeColor="background1"/>
                    <w:sz w:val="32"/>
                    <w:lang w:val="ja-JP" w:bidi="ja-JP"/>
                  </w:rPr>
                  <w:t>新しい段落、文字、またはリスト スタイルの基礎として既に書式設定されたテキストを使用するための簡単な方法を示します。</w:t>
                </w:r>
              </w:p>
            </w:sdtContent>
          </w:sdt>
        </w:tc>
        <w:tc>
          <w:tcPr>
            <w:tcW w:w="3599" w:type="dxa"/>
            <w:shd w:val="clear" w:color="auto" w:fill="FFFFFF" w:themeFill="background1"/>
            <w:vAlign w:val="center"/>
          </w:tcPr>
          <w:sdt>
            <w:sdtPr>
              <w:rPr>
                <w:rFonts w:ascii="Meiryo UI" w:hAnsi="Meiryo UI" w:hint="eastAsia"/>
              </w:rPr>
              <w:id w:val="-586386698"/>
              <w:placeholder>
                <w:docPart w:val="C0C5B6FB1B844666BD83B0C56D099FCD"/>
              </w:placeholder>
              <w:temporary/>
              <w:showingPlcHdr/>
              <w15:appearance w15:val="hidden"/>
            </w:sdtPr>
            <w:sdtEndPr/>
            <w:sdtContent>
              <w:p w14:paraId="1745E2BF" w14:textId="41692F78" w:rsidR="00E57079" w:rsidRPr="00FC0521" w:rsidRDefault="00E57079" w:rsidP="00E57079">
                <w:pPr>
                  <w:pStyle w:val="ListContinue"/>
                  <w:rPr>
                    <w:rFonts w:ascii="Meiryo UI" w:hAnsi="Meiryo UI"/>
                  </w:rPr>
                </w:pPr>
                <w:r w:rsidRPr="00FC0521">
                  <w:rPr>
                    <w:rFonts w:ascii="Meiryo UI" w:hAnsi="Meiryo UI" w:hint="eastAsia"/>
                    <w:lang w:val="ja-JP" w:bidi="ja-JP"/>
                  </w:rPr>
                  <w:t>テキストを選択します。[ホーム] リボンのスタイル ギャラリーを展開し、[スタイルの作成] を選択します。</w:t>
                </w:r>
              </w:p>
              <w:p w14:paraId="4BBC5574" w14:textId="42E9047B" w:rsidR="005C7559" w:rsidRPr="00FC0521" w:rsidRDefault="00E57079" w:rsidP="00E57079">
                <w:pPr>
                  <w:pStyle w:val="ListContinue"/>
                  <w:rPr>
                    <w:rFonts w:ascii="Meiryo UI" w:hAnsi="Meiryo UI"/>
                  </w:rPr>
                </w:pPr>
                <w:r w:rsidRPr="00FC0521">
                  <w:rPr>
                    <w:rFonts w:ascii="Meiryo UI" w:hAnsi="Meiryo UI" w:hint="eastAsia"/>
                    <w:lang w:val="ja-JP" w:bidi="ja-JP"/>
                  </w:rPr>
                  <w:t>新しいスタイルの名前を入力し、[OK] をクリックします。</w:t>
                </w:r>
              </w:p>
            </w:sdtContent>
          </w:sdt>
        </w:tc>
        <w:tc>
          <w:tcPr>
            <w:tcW w:w="3594" w:type="dxa"/>
            <w:tcMar>
              <w:left w:w="0" w:type="dxa"/>
              <w:right w:w="0" w:type="dxa"/>
            </w:tcMar>
          </w:tcPr>
          <w:p w14:paraId="132721EE" w14:textId="767EABDB" w:rsidR="005C7559" w:rsidRPr="00FC0521" w:rsidRDefault="002B2609" w:rsidP="00C1368E">
            <w:pPr>
              <w:rPr>
                <w:rFonts w:ascii="Meiryo UI" w:hAnsi="Meiryo UI"/>
                <w:b/>
              </w:rPr>
            </w:pPr>
            <w:r w:rsidRPr="00FC0521">
              <w:rPr>
                <w:rFonts w:ascii="Meiryo UI" w:hAnsi="Meiryo UI" w:hint="eastAsia"/>
                <w:noProof/>
                <w:lang w:val="ja-JP" w:bidi="ja-JP"/>
              </w:rPr>
              <w:drawing>
                <wp:inline distT="0" distB="0" distL="0" distR="0" wp14:anchorId="7493EF09" wp14:editId="6613CC4C">
                  <wp:extent cx="2322195" cy="2162175"/>
                  <wp:effectExtent l="0" t="0" r="1905" b="9525"/>
                  <wp:docPr id="59" name="画像 59" descr="波の抽象画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画像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322195" cy="21621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09AC" w:rsidRPr="00FC0521" w14:paraId="6EB17920" w14:textId="77777777" w:rsidTr="00823DE4">
        <w:trPr>
          <w:cantSplit/>
        </w:trPr>
        <w:tc>
          <w:tcPr>
            <w:tcW w:w="10790" w:type="dxa"/>
            <w:gridSpan w:val="3"/>
            <w:shd w:val="clear" w:color="auto" w:fill="auto"/>
            <w:vAlign w:val="center"/>
          </w:tcPr>
          <w:p w14:paraId="026819C6" w14:textId="5D9C51FB" w:rsidR="002309AC" w:rsidRPr="00FC0521" w:rsidRDefault="002309AC" w:rsidP="003C0E3F">
            <w:pPr>
              <w:rPr>
                <w:rFonts w:ascii="Meiryo UI" w:hAnsi="Meiryo UI"/>
                <w:noProof/>
              </w:rPr>
            </w:pPr>
          </w:p>
        </w:tc>
      </w:tr>
      <w:tr w:rsidR="002309AC" w:rsidRPr="00FC0521" w14:paraId="5A8C46B5" w14:textId="77777777" w:rsidTr="003B1688">
        <w:trPr>
          <w:cantSplit/>
          <w:trHeight w:val="2924"/>
        </w:trPr>
        <w:tc>
          <w:tcPr>
            <w:tcW w:w="3597" w:type="dxa"/>
            <w:shd w:val="clear" w:color="auto" w:fill="auto"/>
            <w:vAlign w:val="center"/>
          </w:tcPr>
          <w:p w14:paraId="5A241624" w14:textId="3018AF9C" w:rsidR="00426E04" w:rsidRPr="00FC0521" w:rsidRDefault="002309AC" w:rsidP="00426E04">
            <w:pPr>
              <w:jc w:val="center"/>
              <w:rPr>
                <w:rFonts w:ascii="Meiryo UI" w:hAnsi="Meiryo UI"/>
              </w:rPr>
            </w:pPr>
            <w:r w:rsidRPr="00FC0521">
              <w:rPr>
                <w:rFonts w:ascii="Meiryo UI" w:hAnsi="Meiryo UI" w:hint="eastAsia"/>
                <w:noProof/>
                <w:lang w:val="ja-JP" w:bidi="ja-JP"/>
              </w:rPr>
              <w:drawing>
                <wp:inline distT="0" distB="0" distL="0" distR="0" wp14:anchorId="139ACEAE" wp14:editId="36CEEE7E">
                  <wp:extent cx="1908810" cy="1671320"/>
                  <wp:effectExtent l="0" t="0" r="0" b="0"/>
                  <wp:docPr id="62" name="グラフ 62" descr="プレースホルダーの円グラフ"/>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7193" w:type="dxa"/>
            <w:gridSpan w:val="2"/>
            <w:shd w:val="clear" w:color="auto" w:fill="auto"/>
          </w:tcPr>
          <w:p w14:paraId="26ABD1A5" w14:textId="6C86465B" w:rsidR="002309AC" w:rsidRPr="00FC0521" w:rsidRDefault="0096707A" w:rsidP="00AC63E8">
            <w:pPr>
              <w:spacing w:after="160"/>
              <w:rPr>
                <w:rFonts w:ascii="Meiryo UI" w:hAnsi="Meiryo UI"/>
              </w:rPr>
            </w:pPr>
            <w:sdt>
              <w:sdtPr>
                <w:rPr>
                  <w:rFonts w:ascii="Meiryo UI" w:hAnsi="Meiryo UI" w:hint="eastAsia"/>
                </w:rPr>
                <w:id w:val="-418869810"/>
                <w:placeholder>
                  <w:docPart w:val="8C5284B613524CD0B63DF5B0EF66B2AE"/>
                </w:placeholder>
                <w:temporary/>
                <w:showingPlcHdr/>
                <w15:appearance w15:val="hidden"/>
              </w:sdtPr>
              <w:sdtEndPr/>
              <w:sdtContent>
                <w:r w:rsidR="002309AC" w:rsidRPr="00FC0521">
                  <w:rPr>
                    <w:rStyle w:val="Heading3Char"/>
                    <w:rFonts w:ascii="Meiryo UI" w:hAnsi="Meiryo UI" w:hint="eastAsia"/>
                  </w:rPr>
                  <w:t>フォント</w:t>
                </w:r>
              </w:sdtContent>
            </w:sdt>
          </w:p>
          <w:sdt>
            <w:sdtPr>
              <w:rPr>
                <w:rFonts w:ascii="Meiryo UI" w:hAnsi="Meiryo UI" w:hint="eastAsia"/>
              </w:rPr>
              <w:id w:val="1410114083"/>
              <w:placeholder>
                <w:docPart w:val="4701AF923F7D44E3846379465B994AA8"/>
              </w:placeholder>
              <w:temporary/>
              <w:showingPlcHdr/>
              <w15:appearance w15:val="hidden"/>
            </w:sdtPr>
            <w:sdtEndPr/>
            <w:sdtContent>
              <w:p w14:paraId="40C266A6" w14:textId="77777777" w:rsidR="002309AC" w:rsidRPr="00FC0521" w:rsidRDefault="002309AC" w:rsidP="002309AC">
                <w:pPr>
                  <w:rPr>
                    <w:rFonts w:ascii="Meiryo UI" w:hAnsi="Meiryo UI"/>
                  </w:rPr>
                </w:pPr>
                <w:r w:rsidRPr="00FC0521">
                  <w:rPr>
                    <w:rFonts w:ascii="Meiryo UI" w:hAnsi="Meiryo UI" w:hint="eastAsia"/>
                  </w:rPr>
                  <w:t>見出しと本文のテキストに使用するフォントの選択については、1 つのニュースレターに使うのは 2 つか 3 つまでのフォントにした方が良いでしょう。フォントが多すぎると混乱を招き、プロフェッショナルらしく見えなくなるためです。フォントの選択でも創造力を発揮しましょう。ニュースレターの見た目が煩雑にならないよう、さまざまなサイズ、色、太字、斜体を使用して多様性を加えます。すぐ利用できるように、テンプレートのスタイル パレットにこれらのユーザー設定のスタイルを追加できます。</w:t>
                </w:r>
              </w:p>
            </w:sdtContent>
          </w:sdt>
          <w:p w14:paraId="42D50EBE" w14:textId="77777777" w:rsidR="002309AC" w:rsidRPr="00FC0521" w:rsidRDefault="002309AC" w:rsidP="002309AC">
            <w:pPr>
              <w:rPr>
                <w:rFonts w:ascii="Meiryo UI" w:hAnsi="Meiryo UI"/>
              </w:rPr>
            </w:pPr>
          </w:p>
          <w:p w14:paraId="7E0D2D35" w14:textId="0CD3B952" w:rsidR="002309AC" w:rsidRPr="00FC0521" w:rsidRDefault="0096707A" w:rsidP="002309AC">
            <w:pPr>
              <w:rPr>
                <w:rFonts w:ascii="Meiryo UI" w:hAnsi="Meiryo UI"/>
              </w:rPr>
            </w:pPr>
            <w:sdt>
              <w:sdtPr>
                <w:rPr>
                  <w:rFonts w:ascii="Meiryo UI" w:hAnsi="Meiryo UI" w:hint="eastAsia"/>
                </w:rPr>
                <w:id w:val="1489981112"/>
                <w:placeholder>
                  <w:docPart w:val="DF5B0E8070DE43CFAB725C9837F697B8"/>
                </w:placeholder>
                <w:temporary/>
                <w:showingPlcHdr/>
                <w15:appearance w15:val="hidden"/>
              </w:sdtPr>
              <w:sdtEndPr/>
              <w:sdtContent>
                <w:r w:rsidR="002309AC" w:rsidRPr="00FC0521">
                  <w:rPr>
                    <w:rFonts w:ascii="Meiryo UI" w:hAnsi="Meiryo UI" w:hint="eastAsia"/>
                  </w:rPr>
                  <w:t>最後に、使用しないすべての機能を削除します。こうした一般的な変更が完了したら、結果を Word のテンプレートとして保存します。</w:t>
                </w:r>
              </w:sdtContent>
            </w:sdt>
          </w:p>
        </w:tc>
      </w:tr>
      <w:tr w:rsidR="00867B8C" w:rsidRPr="00FC0521" w14:paraId="6BA507A3" w14:textId="77777777" w:rsidTr="003B1688">
        <w:trPr>
          <w:cantSplit/>
          <w:trHeight w:val="7344"/>
        </w:trPr>
        <w:tc>
          <w:tcPr>
            <w:tcW w:w="3597" w:type="dxa"/>
            <w:shd w:val="clear" w:color="auto" w:fill="auto"/>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58" w:type="dxa"/>
                <w:right w:w="115" w:type="dxa"/>
              </w:tblCellMar>
              <w:tblLook w:val="04A0" w:firstRow="1" w:lastRow="0" w:firstColumn="1" w:lastColumn="0" w:noHBand="0" w:noVBand="1"/>
            </w:tblPr>
            <w:tblGrid>
              <w:gridCol w:w="3168"/>
            </w:tblGrid>
            <w:tr w:rsidR="00426E04" w:rsidRPr="00FC0521" w14:paraId="7BCBA76B" w14:textId="77777777" w:rsidTr="008D79D4">
              <w:trPr>
                <w:trHeight w:val="3753"/>
              </w:trPr>
              <w:tc>
                <w:tcPr>
                  <w:tcW w:w="3168" w:type="dxa"/>
                  <w:shd w:val="clear" w:color="auto" w:fill="EEECE1" w:themeFill="background2"/>
                </w:tcPr>
                <w:p w14:paraId="3D296F36" w14:textId="77777777" w:rsidR="00426E04" w:rsidRPr="00FC0521" w:rsidRDefault="0096707A" w:rsidP="00426E04">
                  <w:pPr>
                    <w:pStyle w:val="Heading4"/>
                    <w:spacing w:after="160"/>
                    <w:outlineLvl w:val="3"/>
                    <w:rPr>
                      <w:rFonts w:ascii="Meiryo UI" w:hAnsi="Meiryo UI"/>
                    </w:rPr>
                  </w:pPr>
                  <w:sdt>
                    <w:sdtPr>
                      <w:rPr>
                        <w:rFonts w:ascii="Meiryo UI" w:hAnsi="Meiryo UI" w:hint="eastAsia"/>
                      </w:rPr>
                      <w:id w:val="106470609"/>
                      <w:placeholder>
                        <w:docPart w:val="D49731256FE6482AB581333F8A35D145"/>
                      </w:placeholder>
                      <w:temporary/>
                      <w:showingPlcHdr/>
                      <w15:appearance w15:val="hidden"/>
                    </w:sdtPr>
                    <w:sdtEndPr/>
                    <w:sdtContent>
                      <w:r w:rsidR="008D79D4" w:rsidRPr="00FC0521">
                        <w:rPr>
                          <w:rFonts w:ascii="Meiryo UI" w:hAnsi="Meiryo UI" w:hint="eastAsia"/>
                        </w:rPr>
                        <w:t>グラフィックの追加</w:t>
                      </w:r>
                      <w:r w:rsidR="008D79D4" w:rsidRPr="00FC0521">
                        <w:rPr>
                          <w:rStyle w:val="PlaceholderText"/>
                          <w:rFonts w:ascii="Meiryo UI" w:hAnsi="Meiryo UI" w:hint="eastAsia"/>
                          <w:color w:val="1F497D" w:themeColor="text2"/>
                        </w:rPr>
                        <w:t xml:space="preserve"> </w:t>
                      </w:r>
                    </w:sdtContent>
                  </w:sdt>
                </w:p>
                <w:sdt>
                  <w:sdtPr>
                    <w:rPr>
                      <w:rFonts w:ascii="Meiryo UI" w:hAnsi="Meiryo UI" w:hint="eastAsia"/>
                    </w:rPr>
                    <w:id w:val="478965881"/>
                    <w:placeholder>
                      <w:docPart w:val="FE18C213A84648F0BFE35B4E1928EB98"/>
                    </w:placeholder>
                    <w:temporary/>
                    <w:showingPlcHdr/>
                    <w15:appearance w15:val="hidden"/>
                  </w:sdtPr>
                  <w:sdtEndPr/>
                  <w:sdtContent>
                    <w:p w14:paraId="147B730B" w14:textId="77777777" w:rsidR="008D79D4" w:rsidRPr="00FC0521" w:rsidRDefault="008D79D4" w:rsidP="008D79D4">
                      <w:pPr>
                        <w:pStyle w:val="a3"/>
                        <w:spacing w:line="276" w:lineRule="auto"/>
                        <w:rPr>
                          <w:rFonts w:ascii="Meiryo UI" w:hAnsi="Meiryo UI"/>
                          <w:i/>
                          <w:color w:val="auto"/>
                        </w:rPr>
                      </w:pPr>
                      <w:r w:rsidRPr="00FC0521">
                        <w:rPr>
                          <w:rFonts w:ascii="Meiryo UI" w:hAnsi="Meiryo UI" w:hint="eastAsia"/>
                        </w:rPr>
                        <w:t>テキストを分割し、視覚的な効果を作るためにキャプション付きのグラフィックや画像を追加します。ただし、必ず隣接するテキストに関連のあるものを追加するようにします。</w:t>
                      </w:r>
                    </w:p>
                  </w:sdtContent>
                </w:sdt>
                <w:p w14:paraId="75FCBC2B" w14:textId="311CE928" w:rsidR="008D79D4" w:rsidRPr="00FC0521" w:rsidRDefault="008D79D4" w:rsidP="008D79D4">
                  <w:pPr>
                    <w:rPr>
                      <w:rFonts w:ascii="Meiryo UI" w:hAnsi="Meiryo UI"/>
                    </w:rPr>
                  </w:pPr>
                </w:p>
              </w:tc>
            </w:tr>
            <w:tr w:rsidR="00426E04" w:rsidRPr="00FC0521" w14:paraId="5C449C75" w14:textId="77777777" w:rsidTr="008D79D4">
              <w:tc>
                <w:tcPr>
                  <w:tcW w:w="3168" w:type="dxa"/>
                  <w:shd w:val="clear" w:color="auto" w:fill="FFFFFF" w:themeFill="background1"/>
                </w:tcPr>
                <w:p w14:paraId="309F8B46" w14:textId="6B091213" w:rsidR="00426E04" w:rsidRPr="00FC0521" w:rsidRDefault="00426E04" w:rsidP="00426E04">
                  <w:pPr>
                    <w:rPr>
                      <w:rFonts w:ascii="Meiryo UI" w:hAnsi="Meiryo UI"/>
                    </w:rPr>
                  </w:pPr>
                </w:p>
                <w:sdt>
                  <w:sdtPr>
                    <w:rPr>
                      <w:rFonts w:ascii="Meiryo UI" w:hAnsi="Meiryo UI" w:hint="eastAsia"/>
                    </w:rPr>
                    <w:id w:val="30545149"/>
                    <w:placeholder>
                      <w:docPart w:val="4C003D90523847F79E378E763081BFBB"/>
                    </w:placeholder>
                    <w:temporary/>
                    <w:showingPlcHdr/>
                    <w15:appearance w15:val="hidden"/>
                  </w:sdtPr>
                  <w:sdtEndPr/>
                  <w:sdtContent>
                    <w:p w14:paraId="00A15973" w14:textId="77777777" w:rsidR="00426E04" w:rsidRPr="00FC0521" w:rsidRDefault="00426E04" w:rsidP="008D79D4">
                      <w:pPr>
                        <w:pStyle w:val="a1"/>
                        <w:spacing w:line="360" w:lineRule="auto"/>
                        <w:rPr>
                          <w:rFonts w:ascii="Meiryo UI" w:hAnsi="Meiryo UI"/>
                        </w:rPr>
                      </w:pPr>
                      <w:r w:rsidRPr="00FC0521">
                        <w:rPr>
                          <w:rFonts w:ascii="Meiryo UI" w:hAnsi="Meiryo UI" w:hint="eastAsia"/>
                        </w:rPr>
                        <w:t>会社住所</w:t>
                      </w:r>
                    </w:p>
                    <w:p w14:paraId="48F13AF6" w14:textId="77777777" w:rsidR="00426E04" w:rsidRPr="00FC0521" w:rsidRDefault="00426E04" w:rsidP="008D79D4">
                      <w:pPr>
                        <w:pStyle w:val="a1"/>
                        <w:spacing w:line="360" w:lineRule="auto"/>
                        <w:rPr>
                          <w:rFonts w:ascii="Meiryo UI" w:hAnsi="Meiryo UI"/>
                        </w:rPr>
                      </w:pPr>
                      <w:r w:rsidRPr="00FC0521">
                        <w:rPr>
                          <w:rFonts w:ascii="Meiryo UI" w:hAnsi="Meiryo UI" w:hint="eastAsia"/>
                        </w:rPr>
                        <w:t>電話番号</w:t>
                      </w:r>
                    </w:p>
                    <w:p w14:paraId="696FD352" w14:textId="77777777" w:rsidR="00426E04" w:rsidRPr="00FC0521" w:rsidRDefault="00426E04" w:rsidP="008D79D4">
                      <w:pPr>
                        <w:pStyle w:val="a1"/>
                        <w:spacing w:line="360" w:lineRule="auto"/>
                        <w:rPr>
                          <w:rFonts w:ascii="Meiryo UI" w:hAnsi="Meiryo UI"/>
                        </w:rPr>
                      </w:pPr>
                      <w:r w:rsidRPr="00FC0521">
                        <w:rPr>
                          <w:rFonts w:ascii="Meiryo UI" w:hAnsi="Meiryo UI" w:hint="eastAsia"/>
                        </w:rPr>
                        <w:t>FAX</w:t>
                      </w:r>
                    </w:p>
                    <w:p w14:paraId="4BEF18D7" w14:textId="4D4B3F6A" w:rsidR="00426E04" w:rsidRPr="00FC0521" w:rsidRDefault="00426E04" w:rsidP="008D79D4">
                      <w:pPr>
                        <w:pStyle w:val="a1"/>
                        <w:spacing w:line="360" w:lineRule="auto"/>
                        <w:rPr>
                          <w:rFonts w:ascii="Meiryo UI" w:hAnsi="Meiryo UI"/>
                        </w:rPr>
                      </w:pPr>
                      <w:r w:rsidRPr="00FC0521">
                        <w:rPr>
                          <w:rFonts w:ascii="Meiryo UI" w:hAnsi="Meiryo UI" w:hint="eastAsia"/>
                        </w:rPr>
                        <w:t>メール アドレス​​</w:t>
                      </w:r>
                    </w:p>
                  </w:sdtContent>
                </w:sdt>
                <w:p w14:paraId="0ABEFEE0" w14:textId="77777777" w:rsidR="00426E04" w:rsidRPr="00FC0521" w:rsidRDefault="00426E04" w:rsidP="00FE0D84">
                  <w:pPr>
                    <w:jc w:val="center"/>
                    <w:rPr>
                      <w:rFonts w:ascii="Meiryo UI" w:hAnsi="Meiryo UI"/>
                      <w:noProof/>
                    </w:rPr>
                  </w:pPr>
                </w:p>
              </w:tc>
            </w:tr>
            <w:tr w:rsidR="00426E04" w:rsidRPr="00FC0521" w14:paraId="560D1476" w14:textId="77777777" w:rsidTr="008D79D4">
              <w:trPr>
                <w:trHeight w:val="720"/>
              </w:trPr>
              <w:tc>
                <w:tcPr>
                  <w:tcW w:w="3168" w:type="dxa"/>
                  <w:shd w:val="clear" w:color="auto" w:fill="FFFFFF" w:themeFill="background1"/>
                </w:tcPr>
                <w:p w14:paraId="60B9E182" w14:textId="3AB1B60B" w:rsidR="00426E04" w:rsidRPr="00FC0521" w:rsidRDefault="008D79D4" w:rsidP="008D79D4">
                  <w:pPr>
                    <w:jc w:val="center"/>
                    <w:rPr>
                      <w:rFonts w:ascii="Meiryo UI" w:hAnsi="Meiryo UI"/>
                    </w:rPr>
                  </w:pPr>
                  <w:r w:rsidRPr="00FC0521">
                    <w:rPr>
                      <w:rFonts w:ascii="Meiryo UI" w:hAnsi="Meiryo UI" w:hint="eastAsia"/>
                      <w:noProof/>
                    </w:rPr>
                    <mc:AlternateContent>
                      <mc:Choice Requires="wpg">
                        <w:drawing>
                          <wp:inline distT="0" distB="0" distL="0" distR="0" wp14:anchorId="4EA198BD" wp14:editId="510F3174">
                            <wp:extent cx="1052852" cy="167612"/>
                            <wp:effectExtent l="0" t="0" r="0" b="4445"/>
                            <wp:docPr id="15" name="グループ 15" descr="ソーシャル メディア アイコン"/>
                            <wp:cNvGraphicFramePr/>
                            <a:graphic xmlns:a="http://schemas.openxmlformats.org/drawingml/2006/main">
                              <a:graphicData uri="http://schemas.microsoft.com/office/word/2010/wordprocessingGroup">
                                <wpg:wgp>
                                  <wpg:cNvGrpSpPr/>
                                  <wpg:grpSpPr>
                                    <a:xfrm>
                                      <a:off x="0" y="0"/>
                                      <a:ext cx="1052852" cy="167612"/>
                                      <a:chOff x="0" y="0"/>
                                      <a:chExt cx="2248814" cy="360000"/>
                                    </a:xfrm>
                                  </wpg:grpSpPr>
                                  <wpg:grpSp>
                                    <wpg:cNvPr id="8" name="グループ 29"/>
                                    <wpg:cNvGrpSpPr/>
                                    <wpg:grpSpPr>
                                      <a:xfrm>
                                        <a:off x="1888178" y="0"/>
                                        <a:ext cx="360636" cy="360000"/>
                                        <a:chOff x="1894790" y="0"/>
                                        <a:chExt cx="1797050" cy="1793876"/>
                                      </a:xfrm>
                                    </wpg:grpSpPr>
                                    <wps:wsp>
                                      <wps:cNvPr id="9" name="フリーフォーム 5"/>
                                      <wps:cNvSpPr>
                                        <a:spLocks noChangeAspect="1"/>
                                      </wps:cNvSpPr>
                                      <wps:spPr bwMode="auto">
                                        <a:xfrm>
                                          <a:off x="1894790" y="0"/>
                                          <a:ext cx="1797050" cy="1793875"/>
                                        </a:xfrm>
                                        <a:custGeom>
                                          <a:avLst/>
                                          <a:gdLst>
                                            <a:gd name="T0" fmla="*/ 216 w 3996"/>
                                            <a:gd name="T1" fmla="*/ 0 h 3996"/>
                                            <a:gd name="T2" fmla="*/ 3780 w 3996"/>
                                            <a:gd name="T3" fmla="*/ 0 h 3996"/>
                                            <a:gd name="T4" fmla="*/ 3996 w 3996"/>
                                            <a:gd name="T5" fmla="*/ 216 h 3996"/>
                                            <a:gd name="T6" fmla="*/ 3996 w 3996"/>
                                            <a:gd name="T7" fmla="*/ 3780 h 3996"/>
                                            <a:gd name="T8" fmla="*/ 3780 w 3996"/>
                                            <a:gd name="T9" fmla="*/ 3996 h 3996"/>
                                            <a:gd name="T10" fmla="*/ 2760 w 3996"/>
                                            <a:gd name="T11" fmla="*/ 3996 h 3996"/>
                                            <a:gd name="T12" fmla="*/ 2441 w 3996"/>
                                            <a:gd name="T13" fmla="*/ 3732 h 3996"/>
                                            <a:gd name="T14" fmla="*/ 2134 w 3996"/>
                                            <a:gd name="T15" fmla="*/ 3996 h 3996"/>
                                            <a:gd name="T16" fmla="*/ 216 w 3996"/>
                                            <a:gd name="T17" fmla="*/ 3996 h 3996"/>
                                            <a:gd name="T18" fmla="*/ 0 w 3996"/>
                                            <a:gd name="T19" fmla="*/ 3780 h 3996"/>
                                            <a:gd name="T20" fmla="*/ 0 w 3996"/>
                                            <a:gd name="T21" fmla="*/ 216 h 3996"/>
                                            <a:gd name="T22" fmla="*/ 216 w 3996"/>
                                            <a:gd name="T23" fmla="*/ 0 h 39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996" h="3996">
                                              <a:moveTo>
                                                <a:pt x="216" y="0"/>
                                              </a:moveTo>
                                              <a:cubicBezTo>
                                                <a:pt x="3780" y="0"/>
                                                <a:pt x="3780" y="0"/>
                                                <a:pt x="3780" y="0"/>
                                              </a:cubicBezTo>
                                              <a:cubicBezTo>
                                                <a:pt x="3900" y="0"/>
                                                <a:pt x="3996" y="96"/>
                                                <a:pt x="3996" y="216"/>
                                              </a:cubicBezTo>
                                              <a:cubicBezTo>
                                                <a:pt x="3996" y="3780"/>
                                                <a:pt x="3996" y="3780"/>
                                                <a:pt x="3996" y="3780"/>
                                              </a:cubicBezTo>
                                              <a:cubicBezTo>
                                                <a:pt x="3996" y="3900"/>
                                                <a:pt x="3900" y="3996"/>
                                                <a:pt x="3780" y="3996"/>
                                              </a:cubicBezTo>
                                              <a:cubicBezTo>
                                                <a:pt x="2760" y="3996"/>
                                                <a:pt x="2760" y="3996"/>
                                                <a:pt x="2760" y="3996"/>
                                              </a:cubicBezTo>
                                              <a:cubicBezTo>
                                                <a:pt x="2441" y="3732"/>
                                                <a:pt x="2441" y="3732"/>
                                                <a:pt x="2441" y="3732"/>
                                              </a:cubicBezTo>
                                              <a:cubicBezTo>
                                                <a:pt x="2134" y="3996"/>
                                                <a:pt x="2134" y="3996"/>
                                                <a:pt x="2134" y="3996"/>
                                              </a:cubicBezTo>
                                              <a:cubicBezTo>
                                                <a:pt x="216" y="3996"/>
                                                <a:pt x="216" y="3996"/>
                                                <a:pt x="216" y="3996"/>
                                              </a:cubicBezTo>
                                              <a:cubicBezTo>
                                                <a:pt x="96" y="3996"/>
                                                <a:pt x="0" y="3900"/>
                                                <a:pt x="0" y="3780"/>
                                              </a:cubicBezTo>
                                              <a:cubicBezTo>
                                                <a:pt x="0" y="216"/>
                                                <a:pt x="0" y="216"/>
                                                <a:pt x="0" y="216"/>
                                              </a:cubicBezTo>
                                              <a:cubicBezTo>
                                                <a:pt x="0" y="96"/>
                                                <a:pt x="96" y="0"/>
                                                <a:pt x="21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0" name="フリーフォーム 6"/>
                                      <wps:cNvSpPr>
                                        <a:spLocks/>
                                      </wps:cNvSpPr>
                                      <wps:spPr bwMode="auto">
                                        <a:xfrm>
                                          <a:off x="2618690" y="271463"/>
                                          <a:ext cx="793750" cy="1522413"/>
                                        </a:xfrm>
                                        <a:custGeom>
                                          <a:avLst/>
                                          <a:gdLst>
                                            <a:gd name="T0" fmla="*/ 522 w 1764"/>
                                            <a:gd name="T1" fmla="*/ 3392 h 3392"/>
                                            <a:gd name="T2" fmla="*/ 522 w 1764"/>
                                            <a:gd name="T3" fmla="*/ 1843 h 3392"/>
                                            <a:gd name="T4" fmla="*/ 0 w 1764"/>
                                            <a:gd name="T5" fmla="*/ 1843 h 3392"/>
                                            <a:gd name="T6" fmla="*/ 0 w 1764"/>
                                            <a:gd name="T7" fmla="*/ 1241 h 3392"/>
                                            <a:gd name="T8" fmla="*/ 522 w 1764"/>
                                            <a:gd name="T9" fmla="*/ 1241 h 3392"/>
                                            <a:gd name="T10" fmla="*/ 522 w 1764"/>
                                            <a:gd name="T11" fmla="*/ 781 h 3392"/>
                                            <a:gd name="T12" fmla="*/ 1291 w 1764"/>
                                            <a:gd name="T13" fmla="*/ 0 h 3392"/>
                                            <a:gd name="T14" fmla="*/ 1764 w 1764"/>
                                            <a:gd name="T15" fmla="*/ 23 h 3392"/>
                                            <a:gd name="T16" fmla="*/ 1764 w 1764"/>
                                            <a:gd name="T17" fmla="*/ 566 h 3392"/>
                                            <a:gd name="T18" fmla="*/ 1445 w 1764"/>
                                            <a:gd name="T19" fmla="*/ 566 h 3392"/>
                                            <a:gd name="T20" fmla="*/ 1148 w 1764"/>
                                            <a:gd name="T21" fmla="*/ 851 h 3392"/>
                                            <a:gd name="T22" fmla="*/ 1148 w 1764"/>
                                            <a:gd name="T23" fmla="*/ 1241 h 3392"/>
                                            <a:gd name="T24" fmla="*/ 1744 w 1764"/>
                                            <a:gd name="T25" fmla="*/ 1241 h 3392"/>
                                            <a:gd name="T26" fmla="*/ 1667 w 1764"/>
                                            <a:gd name="T27" fmla="*/ 1843 h 3392"/>
                                            <a:gd name="T28" fmla="*/ 1148 w 1764"/>
                                            <a:gd name="T29" fmla="*/ 1843 h 3392"/>
                                            <a:gd name="T30" fmla="*/ 1148 w 1764"/>
                                            <a:gd name="T31" fmla="*/ 3392 h 3392"/>
                                            <a:gd name="T32" fmla="*/ 522 w 1764"/>
                                            <a:gd name="T33" fmla="*/ 3392 h 3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764" h="3392">
                                              <a:moveTo>
                                                <a:pt x="522" y="3392"/>
                                              </a:moveTo>
                                              <a:cubicBezTo>
                                                <a:pt x="522" y="1843"/>
                                                <a:pt x="522" y="1843"/>
                                                <a:pt x="522" y="1843"/>
                                              </a:cubicBezTo>
                                              <a:cubicBezTo>
                                                <a:pt x="0" y="1843"/>
                                                <a:pt x="0" y="1843"/>
                                                <a:pt x="0" y="1843"/>
                                              </a:cubicBezTo>
                                              <a:cubicBezTo>
                                                <a:pt x="0" y="1241"/>
                                                <a:pt x="0" y="1241"/>
                                                <a:pt x="0" y="1241"/>
                                              </a:cubicBezTo>
                                              <a:cubicBezTo>
                                                <a:pt x="522" y="1241"/>
                                                <a:pt x="522" y="1241"/>
                                                <a:pt x="522" y="1241"/>
                                              </a:cubicBezTo>
                                              <a:cubicBezTo>
                                                <a:pt x="522" y="781"/>
                                                <a:pt x="522" y="781"/>
                                                <a:pt x="522" y="781"/>
                                              </a:cubicBezTo>
                                              <a:cubicBezTo>
                                                <a:pt x="522" y="300"/>
                                                <a:pt x="820" y="0"/>
                                                <a:pt x="1291" y="0"/>
                                              </a:cubicBezTo>
                                              <a:cubicBezTo>
                                                <a:pt x="1574" y="0"/>
                                                <a:pt x="1764" y="23"/>
                                                <a:pt x="1764" y="23"/>
                                              </a:cubicBezTo>
                                              <a:cubicBezTo>
                                                <a:pt x="1764" y="566"/>
                                                <a:pt x="1764" y="566"/>
                                                <a:pt x="1764" y="566"/>
                                              </a:cubicBezTo>
                                              <a:cubicBezTo>
                                                <a:pt x="1445" y="566"/>
                                                <a:pt x="1445" y="566"/>
                                                <a:pt x="1445" y="566"/>
                                              </a:cubicBezTo>
                                              <a:cubicBezTo>
                                                <a:pt x="1243" y="566"/>
                                                <a:pt x="1148" y="637"/>
                                                <a:pt x="1148" y="851"/>
                                              </a:cubicBezTo>
                                              <a:cubicBezTo>
                                                <a:pt x="1148" y="1241"/>
                                                <a:pt x="1148" y="1241"/>
                                                <a:pt x="1148" y="1241"/>
                                              </a:cubicBezTo>
                                              <a:cubicBezTo>
                                                <a:pt x="1744" y="1241"/>
                                                <a:pt x="1744" y="1241"/>
                                                <a:pt x="1744" y="1241"/>
                                              </a:cubicBezTo>
                                              <a:cubicBezTo>
                                                <a:pt x="1667" y="1843"/>
                                                <a:pt x="1667" y="1843"/>
                                                <a:pt x="1667" y="1843"/>
                                              </a:cubicBezTo>
                                              <a:cubicBezTo>
                                                <a:pt x="1148" y="1843"/>
                                                <a:pt x="1148" y="1843"/>
                                                <a:pt x="1148" y="1843"/>
                                              </a:cubicBezTo>
                                              <a:cubicBezTo>
                                                <a:pt x="1148" y="3392"/>
                                                <a:pt x="1148" y="3392"/>
                                                <a:pt x="1148" y="3392"/>
                                              </a:cubicBezTo>
                                              <a:lnTo>
                                                <a:pt x="522" y="3392"/>
                                              </a:ln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grpSp>
                                    <wpg:cNvPr id="11" name="グループ 28"/>
                                    <wpg:cNvGrpSpPr/>
                                    <wpg:grpSpPr>
                                      <a:xfrm>
                                        <a:off x="1270659" y="0"/>
                                        <a:ext cx="360000" cy="360000"/>
                                        <a:chOff x="1276291" y="0"/>
                                        <a:chExt cx="736600" cy="736600"/>
                                      </a:xfrm>
                                    </wpg:grpSpPr>
                                    <wps:wsp>
                                      <wps:cNvPr id="12" name="円/楕円 12"/>
                                      <wps:cNvSpPr>
                                        <a:spLocks noChangeArrowheads="1"/>
                                      </wps:cNvSpPr>
                                      <wps:spPr bwMode="auto">
                                        <a:xfrm>
                                          <a:off x="1554103" y="277812"/>
                                          <a:ext cx="180975" cy="180975"/>
                                        </a:xfrm>
                                        <a:prstGeom prst="ellipse">
                                          <a:avLst/>
                                        </a:prstGeom>
                                        <a:solidFill>
                                          <a:schemeClr val="accent2"/>
                                        </a:solidFill>
                                        <a:ln>
                                          <a:noFill/>
                                        </a:ln>
                                      </wps:spPr>
                                      <wps:bodyPr vert="horz" wrap="square" lIns="91440" tIns="45720" rIns="91440" bIns="45720" numCol="1" anchor="t" anchorCtr="0" compatLnSpc="1">
                                        <a:prstTxWarp prst="textNoShape">
                                          <a:avLst/>
                                        </a:prstTxWarp>
                                      </wps:bodyPr>
                                    </wps:wsp>
                                    <wps:wsp>
                                      <wps:cNvPr id="13" name="フリーフォーム 11"/>
                                      <wps:cNvSpPr>
                                        <a:spLocks noEditPoints="1"/>
                                      </wps:cNvSpPr>
                                      <wps:spPr bwMode="auto">
                                        <a:xfrm>
                                          <a:off x="1422341" y="146050"/>
                                          <a:ext cx="444500" cy="444500"/>
                                        </a:xfrm>
                                        <a:custGeom>
                                          <a:avLst/>
                                          <a:gdLst>
                                            <a:gd name="T0" fmla="*/ 307 w 314"/>
                                            <a:gd name="T1" fmla="*/ 44 h 314"/>
                                            <a:gd name="T2" fmla="*/ 292 w 314"/>
                                            <a:gd name="T3" fmla="*/ 22 h 314"/>
                                            <a:gd name="T4" fmla="*/ 270 w 314"/>
                                            <a:gd name="T5" fmla="*/ 7 h 314"/>
                                            <a:gd name="T6" fmla="*/ 235 w 314"/>
                                            <a:gd name="T7" fmla="*/ 1 h 314"/>
                                            <a:gd name="T8" fmla="*/ 157 w 314"/>
                                            <a:gd name="T9" fmla="*/ 0 h 314"/>
                                            <a:gd name="T10" fmla="*/ 140 w 314"/>
                                            <a:gd name="T11" fmla="*/ 0 h 314"/>
                                            <a:gd name="T12" fmla="*/ 140 w 314"/>
                                            <a:gd name="T13" fmla="*/ 0 h 314"/>
                                            <a:gd name="T14" fmla="*/ 79 w 314"/>
                                            <a:gd name="T15" fmla="*/ 1 h 314"/>
                                            <a:gd name="T16" fmla="*/ 44 w 314"/>
                                            <a:gd name="T17" fmla="*/ 7 h 314"/>
                                            <a:gd name="T18" fmla="*/ 22 w 314"/>
                                            <a:gd name="T19" fmla="*/ 22 h 314"/>
                                            <a:gd name="T20" fmla="*/ 7 w 314"/>
                                            <a:gd name="T21" fmla="*/ 44 h 314"/>
                                            <a:gd name="T22" fmla="*/ 1 w 314"/>
                                            <a:gd name="T23" fmla="*/ 79 h 314"/>
                                            <a:gd name="T24" fmla="*/ 0 w 314"/>
                                            <a:gd name="T25" fmla="*/ 157 h 314"/>
                                            <a:gd name="T26" fmla="*/ 1 w 314"/>
                                            <a:gd name="T27" fmla="*/ 234 h 314"/>
                                            <a:gd name="T28" fmla="*/ 7 w 314"/>
                                            <a:gd name="T29" fmla="*/ 270 h 314"/>
                                            <a:gd name="T30" fmla="*/ 22 w 314"/>
                                            <a:gd name="T31" fmla="*/ 292 h 314"/>
                                            <a:gd name="T32" fmla="*/ 44 w 314"/>
                                            <a:gd name="T33" fmla="*/ 307 h 314"/>
                                            <a:gd name="T34" fmla="*/ 79 w 314"/>
                                            <a:gd name="T35" fmla="*/ 313 h 314"/>
                                            <a:gd name="T36" fmla="*/ 157 w 314"/>
                                            <a:gd name="T37" fmla="*/ 314 h 314"/>
                                            <a:gd name="T38" fmla="*/ 235 w 314"/>
                                            <a:gd name="T39" fmla="*/ 313 h 314"/>
                                            <a:gd name="T40" fmla="*/ 270 w 314"/>
                                            <a:gd name="T41" fmla="*/ 307 h 314"/>
                                            <a:gd name="T42" fmla="*/ 292 w 314"/>
                                            <a:gd name="T43" fmla="*/ 292 h 314"/>
                                            <a:gd name="T44" fmla="*/ 307 w 314"/>
                                            <a:gd name="T45" fmla="*/ 270 h 314"/>
                                            <a:gd name="T46" fmla="*/ 313 w 314"/>
                                            <a:gd name="T47" fmla="*/ 235 h 314"/>
                                            <a:gd name="T48" fmla="*/ 314 w 314"/>
                                            <a:gd name="T49" fmla="*/ 157 h 314"/>
                                            <a:gd name="T50" fmla="*/ 313 w 314"/>
                                            <a:gd name="T51" fmla="*/ 79 h 314"/>
                                            <a:gd name="T52" fmla="*/ 307 w 314"/>
                                            <a:gd name="T53" fmla="*/ 44 h 314"/>
                                            <a:gd name="T54" fmla="*/ 157 w 314"/>
                                            <a:gd name="T55" fmla="*/ 256 h 314"/>
                                            <a:gd name="T56" fmla="*/ 58 w 314"/>
                                            <a:gd name="T57" fmla="*/ 157 h 314"/>
                                            <a:gd name="T58" fmla="*/ 157 w 314"/>
                                            <a:gd name="T59" fmla="*/ 58 h 314"/>
                                            <a:gd name="T60" fmla="*/ 256 w 314"/>
                                            <a:gd name="T61" fmla="*/ 157 h 314"/>
                                            <a:gd name="T62" fmla="*/ 157 w 314"/>
                                            <a:gd name="T63" fmla="*/ 256 h 314"/>
                                            <a:gd name="T64" fmla="*/ 260 w 314"/>
                                            <a:gd name="T65" fmla="*/ 78 h 314"/>
                                            <a:gd name="T66" fmla="*/ 236 w 314"/>
                                            <a:gd name="T67" fmla="*/ 55 h 314"/>
                                            <a:gd name="T68" fmla="*/ 260 w 314"/>
                                            <a:gd name="T69" fmla="*/ 31 h 314"/>
                                            <a:gd name="T70" fmla="*/ 260 w 314"/>
                                            <a:gd name="T71" fmla="*/ 31 h 314"/>
                                            <a:gd name="T72" fmla="*/ 283 w 314"/>
                                            <a:gd name="T73" fmla="*/ 55 h 314"/>
                                            <a:gd name="T74" fmla="*/ 260 w 314"/>
                                            <a:gd name="T75" fmla="*/ 78 h 3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314" h="314">
                                              <a:moveTo>
                                                <a:pt x="307" y="44"/>
                                              </a:moveTo>
                                              <a:cubicBezTo>
                                                <a:pt x="303" y="35"/>
                                                <a:pt x="299" y="28"/>
                                                <a:pt x="292" y="22"/>
                                              </a:cubicBezTo>
                                              <a:cubicBezTo>
                                                <a:pt x="286" y="15"/>
                                                <a:pt x="279" y="11"/>
                                                <a:pt x="270" y="7"/>
                                              </a:cubicBezTo>
                                              <a:cubicBezTo>
                                                <a:pt x="263" y="5"/>
                                                <a:pt x="253" y="2"/>
                                                <a:pt x="235" y="1"/>
                                              </a:cubicBezTo>
                                              <a:cubicBezTo>
                                                <a:pt x="214" y="0"/>
                                                <a:pt x="208" y="0"/>
                                                <a:pt x="157" y="0"/>
                                              </a:cubicBezTo>
                                              <a:cubicBezTo>
                                                <a:pt x="151" y="0"/>
                                                <a:pt x="145" y="0"/>
                                                <a:pt x="140" y="0"/>
                                              </a:cubicBezTo>
                                              <a:cubicBezTo>
                                                <a:pt x="140" y="0"/>
                                                <a:pt x="140" y="0"/>
                                                <a:pt x="140" y="0"/>
                                              </a:cubicBezTo>
                                              <a:cubicBezTo>
                                                <a:pt x="104" y="0"/>
                                                <a:pt x="97" y="0"/>
                                                <a:pt x="79" y="1"/>
                                              </a:cubicBezTo>
                                              <a:cubicBezTo>
                                                <a:pt x="61" y="1"/>
                                                <a:pt x="51" y="5"/>
                                                <a:pt x="44" y="7"/>
                                              </a:cubicBezTo>
                                              <a:cubicBezTo>
                                                <a:pt x="35" y="11"/>
                                                <a:pt x="28" y="15"/>
                                                <a:pt x="22" y="22"/>
                                              </a:cubicBezTo>
                                              <a:cubicBezTo>
                                                <a:pt x="15" y="28"/>
                                                <a:pt x="11" y="35"/>
                                                <a:pt x="7" y="44"/>
                                              </a:cubicBezTo>
                                              <a:cubicBezTo>
                                                <a:pt x="5" y="50"/>
                                                <a:pt x="2" y="61"/>
                                                <a:pt x="1" y="79"/>
                                              </a:cubicBezTo>
                                              <a:cubicBezTo>
                                                <a:pt x="0" y="100"/>
                                                <a:pt x="0" y="106"/>
                                                <a:pt x="0" y="157"/>
                                              </a:cubicBezTo>
                                              <a:cubicBezTo>
                                                <a:pt x="0" y="208"/>
                                                <a:pt x="0" y="214"/>
                                                <a:pt x="1" y="234"/>
                                              </a:cubicBezTo>
                                              <a:cubicBezTo>
                                                <a:pt x="2" y="253"/>
                                                <a:pt x="5" y="263"/>
                                                <a:pt x="7" y="270"/>
                                              </a:cubicBezTo>
                                              <a:cubicBezTo>
                                                <a:pt x="11" y="279"/>
                                                <a:pt x="15" y="285"/>
                                                <a:pt x="22" y="292"/>
                                              </a:cubicBezTo>
                                              <a:cubicBezTo>
                                                <a:pt x="28" y="299"/>
                                                <a:pt x="35" y="303"/>
                                                <a:pt x="44" y="307"/>
                                              </a:cubicBezTo>
                                              <a:cubicBezTo>
                                                <a:pt x="51" y="309"/>
                                                <a:pt x="61" y="312"/>
                                                <a:pt x="79" y="313"/>
                                              </a:cubicBezTo>
                                              <a:cubicBezTo>
                                                <a:pt x="100" y="314"/>
                                                <a:pt x="106" y="314"/>
                                                <a:pt x="157" y="314"/>
                                              </a:cubicBezTo>
                                              <a:cubicBezTo>
                                                <a:pt x="208" y="314"/>
                                                <a:pt x="214" y="314"/>
                                                <a:pt x="235" y="313"/>
                                              </a:cubicBezTo>
                                              <a:cubicBezTo>
                                                <a:pt x="253" y="312"/>
                                                <a:pt x="263" y="309"/>
                                                <a:pt x="270" y="307"/>
                                              </a:cubicBezTo>
                                              <a:cubicBezTo>
                                                <a:pt x="279" y="303"/>
                                                <a:pt x="286" y="299"/>
                                                <a:pt x="292" y="292"/>
                                              </a:cubicBezTo>
                                              <a:cubicBezTo>
                                                <a:pt x="299" y="285"/>
                                                <a:pt x="303" y="279"/>
                                                <a:pt x="307" y="270"/>
                                              </a:cubicBezTo>
                                              <a:cubicBezTo>
                                                <a:pt x="309" y="263"/>
                                                <a:pt x="312" y="253"/>
                                                <a:pt x="313" y="235"/>
                                              </a:cubicBezTo>
                                              <a:cubicBezTo>
                                                <a:pt x="314" y="214"/>
                                                <a:pt x="314" y="208"/>
                                                <a:pt x="314" y="157"/>
                                              </a:cubicBezTo>
                                              <a:cubicBezTo>
                                                <a:pt x="314" y="106"/>
                                                <a:pt x="314" y="100"/>
                                                <a:pt x="313" y="79"/>
                                              </a:cubicBezTo>
                                              <a:cubicBezTo>
                                                <a:pt x="312" y="61"/>
                                                <a:pt x="309" y="51"/>
                                                <a:pt x="307" y="44"/>
                                              </a:cubicBezTo>
                                              <a:close/>
                                              <a:moveTo>
                                                <a:pt x="157" y="256"/>
                                              </a:moveTo>
                                              <a:cubicBezTo>
                                                <a:pt x="103" y="256"/>
                                                <a:pt x="58" y="211"/>
                                                <a:pt x="58" y="157"/>
                                              </a:cubicBezTo>
                                              <a:cubicBezTo>
                                                <a:pt x="58" y="103"/>
                                                <a:pt x="103" y="58"/>
                                                <a:pt x="157" y="58"/>
                                              </a:cubicBezTo>
                                              <a:cubicBezTo>
                                                <a:pt x="211" y="58"/>
                                                <a:pt x="256" y="103"/>
                                                <a:pt x="256" y="157"/>
                                              </a:cubicBezTo>
                                              <a:cubicBezTo>
                                                <a:pt x="256" y="211"/>
                                                <a:pt x="211" y="256"/>
                                                <a:pt x="157" y="256"/>
                                              </a:cubicBezTo>
                                              <a:close/>
                                              <a:moveTo>
                                                <a:pt x="260" y="78"/>
                                              </a:moveTo>
                                              <a:cubicBezTo>
                                                <a:pt x="247" y="78"/>
                                                <a:pt x="236" y="67"/>
                                                <a:pt x="236" y="55"/>
                                              </a:cubicBezTo>
                                              <a:cubicBezTo>
                                                <a:pt x="236" y="42"/>
                                                <a:pt x="247" y="31"/>
                                                <a:pt x="260" y="31"/>
                                              </a:cubicBezTo>
                                              <a:cubicBezTo>
                                                <a:pt x="260" y="31"/>
                                                <a:pt x="260" y="31"/>
                                                <a:pt x="260" y="31"/>
                                              </a:cubicBezTo>
                                              <a:cubicBezTo>
                                                <a:pt x="272" y="31"/>
                                                <a:pt x="283" y="42"/>
                                                <a:pt x="283" y="55"/>
                                              </a:cubicBezTo>
                                              <a:cubicBezTo>
                                                <a:pt x="283" y="67"/>
                                                <a:pt x="272" y="78"/>
                                                <a:pt x="260" y="78"/>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4" name="フリーフォーム 12"/>
                                      <wps:cNvSpPr>
                                        <a:spLocks noEditPoints="1"/>
                                      </wps:cNvSpPr>
                                      <wps:spPr bwMode="auto">
                                        <a:xfrm>
                                          <a:off x="1276291" y="0"/>
                                          <a:ext cx="736600" cy="736600"/>
                                        </a:xfrm>
                                        <a:custGeom>
                                          <a:avLst/>
                                          <a:gdLst>
                                            <a:gd name="T0" fmla="*/ 520 w 520"/>
                                            <a:gd name="T1" fmla="*/ 113 h 520"/>
                                            <a:gd name="T2" fmla="*/ 507 w 520"/>
                                            <a:gd name="T3" fmla="*/ 63 h 520"/>
                                            <a:gd name="T4" fmla="*/ 485 w 520"/>
                                            <a:gd name="T5" fmla="*/ 32 h 520"/>
                                            <a:gd name="T6" fmla="*/ 422 w 520"/>
                                            <a:gd name="T7" fmla="*/ 2 h 520"/>
                                            <a:gd name="T8" fmla="*/ 345 w 520"/>
                                            <a:gd name="T9" fmla="*/ 0 h 520"/>
                                            <a:gd name="T10" fmla="*/ 260 w 520"/>
                                            <a:gd name="T11" fmla="*/ 0 h 520"/>
                                            <a:gd name="T12" fmla="*/ 114 w 520"/>
                                            <a:gd name="T13" fmla="*/ 1 h 520"/>
                                            <a:gd name="T14" fmla="*/ 62 w 520"/>
                                            <a:gd name="T15" fmla="*/ 14 h 520"/>
                                            <a:gd name="T16" fmla="*/ 33 w 520"/>
                                            <a:gd name="T17" fmla="*/ 35 h 520"/>
                                            <a:gd name="T18" fmla="*/ 2 w 520"/>
                                            <a:gd name="T19" fmla="*/ 99 h 520"/>
                                            <a:gd name="T20" fmla="*/ 0 w 520"/>
                                            <a:gd name="T21" fmla="*/ 175 h 520"/>
                                            <a:gd name="T22" fmla="*/ 0 w 520"/>
                                            <a:gd name="T23" fmla="*/ 260 h 520"/>
                                            <a:gd name="T24" fmla="*/ 1 w 520"/>
                                            <a:gd name="T25" fmla="*/ 406 h 520"/>
                                            <a:gd name="T26" fmla="*/ 13 w 520"/>
                                            <a:gd name="T27" fmla="*/ 456 h 520"/>
                                            <a:gd name="T28" fmla="*/ 84 w 520"/>
                                            <a:gd name="T29" fmla="*/ 514 h 520"/>
                                            <a:gd name="T30" fmla="*/ 122 w 520"/>
                                            <a:gd name="T31" fmla="*/ 519 h 520"/>
                                            <a:gd name="T32" fmla="*/ 260 w 520"/>
                                            <a:gd name="T33" fmla="*/ 520 h 520"/>
                                            <a:gd name="T34" fmla="*/ 397 w 520"/>
                                            <a:gd name="T35" fmla="*/ 520 h 520"/>
                                            <a:gd name="T36" fmla="*/ 436 w 520"/>
                                            <a:gd name="T37" fmla="*/ 514 h 520"/>
                                            <a:gd name="T38" fmla="*/ 507 w 520"/>
                                            <a:gd name="T39" fmla="*/ 456 h 520"/>
                                            <a:gd name="T40" fmla="*/ 520 w 520"/>
                                            <a:gd name="T41" fmla="*/ 407 h 520"/>
                                            <a:gd name="T42" fmla="*/ 520 w 520"/>
                                            <a:gd name="T43" fmla="*/ 260 h 520"/>
                                            <a:gd name="T44" fmla="*/ 520 w 520"/>
                                            <a:gd name="T45" fmla="*/ 113 h 520"/>
                                            <a:gd name="T46" fmla="*/ 451 w 520"/>
                                            <a:gd name="T47" fmla="*/ 339 h 520"/>
                                            <a:gd name="T48" fmla="*/ 442 w 520"/>
                                            <a:gd name="T49" fmla="*/ 386 h 520"/>
                                            <a:gd name="T50" fmla="*/ 420 w 520"/>
                                            <a:gd name="T51" fmla="*/ 420 h 520"/>
                                            <a:gd name="T52" fmla="*/ 386 w 520"/>
                                            <a:gd name="T53" fmla="*/ 442 h 520"/>
                                            <a:gd name="T54" fmla="*/ 339 w 520"/>
                                            <a:gd name="T55" fmla="*/ 451 h 520"/>
                                            <a:gd name="T56" fmla="*/ 260 w 520"/>
                                            <a:gd name="T57" fmla="*/ 452 h 520"/>
                                            <a:gd name="T58" fmla="*/ 181 w 520"/>
                                            <a:gd name="T59" fmla="*/ 451 h 520"/>
                                            <a:gd name="T60" fmla="*/ 134 w 520"/>
                                            <a:gd name="T61" fmla="*/ 442 h 520"/>
                                            <a:gd name="T62" fmla="*/ 100 w 520"/>
                                            <a:gd name="T63" fmla="*/ 420 h 520"/>
                                            <a:gd name="T64" fmla="*/ 78 w 520"/>
                                            <a:gd name="T65" fmla="*/ 386 h 520"/>
                                            <a:gd name="T66" fmla="*/ 69 w 520"/>
                                            <a:gd name="T67" fmla="*/ 339 h 520"/>
                                            <a:gd name="T68" fmla="*/ 68 w 520"/>
                                            <a:gd name="T69" fmla="*/ 260 h 520"/>
                                            <a:gd name="T70" fmla="*/ 69 w 520"/>
                                            <a:gd name="T71" fmla="*/ 181 h 520"/>
                                            <a:gd name="T72" fmla="*/ 78 w 520"/>
                                            <a:gd name="T73" fmla="*/ 134 h 520"/>
                                            <a:gd name="T74" fmla="*/ 100 w 520"/>
                                            <a:gd name="T75" fmla="*/ 100 h 520"/>
                                            <a:gd name="T76" fmla="*/ 134 w 520"/>
                                            <a:gd name="T77" fmla="*/ 78 h 520"/>
                                            <a:gd name="T78" fmla="*/ 181 w 520"/>
                                            <a:gd name="T79" fmla="*/ 69 h 520"/>
                                            <a:gd name="T80" fmla="*/ 260 w 520"/>
                                            <a:gd name="T81" fmla="*/ 68 h 520"/>
                                            <a:gd name="T82" fmla="*/ 339 w 520"/>
                                            <a:gd name="T83" fmla="*/ 69 h 520"/>
                                            <a:gd name="T84" fmla="*/ 386 w 520"/>
                                            <a:gd name="T85" fmla="*/ 78 h 520"/>
                                            <a:gd name="T86" fmla="*/ 420 w 520"/>
                                            <a:gd name="T87" fmla="*/ 100 h 520"/>
                                            <a:gd name="T88" fmla="*/ 442 w 520"/>
                                            <a:gd name="T89" fmla="*/ 134 h 520"/>
                                            <a:gd name="T90" fmla="*/ 451 w 520"/>
                                            <a:gd name="T91" fmla="*/ 181 h 520"/>
                                            <a:gd name="T92" fmla="*/ 452 w 520"/>
                                            <a:gd name="T93" fmla="*/ 260 h 520"/>
                                            <a:gd name="T94" fmla="*/ 451 w 520"/>
                                            <a:gd name="T95" fmla="*/ 339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520" h="520">
                                              <a:moveTo>
                                                <a:pt x="520" y="113"/>
                                              </a:moveTo>
                                              <a:cubicBezTo>
                                                <a:pt x="518" y="92"/>
                                                <a:pt x="514" y="78"/>
                                                <a:pt x="507" y="63"/>
                                              </a:cubicBezTo>
                                              <a:cubicBezTo>
                                                <a:pt x="501" y="51"/>
                                                <a:pt x="494" y="42"/>
                                                <a:pt x="485" y="32"/>
                                              </a:cubicBezTo>
                                              <a:cubicBezTo>
                                                <a:pt x="468" y="16"/>
                                                <a:pt x="447" y="6"/>
                                                <a:pt x="422" y="2"/>
                                              </a:cubicBezTo>
                                              <a:cubicBezTo>
                                                <a:pt x="409" y="1"/>
                                                <a:pt x="407" y="0"/>
                                                <a:pt x="345" y="0"/>
                                              </a:cubicBezTo>
                                              <a:cubicBezTo>
                                                <a:pt x="260" y="0"/>
                                                <a:pt x="260" y="0"/>
                                                <a:pt x="260" y="0"/>
                                              </a:cubicBezTo>
                                              <a:cubicBezTo>
                                                <a:pt x="152" y="0"/>
                                                <a:pt x="120" y="0"/>
                                                <a:pt x="114" y="1"/>
                                              </a:cubicBezTo>
                                              <a:cubicBezTo>
                                                <a:pt x="91" y="2"/>
                                                <a:pt x="78" y="6"/>
                                                <a:pt x="62" y="14"/>
                                              </a:cubicBezTo>
                                              <a:cubicBezTo>
                                                <a:pt x="51" y="19"/>
                                                <a:pt x="42" y="26"/>
                                                <a:pt x="33" y="35"/>
                                              </a:cubicBezTo>
                                              <a:cubicBezTo>
                                                <a:pt x="16" y="53"/>
                                                <a:pt x="6" y="74"/>
                                                <a:pt x="2" y="99"/>
                                              </a:cubicBezTo>
                                              <a:cubicBezTo>
                                                <a:pt x="1" y="111"/>
                                                <a:pt x="0" y="113"/>
                                                <a:pt x="0" y="175"/>
                                              </a:cubicBezTo>
                                              <a:cubicBezTo>
                                                <a:pt x="0" y="196"/>
                                                <a:pt x="0" y="223"/>
                                                <a:pt x="0" y="260"/>
                                              </a:cubicBezTo>
                                              <a:cubicBezTo>
                                                <a:pt x="0" y="368"/>
                                                <a:pt x="0" y="400"/>
                                                <a:pt x="1" y="406"/>
                                              </a:cubicBezTo>
                                              <a:cubicBezTo>
                                                <a:pt x="2" y="428"/>
                                                <a:pt x="6" y="442"/>
                                                <a:pt x="13" y="456"/>
                                              </a:cubicBezTo>
                                              <a:cubicBezTo>
                                                <a:pt x="27" y="485"/>
                                                <a:pt x="53" y="506"/>
                                                <a:pt x="84" y="514"/>
                                              </a:cubicBezTo>
                                              <a:cubicBezTo>
                                                <a:pt x="95" y="517"/>
                                                <a:pt x="107" y="519"/>
                                                <a:pt x="122" y="519"/>
                                              </a:cubicBezTo>
                                              <a:cubicBezTo>
                                                <a:pt x="128" y="520"/>
                                                <a:pt x="194" y="520"/>
                                                <a:pt x="260" y="520"/>
                                              </a:cubicBezTo>
                                              <a:cubicBezTo>
                                                <a:pt x="325" y="520"/>
                                                <a:pt x="391" y="520"/>
                                                <a:pt x="397" y="520"/>
                                              </a:cubicBezTo>
                                              <a:cubicBezTo>
                                                <a:pt x="415" y="519"/>
                                                <a:pt x="425" y="517"/>
                                                <a:pt x="436" y="514"/>
                                              </a:cubicBezTo>
                                              <a:cubicBezTo>
                                                <a:pt x="468" y="506"/>
                                                <a:pt x="493" y="485"/>
                                                <a:pt x="507" y="456"/>
                                              </a:cubicBezTo>
                                              <a:cubicBezTo>
                                                <a:pt x="514" y="442"/>
                                                <a:pt x="518" y="428"/>
                                                <a:pt x="520" y="407"/>
                                              </a:cubicBezTo>
                                              <a:cubicBezTo>
                                                <a:pt x="520" y="403"/>
                                                <a:pt x="520" y="331"/>
                                                <a:pt x="520" y="260"/>
                                              </a:cubicBezTo>
                                              <a:cubicBezTo>
                                                <a:pt x="520" y="188"/>
                                                <a:pt x="520" y="117"/>
                                                <a:pt x="520" y="113"/>
                                              </a:cubicBezTo>
                                              <a:close/>
                                              <a:moveTo>
                                                <a:pt x="451" y="339"/>
                                              </a:moveTo>
                                              <a:cubicBezTo>
                                                <a:pt x="450" y="360"/>
                                                <a:pt x="447" y="374"/>
                                                <a:pt x="442" y="386"/>
                                              </a:cubicBezTo>
                                              <a:cubicBezTo>
                                                <a:pt x="437" y="398"/>
                                                <a:pt x="430" y="409"/>
                                                <a:pt x="420" y="420"/>
                                              </a:cubicBezTo>
                                              <a:cubicBezTo>
                                                <a:pt x="409" y="430"/>
                                                <a:pt x="398" y="437"/>
                                                <a:pt x="386" y="442"/>
                                              </a:cubicBezTo>
                                              <a:cubicBezTo>
                                                <a:pt x="374" y="447"/>
                                                <a:pt x="360" y="450"/>
                                                <a:pt x="339" y="451"/>
                                              </a:cubicBezTo>
                                              <a:cubicBezTo>
                                                <a:pt x="319" y="452"/>
                                                <a:pt x="312" y="452"/>
                                                <a:pt x="260" y="452"/>
                                              </a:cubicBezTo>
                                              <a:cubicBezTo>
                                                <a:pt x="208" y="452"/>
                                                <a:pt x="201" y="452"/>
                                                <a:pt x="181" y="451"/>
                                              </a:cubicBezTo>
                                              <a:cubicBezTo>
                                                <a:pt x="160" y="450"/>
                                                <a:pt x="146" y="447"/>
                                                <a:pt x="134" y="442"/>
                                              </a:cubicBezTo>
                                              <a:cubicBezTo>
                                                <a:pt x="122" y="437"/>
                                                <a:pt x="111" y="430"/>
                                                <a:pt x="100" y="420"/>
                                              </a:cubicBezTo>
                                              <a:cubicBezTo>
                                                <a:pt x="90" y="409"/>
                                                <a:pt x="83" y="398"/>
                                                <a:pt x="78" y="386"/>
                                              </a:cubicBezTo>
                                              <a:cubicBezTo>
                                                <a:pt x="73" y="374"/>
                                                <a:pt x="70" y="360"/>
                                                <a:pt x="69" y="339"/>
                                              </a:cubicBezTo>
                                              <a:cubicBezTo>
                                                <a:pt x="68" y="319"/>
                                                <a:pt x="68" y="312"/>
                                                <a:pt x="68" y="260"/>
                                              </a:cubicBezTo>
                                              <a:cubicBezTo>
                                                <a:pt x="68" y="208"/>
                                                <a:pt x="68" y="201"/>
                                                <a:pt x="69" y="181"/>
                                              </a:cubicBezTo>
                                              <a:cubicBezTo>
                                                <a:pt x="70" y="160"/>
                                                <a:pt x="73" y="146"/>
                                                <a:pt x="78" y="134"/>
                                              </a:cubicBezTo>
                                              <a:cubicBezTo>
                                                <a:pt x="83" y="122"/>
                                                <a:pt x="90" y="111"/>
                                                <a:pt x="100" y="100"/>
                                              </a:cubicBezTo>
                                              <a:cubicBezTo>
                                                <a:pt x="111" y="90"/>
                                                <a:pt x="122" y="83"/>
                                                <a:pt x="134" y="78"/>
                                              </a:cubicBezTo>
                                              <a:cubicBezTo>
                                                <a:pt x="146" y="73"/>
                                                <a:pt x="160" y="70"/>
                                                <a:pt x="181" y="69"/>
                                              </a:cubicBezTo>
                                              <a:cubicBezTo>
                                                <a:pt x="201" y="68"/>
                                                <a:pt x="208" y="68"/>
                                                <a:pt x="260" y="68"/>
                                              </a:cubicBezTo>
                                              <a:cubicBezTo>
                                                <a:pt x="312" y="68"/>
                                                <a:pt x="319" y="68"/>
                                                <a:pt x="339" y="69"/>
                                              </a:cubicBezTo>
                                              <a:cubicBezTo>
                                                <a:pt x="360" y="70"/>
                                                <a:pt x="374" y="73"/>
                                                <a:pt x="386" y="78"/>
                                              </a:cubicBezTo>
                                              <a:cubicBezTo>
                                                <a:pt x="398" y="83"/>
                                                <a:pt x="409" y="90"/>
                                                <a:pt x="420" y="100"/>
                                              </a:cubicBezTo>
                                              <a:cubicBezTo>
                                                <a:pt x="430" y="111"/>
                                                <a:pt x="437" y="122"/>
                                                <a:pt x="442" y="134"/>
                                              </a:cubicBezTo>
                                              <a:cubicBezTo>
                                                <a:pt x="447" y="146"/>
                                                <a:pt x="450" y="160"/>
                                                <a:pt x="451" y="181"/>
                                              </a:cubicBezTo>
                                              <a:cubicBezTo>
                                                <a:pt x="452" y="201"/>
                                                <a:pt x="452" y="208"/>
                                                <a:pt x="452" y="260"/>
                                              </a:cubicBezTo>
                                              <a:cubicBezTo>
                                                <a:pt x="452" y="312"/>
                                                <a:pt x="452" y="319"/>
                                                <a:pt x="451" y="339"/>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grpSp>
                                  <wps:wsp>
                                    <wps:cNvPr id="25" name="フリーフォーム 16">
                                      <a:extLst>
                                        <a:ext uri="{FF2B5EF4-FFF2-40B4-BE49-F238E27FC236}">
                                          <a16:creationId xmlns:a16="http://schemas.microsoft.com/office/drawing/2014/main" id="{317B34B8-232A-4D76-BD2B-093F8EAD80A7}"/>
                                        </a:ext>
                                      </a:extLst>
                                    </wps:cNvPr>
                                    <wps:cNvSpPr>
                                      <a:spLocks noChangeAspect="1"/>
                                    </wps:cNvSpPr>
                                    <wps:spPr bwMode="auto">
                                      <a:xfrm>
                                        <a:off x="593768" y="0"/>
                                        <a:ext cx="442410" cy="360000"/>
                                      </a:xfrm>
                                      <a:custGeom>
                                        <a:avLst/>
                                        <a:gdLst>
                                          <a:gd name="T0" fmla="*/ 686 w 686"/>
                                          <a:gd name="T1" fmla="*/ 66 h 558"/>
                                          <a:gd name="T2" fmla="*/ 605 w 686"/>
                                          <a:gd name="T3" fmla="*/ 89 h 558"/>
                                          <a:gd name="T4" fmla="*/ 667 w 686"/>
                                          <a:gd name="T5" fmla="*/ 11 h 558"/>
                                          <a:gd name="T6" fmla="*/ 578 w 686"/>
                                          <a:gd name="T7" fmla="*/ 45 h 558"/>
                                          <a:gd name="T8" fmla="*/ 475 w 686"/>
                                          <a:gd name="T9" fmla="*/ 0 h 558"/>
                                          <a:gd name="T10" fmla="*/ 334 w 686"/>
                                          <a:gd name="T11" fmla="*/ 141 h 558"/>
                                          <a:gd name="T12" fmla="*/ 338 w 686"/>
                                          <a:gd name="T13" fmla="*/ 173 h 558"/>
                                          <a:gd name="T14" fmla="*/ 48 w 686"/>
                                          <a:gd name="T15" fmla="*/ 26 h 558"/>
                                          <a:gd name="T16" fmla="*/ 29 w 686"/>
                                          <a:gd name="T17" fmla="*/ 97 h 558"/>
                                          <a:gd name="T18" fmla="*/ 91 w 686"/>
                                          <a:gd name="T19" fmla="*/ 214 h 558"/>
                                          <a:gd name="T20" fmla="*/ 28 w 686"/>
                                          <a:gd name="T21" fmla="*/ 197 h 558"/>
                                          <a:gd name="T22" fmla="*/ 28 w 686"/>
                                          <a:gd name="T23" fmla="*/ 198 h 558"/>
                                          <a:gd name="T24" fmla="*/ 140 w 686"/>
                                          <a:gd name="T25" fmla="*/ 336 h 558"/>
                                          <a:gd name="T26" fmla="*/ 103 w 686"/>
                                          <a:gd name="T27" fmla="*/ 341 h 558"/>
                                          <a:gd name="T28" fmla="*/ 77 w 686"/>
                                          <a:gd name="T29" fmla="*/ 339 h 558"/>
                                          <a:gd name="T30" fmla="*/ 208 w 686"/>
                                          <a:gd name="T31" fmla="*/ 436 h 558"/>
                                          <a:gd name="T32" fmla="*/ 34 w 686"/>
                                          <a:gd name="T33" fmla="*/ 497 h 558"/>
                                          <a:gd name="T34" fmla="*/ 0 w 686"/>
                                          <a:gd name="T35" fmla="*/ 495 h 558"/>
                                          <a:gd name="T36" fmla="*/ 216 w 686"/>
                                          <a:gd name="T37" fmla="*/ 558 h 558"/>
                                          <a:gd name="T38" fmla="*/ 616 w 686"/>
                                          <a:gd name="T39" fmla="*/ 158 h 558"/>
                                          <a:gd name="T40" fmla="*/ 616 w 686"/>
                                          <a:gd name="T41" fmla="*/ 139 h 558"/>
                                          <a:gd name="T42" fmla="*/ 686 w 686"/>
                                          <a:gd name="T43" fmla="*/ 66 h 5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86" h="558">
                                            <a:moveTo>
                                              <a:pt x="686" y="66"/>
                                            </a:moveTo>
                                            <a:cubicBezTo>
                                              <a:pt x="661" y="78"/>
                                              <a:pt x="634" y="85"/>
                                              <a:pt x="605" y="89"/>
                                            </a:cubicBezTo>
                                            <a:cubicBezTo>
                                              <a:pt x="634" y="71"/>
                                              <a:pt x="657" y="44"/>
                                              <a:pt x="667" y="11"/>
                                            </a:cubicBezTo>
                                            <a:cubicBezTo>
                                              <a:pt x="640" y="27"/>
                                              <a:pt x="610" y="39"/>
                                              <a:pt x="578" y="45"/>
                                            </a:cubicBezTo>
                                            <a:cubicBezTo>
                                              <a:pt x="552" y="18"/>
                                              <a:pt x="515" y="0"/>
                                              <a:pt x="475" y="0"/>
                                            </a:cubicBezTo>
                                            <a:cubicBezTo>
                                              <a:pt x="397" y="0"/>
                                              <a:pt x="334" y="64"/>
                                              <a:pt x="334" y="141"/>
                                            </a:cubicBezTo>
                                            <a:cubicBezTo>
                                              <a:pt x="334" y="152"/>
                                              <a:pt x="335" y="163"/>
                                              <a:pt x="338" y="173"/>
                                            </a:cubicBezTo>
                                            <a:cubicBezTo>
                                              <a:pt x="221" y="167"/>
                                              <a:pt x="117" y="111"/>
                                              <a:pt x="48" y="26"/>
                                            </a:cubicBezTo>
                                            <a:cubicBezTo>
                                              <a:pt x="36" y="47"/>
                                              <a:pt x="29" y="71"/>
                                              <a:pt x="29" y="97"/>
                                            </a:cubicBezTo>
                                            <a:cubicBezTo>
                                              <a:pt x="29" y="146"/>
                                              <a:pt x="54" y="189"/>
                                              <a:pt x="91" y="214"/>
                                            </a:cubicBezTo>
                                            <a:cubicBezTo>
                                              <a:pt x="68" y="213"/>
                                              <a:pt x="47" y="207"/>
                                              <a:pt x="28" y="197"/>
                                            </a:cubicBezTo>
                                            <a:cubicBezTo>
                                              <a:pt x="28" y="197"/>
                                              <a:pt x="28" y="198"/>
                                              <a:pt x="28" y="198"/>
                                            </a:cubicBezTo>
                                            <a:cubicBezTo>
                                              <a:pt x="28" y="267"/>
                                              <a:pt x="76" y="323"/>
                                              <a:pt x="140" y="336"/>
                                            </a:cubicBezTo>
                                            <a:cubicBezTo>
                                              <a:pt x="129" y="340"/>
                                              <a:pt x="116" y="341"/>
                                              <a:pt x="103" y="341"/>
                                            </a:cubicBezTo>
                                            <a:cubicBezTo>
                                              <a:pt x="94" y="341"/>
                                              <a:pt x="85" y="340"/>
                                              <a:pt x="77" y="339"/>
                                            </a:cubicBezTo>
                                            <a:cubicBezTo>
                                              <a:pt x="95" y="395"/>
                                              <a:pt x="147" y="435"/>
                                              <a:pt x="208" y="436"/>
                                            </a:cubicBezTo>
                                            <a:cubicBezTo>
                                              <a:pt x="160" y="474"/>
                                              <a:pt x="100" y="497"/>
                                              <a:pt x="34" y="497"/>
                                            </a:cubicBezTo>
                                            <a:cubicBezTo>
                                              <a:pt x="22" y="497"/>
                                              <a:pt x="11" y="496"/>
                                              <a:pt x="0" y="495"/>
                                            </a:cubicBezTo>
                                            <a:cubicBezTo>
                                              <a:pt x="62" y="535"/>
                                              <a:pt x="136" y="558"/>
                                              <a:pt x="216" y="558"/>
                                            </a:cubicBezTo>
                                            <a:cubicBezTo>
                                              <a:pt x="475" y="558"/>
                                              <a:pt x="616" y="344"/>
                                              <a:pt x="616" y="158"/>
                                            </a:cubicBezTo>
                                            <a:cubicBezTo>
                                              <a:pt x="616" y="151"/>
                                              <a:pt x="616" y="145"/>
                                              <a:pt x="616" y="139"/>
                                            </a:cubicBezTo>
                                            <a:cubicBezTo>
                                              <a:pt x="643" y="119"/>
                                              <a:pt x="667" y="95"/>
                                              <a:pt x="686" y="66"/>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28" name="フリーフォーム 20">
                                      <a:extLst>
                                        <a:ext uri="{FF2B5EF4-FFF2-40B4-BE49-F238E27FC236}">
                                          <a16:creationId xmlns:a16="http://schemas.microsoft.com/office/drawing/2014/main" id="{21328B6D-FEF6-44D8-A5EF-778A48F62F38}"/>
                                        </a:ext>
                                      </a:extLst>
                                    </wps:cNvPr>
                                    <wps:cNvSpPr>
                                      <a:spLocks noChangeAspect="1" noEditPoints="1"/>
                                    </wps:cNvSpPr>
                                    <wps:spPr bwMode="auto">
                                      <a:xfrm>
                                        <a:off x="0" y="0"/>
                                        <a:ext cx="363870" cy="360000"/>
                                      </a:xfrm>
                                      <a:custGeom>
                                        <a:avLst/>
                                        <a:gdLst>
                                          <a:gd name="T0" fmla="*/ 948 w 948"/>
                                          <a:gd name="T1" fmla="*/ 145 h 940"/>
                                          <a:gd name="T2" fmla="*/ 798 w 948"/>
                                          <a:gd name="T3" fmla="*/ 0 h 940"/>
                                          <a:gd name="T4" fmla="*/ 142 w 948"/>
                                          <a:gd name="T5" fmla="*/ 0 h 940"/>
                                          <a:gd name="T6" fmla="*/ 0 w 948"/>
                                          <a:gd name="T7" fmla="*/ 142 h 940"/>
                                          <a:gd name="T8" fmla="*/ 0 w 948"/>
                                          <a:gd name="T9" fmla="*/ 798 h 940"/>
                                          <a:gd name="T10" fmla="*/ 142 w 948"/>
                                          <a:gd name="T11" fmla="*/ 940 h 940"/>
                                          <a:gd name="T12" fmla="*/ 798 w 948"/>
                                          <a:gd name="T13" fmla="*/ 940 h 940"/>
                                          <a:gd name="T14" fmla="*/ 948 w 948"/>
                                          <a:gd name="T15" fmla="*/ 801 h 940"/>
                                          <a:gd name="T16" fmla="*/ 948 w 948"/>
                                          <a:gd name="T17" fmla="*/ 145 h 940"/>
                                          <a:gd name="T18" fmla="*/ 286 w 948"/>
                                          <a:gd name="T19" fmla="*/ 815 h 940"/>
                                          <a:gd name="T20" fmla="*/ 138 w 948"/>
                                          <a:gd name="T21" fmla="*/ 815 h 940"/>
                                          <a:gd name="T22" fmla="*/ 138 w 948"/>
                                          <a:gd name="T23" fmla="*/ 339 h 940"/>
                                          <a:gd name="T24" fmla="*/ 286 w 948"/>
                                          <a:gd name="T25" fmla="*/ 339 h 940"/>
                                          <a:gd name="T26" fmla="*/ 286 w 948"/>
                                          <a:gd name="T27" fmla="*/ 815 h 940"/>
                                          <a:gd name="T28" fmla="*/ 212 w 948"/>
                                          <a:gd name="T29" fmla="*/ 274 h 940"/>
                                          <a:gd name="T30" fmla="*/ 211 w 948"/>
                                          <a:gd name="T31" fmla="*/ 274 h 940"/>
                                          <a:gd name="T32" fmla="*/ 129 w 948"/>
                                          <a:gd name="T33" fmla="*/ 192 h 940"/>
                                          <a:gd name="T34" fmla="*/ 213 w 948"/>
                                          <a:gd name="T35" fmla="*/ 109 h 940"/>
                                          <a:gd name="T36" fmla="*/ 296 w 948"/>
                                          <a:gd name="T37" fmla="*/ 192 h 940"/>
                                          <a:gd name="T38" fmla="*/ 212 w 948"/>
                                          <a:gd name="T39" fmla="*/ 274 h 940"/>
                                          <a:gd name="T40" fmla="*/ 821 w 948"/>
                                          <a:gd name="T41" fmla="*/ 815 h 940"/>
                                          <a:gd name="T42" fmla="*/ 673 w 948"/>
                                          <a:gd name="T43" fmla="*/ 815 h 940"/>
                                          <a:gd name="T44" fmla="*/ 673 w 948"/>
                                          <a:gd name="T45" fmla="*/ 560 h 940"/>
                                          <a:gd name="T46" fmla="*/ 598 w 948"/>
                                          <a:gd name="T47" fmla="*/ 453 h 940"/>
                                          <a:gd name="T48" fmla="*/ 521 w 948"/>
                                          <a:gd name="T49" fmla="*/ 511 h 940"/>
                                          <a:gd name="T50" fmla="*/ 517 w 948"/>
                                          <a:gd name="T51" fmla="*/ 549 h 940"/>
                                          <a:gd name="T52" fmla="*/ 517 w 948"/>
                                          <a:gd name="T53" fmla="*/ 815 h 940"/>
                                          <a:gd name="T54" fmla="*/ 368 w 948"/>
                                          <a:gd name="T55" fmla="*/ 815 h 940"/>
                                          <a:gd name="T56" fmla="*/ 368 w 948"/>
                                          <a:gd name="T57" fmla="*/ 339 h 940"/>
                                          <a:gd name="T58" fmla="*/ 517 w 948"/>
                                          <a:gd name="T59" fmla="*/ 339 h 940"/>
                                          <a:gd name="T60" fmla="*/ 517 w 948"/>
                                          <a:gd name="T61" fmla="*/ 406 h 940"/>
                                          <a:gd name="T62" fmla="*/ 650 w 948"/>
                                          <a:gd name="T63" fmla="*/ 328 h 940"/>
                                          <a:gd name="T64" fmla="*/ 821 w 948"/>
                                          <a:gd name="T65" fmla="*/ 542 h 940"/>
                                          <a:gd name="T66" fmla="*/ 821 w 948"/>
                                          <a:gd name="T67" fmla="*/ 815 h 9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48" h="940">
                                            <a:moveTo>
                                              <a:pt x="948" y="145"/>
                                            </a:moveTo>
                                            <a:cubicBezTo>
                                              <a:pt x="940" y="64"/>
                                              <a:pt x="876" y="0"/>
                                              <a:pt x="798" y="0"/>
                                            </a:cubicBezTo>
                                            <a:cubicBezTo>
                                              <a:pt x="142" y="0"/>
                                              <a:pt x="142" y="0"/>
                                              <a:pt x="142" y="0"/>
                                            </a:cubicBezTo>
                                            <a:cubicBezTo>
                                              <a:pt x="64" y="0"/>
                                              <a:pt x="0" y="64"/>
                                              <a:pt x="0" y="142"/>
                                            </a:cubicBezTo>
                                            <a:cubicBezTo>
                                              <a:pt x="0" y="798"/>
                                              <a:pt x="0" y="798"/>
                                              <a:pt x="0" y="798"/>
                                            </a:cubicBezTo>
                                            <a:cubicBezTo>
                                              <a:pt x="0" y="876"/>
                                              <a:pt x="64" y="940"/>
                                              <a:pt x="142" y="940"/>
                                            </a:cubicBezTo>
                                            <a:cubicBezTo>
                                              <a:pt x="798" y="940"/>
                                              <a:pt x="798" y="940"/>
                                              <a:pt x="798" y="940"/>
                                            </a:cubicBezTo>
                                            <a:cubicBezTo>
                                              <a:pt x="876" y="940"/>
                                              <a:pt x="940" y="876"/>
                                              <a:pt x="948" y="801"/>
                                            </a:cubicBezTo>
                                            <a:lnTo>
                                              <a:pt x="948" y="145"/>
                                            </a:lnTo>
                                            <a:close/>
                                            <a:moveTo>
                                              <a:pt x="286" y="815"/>
                                            </a:moveTo>
                                            <a:cubicBezTo>
                                              <a:pt x="138" y="815"/>
                                              <a:pt x="138" y="815"/>
                                              <a:pt x="138" y="815"/>
                                            </a:cubicBezTo>
                                            <a:cubicBezTo>
                                              <a:pt x="138" y="339"/>
                                              <a:pt x="138" y="339"/>
                                              <a:pt x="138" y="339"/>
                                            </a:cubicBezTo>
                                            <a:cubicBezTo>
                                              <a:pt x="286" y="339"/>
                                              <a:pt x="286" y="339"/>
                                              <a:pt x="286" y="339"/>
                                            </a:cubicBezTo>
                                            <a:lnTo>
                                              <a:pt x="286" y="815"/>
                                            </a:lnTo>
                                            <a:close/>
                                            <a:moveTo>
                                              <a:pt x="212" y="274"/>
                                            </a:moveTo>
                                            <a:cubicBezTo>
                                              <a:pt x="211" y="274"/>
                                              <a:pt x="211" y="274"/>
                                              <a:pt x="211" y="274"/>
                                            </a:cubicBezTo>
                                            <a:cubicBezTo>
                                              <a:pt x="161" y="274"/>
                                              <a:pt x="129" y="237"/>
                                              <a:pt x="129" y="192"/>
                                            </a:cubicBezTo>
                                            <a:cubicBezTo>
                                              <a:pt x="129" y="145"/>
                                              <a:pt x="162" y="109"/>
                                              <a:pt x="213" y="109"/>
                                            </a:cubicBezTo>
                                            <a:cubicBezTo>
                                              <a:pt x="264" y="109"/>
                                              <a:pt x="295" y="145"/>
                                              <a:pt x="296" y="192"/>
                                            </a:cubicBezTo>
                                            <a:cubicBezTo>
                                              <a:pt x="296" y="237"/>
                                              <a:pt x="264" y="274"/>
                                              <a:pt x="212" y="274"/>
                                            </a:cubicBezTo>
                                            <a:close/>
                                            <a:moveTo>
                                              <a:pt x="821" y="815"/>
                                            </a:moveTo>
                                            <a:cubicBezTo>
                                              <a:pt x="673" y="815"/>
                                              <a:pt x="673" y="815"/>
                                              <a:pt x="673" y="815"/>
                                            </a:cubicBezTo>
                                            <a:cubicBezTo>
                                              <a:pt x="673" y="560"/>
                                              <a:pt x="673" y="560"/>
                                              <a:pt x="673" y="560"/>
                                            </a:cubicBezTo>
                                            <a:cubicBezTo>
                                              <a:pt x="673" y="496"/>
                                              <a:pt x="651" y="453"/>
                                              <a:pt x="598" y="453"/>
                                            </a:cubicBezTo>
                                            <a:cubicBezTo>
                                              <a:pt x="557" y="453"/>
                                              <a:pt x="532" y="482"/>
                                              <a:pt x="521" y="511"/>
                                            </a:cubicBezTo>
                                            <a:cubicBezTo>
                                              <a:pt x="518" y="521"/>
                                              <a:pt x="517" y="535"/>
                                              <a:pt x="517" y="549"/>
                                            </a:cubicBezTo>
                                            <a:cubicBezTo>
                                              <a:pt x="517" y="815"/>
                                              <a:pt x="517" y="815"/>
                                              <a:pt x="517" y="815"/>
                                            </a:cubicBezTo>
                                            <a:cubicBezTo>
                                              <a:pt x="368" y="815"/>
                                              <a:pt x="368" y="815"/>
                                              <a:pt x="368" y="815"/>
                                            </a:cubicBezTo>
                                            <a:cubicBezTo>
                                              <a:pt x="368" y="815"/>
                                              <a:pt x="370" y="384"/>
                                              <a:pt x="368" y="339"/>
                                            </a:cubicBezTo>
                                            <a:cubicBezTo>
                                              <a:pt x="517" y="339"/>
                                              <a:pt x="517" y="339"/>
                                              <a:pt x="517" y="339"/>
                                            </a:cubicBezTo>
                                            <a:cubicBezTo>
                                              <a:pt x="517" y="406"/>
                                              <a:pt x="517" y="406"/>
                                              <a:pt x="517" y="406"/>
                                            </a:cubicBezTo>
                                            <a:cubicBezTo>
                                              <a:pt x="536" y="374"/>
                                              <a:pt x="572" y="328"/>
                                              <a:pt x="650" y="328"/>
                                            </a:cubicBezTo>
                                            <a:cubicBezTo>
                                              <a:pt x="748" y="328"/>
                                              <a:pt x="821" y="396"/>
                                              <a:pt x="821" y="542"/>
                                            </a:cubicBezTo>
                                            <a:lnTo>
                                              <a:pt x="821" y="815"/>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wgp>
                              </a:graphicData>
                            </a:graphic>
                          </wp:inline>
                        </w:drawing>
                      </mc:Choice>
                      <mc:Fallback>
                        <w:pict>
                          <v:group w14:anchorId="4AED4ACB" id="グループ 15" o:spid="_x0000_s1026" alt="ソーシャル メディア アイコン" style="width:82.9pt;height:13.2pt;mso-position-horizontal-relative:char;mso-position-vertical-relative:line" coordsize="22488,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">
                            <v:group id="グループ 29" o:spid="_x0000_s1027" style="position:absolute;left:18881;width:3607;height:3600" coordorigin="18947" coordsize="17970,17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フリーフォーム 5" o:spid="_x0000_s1028" style="position:absolute;left:18947;width:17971;height:17938;visibility:visible;mso-wrap-style:square;v-text-anchor:top" coordsize="3996,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" path="m216,c3780,,3780,,3780,v120,,216,96,216,216c3996,3780,3996,3780,3996,3780v,120,-96,216,-216,216c2760,3996,2760,3996,2760,3996,2441,3732,2441,3732,2441,3732v-307,264,-307,264,-307,264c216,3996,216,3996,216,3996,96,3996,,3900,,3780,,216,,216,,216,,96,96,,216,xe" fillcolor="#333a56 [3205]" stroked="f">
                                <v:path arrowok="t" o:connecttype="custom" o:connectlocs="97138,0;1699912,0;1797050,96966;1797050,1696909;1699912,1793875;1241206,1793875;1097748,1675361;959686,1793875;97138,1793875;0,1696909;0,96966;97138,0" o:connectangles="0,0,0,0,0,0,0,0,0,0,0,0"/>
                                <o:lock v:ext="edit" aspectratio="t"/>
                              </v:shape>
                              <v:shape id="フリーフォーム 6" o:spid="_x0000_s1029" style="position:absolute;left:26186;top:2714;width:7938;height:15224;visibility:visible;mso-wrap-style:square;v-text-anchor:top" coordsize="176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" path="m522,3392v,-1549,,-1549,,-1549c,1843,,1843,,1843,,1241,,1241,,1241v522,,522,,522,c522,781,522,781,522,781,522,300,820,,1291,v283,,473,23,473,23c1764,566,1764,566,1764,566v-319,,-319,,-319,c1243,566,1148,637,1148,851v,390,,390,,390c1744,1241,1744,1241,1744,1241v-77,602,-77,602,-77,602c1148,1843,1148,1843,1148,1843v,1549,,1549,,1549l522,3392xe" fillcolor="white [3212]" stroked="f">
                                <v:path arrowok="t" o:connecttype="custom" o:connectlocs="234885,1522413;234885,827184;0,827184;0,556991;234885,556991;234885,350532;580913,0;793750,10323;793750,254035;650209,254035;516567,381950;516567,556991;784751,556991;750103,827184;516567,827184;516567,1522413;234885,1522413" o:connectangles="0,0,0,0,0,0,0,0,0,0,0,0,0,0,0,0,0"/>
                              </v:shape>
                            </v:group>
                            <v:group id="グループ 28" o:spid="_x0000_s1030" style="position:absolute;left:12706;width:3600;height:3600" coordorigin="12762" coordsize="73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円/楕円 12" o:spid="_x0000_s1031" style="position:absolute;left:15541;top:2778;width:180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" fillcolor="#333a56 [3205]" stroked="f"/>
                              <v:shape id="フリーフォーム 11" o:spid="_x0000_s1032" style="position:absolute;left:14223;top:1460;width:4445;height:4445;visibility:visible;mso-wrap-style:square;v-text-anchor:top" coordsize="31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" path="m307,44c303,35,299,28,292,22,286,15,279,11,270,7,263,5,253,2,235,1,214,,208,,157,v-6,,-12,,-17,c140,,140,,140,,104,,97,,79,1,61,1,51,5,44,7,35,11,28,15,22,22,15,28,11,35,7,44,5,50,2,61,1,79,,100,,106,,157v,51,,57,1,77c2,253,5,263,7,270v4,9,8,15,15,22c28,299,35,303,44,307v7,2,17,5,35,6c100,314,106,314,157,314v51,,57,,78,-1c253,312,263,309,270,307v9,-4,16,-8,22,-15c299,285,303,279,307,270v2,-7,5,-17,6,-35c314,214,314,208,314,157v,-51,,-57,-1,-78c312,61,309,51,307,44xm157,256v-54,,-99,-45,-99,-99c58,103,103,58,157,58v54,,99,45,99,99c256,211,211,256,157,256xm260,78c247,78,236,67,236,55v,-13,11,-24,24,-24c260,31,260,31,260,31v12,,23,11,23,24c283,67,272,78,260,78xe" fillcolor="#333a56 [3205]" stroked="f">
                                <v:path arrowok="t" o:connecttype="custom" o:connectlocs="434591,62287;413357,31143;382213,9909;332667,1416;222250,0;198185,0;198185,0;111833,1416;62287,9909;31143,31143;9909,62287;1416,111833;0,222250;1416,331252;9909,382213;31143,413357;62287,434591;111833,443084;222250,444500;332667,443084;382213,434591;413357,413357;434591,382213;443084,332667;444500,222250;443084,111833;434591,62287;222250,362395;82105,222250;222250,82105;362395,222250;222250,362395;368057,110417;334083,77858;368057,43884;368057,43884;400616,77858;368057,110417" o:connectangles="0,0,0,0,0,0,0,0,0,0,0,0,0,0,0,0,0,0,0,0,0,0,0,0,0,0,0,0,0,0,0,0,0,0,0,0,0,0"/>
                                <o:lock v:ext="edit" verticies="t"/>
                              </v:shape>
                              <v:shape id="フリーフォーム 12" o:spid="_x0000_s1033" style="position:absolute;left:12762;width:7366;height:7366;visibility:visible;mso-wrap-style:square;v-text-anchor:top" coordsize="52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" path="m520,113c518,92,514,78,507,63,501,51,494,42,485,32,468,16,447,6,422,2,409,1,407,,345,,260,,260,,260,,152,,120,,114,1,91,2,78,6,62,14,51,19,42,26,33,35,16,53,6,74,2,99,1,111,,113,,175v,21,,48,,85c,368,,400,1,406v1,22,5,36,12,50c27,485,53,506,84,514v11,3,23,5,38,5c128,520,194,520,260,520v65,,131,,137,c415,519,425,517,436,514v32,-8,57,-29,71,-58c514,442,518,428,520,407v,-4,,-76,,-147c520,188,520,117,520,113xm451,339v-1,21,-4,35,-9,47c437,398,430,409,420,420v-11,10,-22,17,-34,22c374,447,360,450,339,451v-20,1,-27,1,-79,1c208,452,201,452,181,451v-21,-1,-35,-4,-47,-9c122,437,111,430,100,420,90,409,83,398,78,386,73,374,70,360,69,339,68,319,68,312,68,260v,-52,,-59,1,-79c70,160,73,146,78,134v5,-12,12,-23,22,-34c111,90,122,83,134,78v12,-5,26,-8,47,-9c201,68,208,68,260,68v52,,59,,79,1c360,70,374,73,386,78v12,5,23,12,34,22c430,111,437,122,442,134v5,12,8,26,9,47c452,201,452,208,452,260v,52,,59,-1,79xe" fillcolor="#333a56 [3205]" stroked="f">
                                <v:path arrowok="t" o:connecttype="custom" o:connectlocs="736600,160069;718185,89242;687021,45329;597779,2833;488706,0;368300,0;161485,1417;87825,19832;46746,49579;2833,140237;0,247894;0,368300;1417,575115;18415,645942;118989,728101;172818,735183;368300,736600;562366,736600;617611,728101;718185,645942;736600,576531;736600,368300;736600,160069;638859,480207;626110,546784;594946,594946;546784,626110;480207,638859;368300,640275;256393,638859;189816,626110;141654,594946;110490,546784;97741,480207;96325,368300;97741,256393;110490,189816;141654,141654;189816,110490;256393,97741;368300,96325;480207,97741;546784,110490;594946,141654;626110,189816;638859,256393;640275,368300;638859,480207" o:connectangles="0,0,0,0,0,0,0,0,0,0,0,0,0,0,0,0,0,0,0,0,0,0,0,0,0,0,0,0,0,0,0,0,0,0,0,0,0,0,0,0,0,0,0,0,0,0,0,0"/>
                                <o:lock v:ext="edit" verticies="t"/>
                              </v:shape>
                            </v:group>
                            <v:shape id="フリーフォーム 16" o:spid="_x0000_s1034" style="position:absolute;left:5937;width:4424;height:3600;visibility:visible;mso-wrap-style:square;v-text-anchor:top" coordsize="68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" path="m686,66c661,78,634,85,605,89,634,71,657,44,667,11,640,27,610,39,578,45,552,18,515,,475,,397,,334,64,334,141v,11,1,22,4,32c221,167,117,111,48,26,36,47,29,71,29,97v,49,25,92,62,117c68,213,47,207,28,197v,,,1,,1c28,267,76,323,140,336v-11,4,-24,5,-37,5c94,341,85,340,77,339v18,56,70,96,131,97c160,474,100,497,34,497,22,497,11,496,,495v62,40,136,63,216,63c475,558,616,344,616,158v,-7,,-13,,-19c643,119,667,95,686,66xe" fillcolor="#333a56 [3205]" stroked="f">
                              <v:path arrowok="t" o:connecttype="custom" o:connectlocs="442410,42581;390172,57419;430157,7097;372759,29032;306333,0;215401,90968;217980,111613;30956,16774;18702,62581;58687,138065;18058,127097;18058,127742;90288,216774;66426,220000;49658,218710;134142,281290;21927,320645;0,319355;139301,360000;397266,101935;397266,89677;442410,42581" o:connectangles="0,0,0,0,0,0,0,0,0,0,0,0,0,0,0,0,0,0,0,0,0,0"/>
                              <o:lock v:ext="edit" aspectratio="t"/>
                            </v:shape>
                            <v:shape id="フリーフォーム 20" o:spid="_x0000_s1035" style="position:absolute;width:3638;height:3600;visibility:visible;mso-wrap-style:square;v-text-anchor:top" coordsize="94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" path="m948,145c940,64,876,,798,,142,,142,,142,,64,,,64,,142,,798,,798,,798v,78,64,142,142,142c798,940,798,940,798,940v78,,142,-64,150,-139l948,145xm286,815v-148,,-148,,-148,c138,339,138,339,138,339v148,,148,,148,l286,815xm212,274v-1,,-1,,-1,c161,274,129,237,129,192v,-47,33,-83,84,-83c264,109,295,145,296,192v,45,-32,82,-84,82xm821,815v-148,,-148,,-148,c673,560,673,560,673,560v,-64,-22,-107,-75,-107c557,453,532,482,521,511v-3,10,-4,24,-4,38c517,815,517,815,517,815v-149,,-149,,-149,c368,815,370,384,368,339v149,,149,,149,c517,406,517,406,517,406v19,-32,55,-78,133,-78c748,328,821,396,821,542r,273xe" fillcolor="#333a56 [3205]" stroked="f">
                              <v:path arrowok="t" o:connecttype="custom" o:connectlocs="363870,55532;306296,0;54504,0;0,54383;0,305617;54504,360000;306296,360000;363870,306766;363870,55532;109775,312128;52968,312128;52968,129830;109775,129830;109775,312128;81372,104936;80988,104936;49514,73532;81756,41745;113613,73532;81372,104936;315124,312128;258317,312128;258317,214468;229530,173489;199975,195702;198440,210255;198440,312128;141249,312128;141249,129830;198440,129830;198440,155489;249489,125617;315124,207574;315124,312128" o:connectangles="0,0,0,0,0,0,0,0,0,0,0,0,0,0,0,0,0,0,0,0,0,0,0,0,0,0,0,0,0,0,0,0,0,0"/>
                              <o:lock v:ext="edit" aspectratio="t" verticies="t"/>
                            </v:shape>
                            <w10:anchorlock/>
                          </v:group>
                        </w:pict>
                      </mc:Fallback>
                    </mc:AlternateContent>
                  </w:r>
                </w:p>
              </w:tc>
            </w:tr>
          </w:tbl>
          <w:p w14:paraId="1DC95F07" w14:textId="653E9E1E" w:rsidR="00867B8C" w:rsidRPr="00FC0521" w:rsidRDefault="00867B8C" w:rsidP="00FE0D84">
            <w:pPr>
              <w:jc w:val="center"/>
              <w:rPr>
                <w:rFonts w:ascii="Meiryo UI" w:hAnsi="Meiryo UI"/>
                <w:noProof/>
              </w:rPr>
            </w:pPr>
          </w:p>
        </w:tc>
        <w:tc>
          <w:tcPr>
            <w:tcW w:w="7193" w:type="dxa"/>
            <w:gridSpan w:val="2"/>
            <w:shd w:val="clear" w:color="auto" w:fill="auto"/>
          </w:tcPr>
          <w:sdt>
            <w:sdtPr>
              <w:rPr>
                <w:rFonts w:ascii="Meiryo UI" w:hAnsi="Meiryo UI" w:hint="eastAsia"/>
              </w:rPr>
              <w:id w:val="441805584"/>
              <w:placeholder>
                <w:docPart w:val="F2C26A5930F24E9C9F0C0D6DF7B0ED9A"/>
              </w:placeholder>
              <w:temporary/>
              <w:showingPlcHdr/>
              <w15:appearance w15:val="hidden"/>
            </w:sdtPr>
            <w:sdtEndPr/>
            <w:sdtContent>
              <w:p w14:paraId="284B222A" w14:textId="58646F7F" w:rsidR="00867B8C" w:rsidRPr="00FC0521" w:rsidRDefault="00867B8C" w:rsidP="006074A9">
                <w:pPr>
                  <w:pStyle w:val="Heading3"/>
                  <w:spacing w:before="160" w:after="160"/>
                  <w:rPr>
                    <w:rFonts w:ascii="Meiryo UI" w:hAnsi="Meiryo UI" w:cstheme="minorBidi"/>
                    <w:b w:val="0"/>
                    <w:color w:val="auto"/>
                    <w:sz w:val="22"/>
                    <w:szCs w:val="22"/>
                  </w:rPr>
                </w:pPr>
                <w:r w:rsidRPr="00FC0521">
                  <w:rPr>
                    <w:rFonts w:ascii="Meiryo UI" w:hAnsi="Meiryo UI" w:hint="eastAsia"/>
                  </w:rPr>
                  <w:t>記事とグラフィックを追加します</w:t>
                </w:r>
              </w:p>
            </w:sdtContent>
          </w:sdt>
          <w:sdt>
            <w:sdtPr>
              <w:rPr>
                <w:rFonts w:ascii="Meiryo UI" w:hAnsi="Meiryo UI" w:hint="eastAsia"/>
              </w:rPr>
              <w:id w:val="-7985091"/>
              <w:placeholder>
                <w:docPart w:val="1047341D47764F98B2125441ED803C3F"/>
              </w:placeholder>
              <w:temporary/>
              <w:showingPlcHdr/>
              <w15:appearance w15:val="hidden"/>
            </w:sdtPr>
            <w:sdtEndPr/>
            <w:sdtContent>
              <w:p w14:paraId="333D2F07" w14:textId="77777777" w:rsidR="00AD2A5B" w:rsidRPr="00FC0521" w:rsidRDefault="00AD2A5B" w:rsidP="00AD2A5B">
                <w:pPr>
                  <w:rPr>
                    <w:rFonts w:ascii="Meiryo UI" w:hAnsi="Meiryo UI"/>
                  </w:rPr>
                </w:pPr>
                <w:r w:rsidRPr="00FC0521">
                  <w:rPr>
                    <w:rFonts w:ascii="Meiryo UI" w:hAnsi="Meiryo UI" w:hint="eastAsia"/>
                  </w:rPr>
                  <w:t>印刷物のニュースレターと、電子メール バージョンの大きな違いの 1 つは、掲載するテキストの量です。すべての読者が長いバージョンに興味をもつかどうかがわからない場合、情報の量は約 1,000 ワード以下にしましょう。</w:t>
                </w:r>
              </w:p>
            </w:sdtContent>
          </w:sdt>
          <w:p w14:paraId="12EECD23" w14:textId="77777777" w:rsidR="00AD2A5B" w:rsidRPr="00FC0521" w:rsidRDefault="00AD2A5B" w:rsidP="002309AC">
            <w:pPr>
              <w:rPr>
                <w:rFonts w:ascii="Meiryo UI" w:hAnsi="Meiryo UI"/>
              </w:rPr>
            </w:pPr>
          </w:p>
          <w:sdt>
            <w:sdtPr>
              <w:rPr>
                <w:rFonts w:ascii="Meiryo UI" w:hAnsi="Meiryo UI" w:hint="eastAsia"/>
              </w:rPr>
              <w:id w:val="-195317684"/>
              <w:placeholder>
                <w:docPart w:val="1FD8E69365CA49AAA5BBD03ED4263992"/>
              </w:placeholder>
              <w:temporary/>
              <w:showingPlcHdr/>
              <w15:appearance w15:val="hidden"/>
            </w:sdtPr>
            <w:sdtEndPr/>
            <w:sdtContent>
              <w:p w14:paraId="25331478" w14:textId="54624100" w:rsidR="005F26AD" w:rsidRPr="00FC0521" w:rsidRDefault="005F26AD" w:rsidP="00AC63E8">
                <w:pPr>
                  <w:pStyle w:val="Heading3"/>
                  <w:spacing w:after="160"/>
                  <w:rPr>
                    <w:rFonts w:ascii="Meiryo UI" w:hAnsi="Meiryo UI" w:cstheme="minorBidi"/>
                    <w:b w:val="0"/>
                    <w:color w:val="auto"/>
                    <w:sz w:val="22"/>
                    <w:szCs w:val="22"/>
                  </w:rPr>
                </w:pPr>
                <w:r w:rsidRPr="00FC0521">
                  <w:rPr>
                    <w:rFonts w:ascii="Meiryo UI" w:hAnsi="Meiryo UI" w:hint="eastAsia"/>
                  </w:rPr>
                  <w:t>記事の内容</w:t>
                </w:r>
              </w:p>
            </w:sdtContent>
          </w:sdt>
          <w:p w14:paraId="6E4576F0" w14:textId="3C502E3B" w:rsidR="005F26AD" w:rsidRPr="00FC0521" w:rsidRDefault="0096707A" w:rsidP="002309AC">
            <w:pPr>
              <w:rPr>
                <w:rFonts w:ascii="Meiryo UI" w:hAnsi="Meiryo UI"/>
              </w:rPr>
            </w:pPr>
            <w:sdt>
              <w:sdtPr>
                <w:rPr>
                  <w:rFonts w:ascii="Meiryo UI" w:hAnsi="Meiryo UI" w:hint="eastAsia"/>
                </w:rPr>
                <w:id w:val="-122313895"/>
                <w:placeholder>
                  <w:docPart w:val="F31ADEA4BD7B4A2FBC7AC75BE48391E3"/>
                </w:placeholder>
                <w:temporary/>
                <w:showingPlcHdr/>
                <w15:appearance w15:val="hidden"/>
              </w:sdtPr>
              <w:sdtEndPr/>
              <w:sdtContent>
                <w:r w:rsidR="005F26AD" w:rsidRPr="00FC0521">
                  <w:rPr>
                    <w:rFonts w:ascii="Meiryo UI" w:hAnsi="Meiryo UI" w:hint="eastAsia"/>
                  </w:rPr>
                  <w:t>記事の内容として考えられるのは、新しい社員の紹介、会社の最近の受賞、製品やサービスの特典や割引、新製品の発表、製品やサービスの最新の活用方法などの情報です。数名の顧客しか興味を持たないような項目は含めないでください。</w:t>
                </w:r>
              </w:sdtContent>
            </w:sdt>
          </w:p>
          <w:p w14:paraId="242C320D" w14:textId="77777777" w:rsidR="005F26AD" w:rsidRPr="00FC0521" w:rsidRDefault="005F26AD" w:rsidP="002309AC">
            <w:pPr>
              <w:rPr>
                <w:rFonts w:ascii="Meiryo UI" w:hAnsi="Meiryo UI"/>
              </w:rPr>
            </w:pPr>
          </w:p>
          <w:sdt>
            <w:sdtPr>
              <w:rPr>
                <w:rFonts w:ascii="Meiryo UI" w:hAnsi="Meiryo UI" w:hint="eastAsia"/>
              </w:rPr>
              <w:id w:val="836583844"/>
              <w:placeholder>
                <w:docPart w:val="E58D7B16865848828CAEF82120DAF1F3"/>
              </w:placeholder>
              <w:temporary/>
              <w:showingPlcHdr/>
              <w15:appearance w15:val="hidden"/>
            </w:sdtPr>
            <w:sdtEndPr/>
            <w:sdtContent>
              <w:p w14:paraId="723D7F79" w14:textId="0C722274" w:rsidR="005F26AD" w:rsidRPr="00FC0521" w:rsidRDefault="005F26AD" w:rsidP="00AC63E8">
                <w:pPr>
                  <w:pStyle w:val="Heading3"/>
                  <w:spacing w:after="160"/>
                  <w:rPr>
                    <w:rFonts w:ascii="Meiryo UI" w:hAnsi="Meiryo UI" w:cstheme="minorBidi"/>
                    <w:b w:val="0"/>
                    <w:color w:val="auto"/>
                    <w:sz w:val="22"/>
                    <w:szCs w:val="22"/>
                  </w:rPr>
                </w:pPr>
                <w:r w:rsidRPr="00FC0521">
                  <w:rPr>
                    <w:rFonts w:ascii="Meiryo UI" w:hAnsi="Meiryo UI" w:hint="eastAsia"/>
                  </w:rPr>
                  <w:t>連絡先情報</w:t>
                </w:r>
              </w:p>
            </w:sdtContent>
          </w:sdt>
          <w:sdt>
            <w:sdtPr>
              <w:rPr>
                <w:rFonts w:ascii="Meiryo UI" w:hAnsi="Meiryo UI" w:hint="eastAsia"/>
              </w:rPr>
              <w:id w:val="-421411922"/>
              <w:placeholder>
                <w:docPart w:val="F8DF7637118A4AA1AC17909CDCAEFB76"/>
              </w:placeholder>
              <w:temporary/>
              <w:showingPlcHdr/>
              <w15:appearance w15:val="hidden"/>
            </w:sdtPr>
            <w:sdtEndPr/>
            <w:sdtContent>
              <w:p w14:paraId="2BC155F9" w14:textId="77777777" w:rsidR="005F26AD" w:rsidRPr="00FC0521" w:rsidRDefault="005F26AD" w:rsidP="005F26AD">
                <w:pPr>
                  <w:rPr>
                    <w:rFonts w:ascii="Meiryo UI" w:hAnsi="Meiryo UI"/>
                  </w:rPr>
                </w:pPr>
                <w:r w:rsidRPr="00FC0521">
                  <w:rPr>
                    <w:rFonts w:ascii="Meiryo UI" w:hAnsi="Meiryo UI" w:hint="eastAsia"/>
                  </w:rPr>
                  <w:t>複数の場所に連絡先情報を記載するようにします。マスター テンプレートの一部である必要があるほか、該当するすべての記事に「詳しくは...」という問い合わせ先を含めてください。</w:t>
                </w:r>
              </w:p>
            </w:sdtContent>
          </w:sdt>
          <w:p w14:paraId="262C022E" w14:textId="015C7867" w:rsidR="005F26AD" w:rsidRPr="00FC0521" w:rsidRDefault="005F26AD" w:rsidP="002309AC">
            <w:pPr>
              <w:rPr>
                <w:rFonts w:ascii="Meiryo UI" w:hAnsi="Meiryo UI"/>
              </w:rPr>
            </w:pPr>
          </w:p>
          <w:sdt>
            <w:sdtPr>
              <w:rPr>
                <w:rFonts w:ascii="Meiryo UI" w:hAnsi="Meiryo UI" w:hint="eastAsia"/>
              </w:rPr>
              <w:id w:val="-426109345"/>
              <w:placeholder>
                <w:docPart w:val="BA35A4197A1C496E94543BA7A6DC0F01"/>
              </w:placeholder>
              <w:temporary/>
              <w:showingPlcHdr/>
              <w15:appearance w15:val="hidden"/>
            </w:sdtPr>
            <w:sdtEndPr/>
            <w:sdtContent>
              <w:p w14:paraId="5383CB27" w14:textId="11A07983" w:rsidR="005F26AD" w:rsidRPr="00FC0521" w:rsidRDefault="005F26AD" w:rsidP="00AC63E8">
                <w:pPr>
                  <w:pStyle w:val="Heading3"/>
                  <w:spacing w:after="160"/>
                  <w:rPr>
                    <w:rFonts w:ascii="Meiryo UI" w:hAnsi="Meiryo UI" w:cstheme="minorBidi"/>
                    <w:b w:val="0"/>
                    <w:color w:val="auto"/>
                    <w:sz w:val="22"/>
                    <w:szCs w:val="22"/>
                  </w:rPr>
                </w:pPr>
                <w:r w:rsidRPr="00FC0521">
                  <w:rPr>
                    <w:rFonts w:ascii="Meiryo UI" w:hAnsi="Meiryo UI" w:hint="eastAsia"/>
                  </w:rPr>
                  <w:t>文章校正を行う</w:t>
                </w:r>
              </w:p>
            </w:sdtContent>
          </w:sdt>
          <w:sdt>
            <w:sdtPr>
              <w:rPr>
                <w:rFonts w:ascii="Meiryo UI" w:hAnsi="Meiryo UI" w:hint="eastAsia"/>
              </w:rPr>
              <w:id w:val="-2096782095"/>
              <w:placeholder>
                <w:docPart w:val="6D5B478EAEEC47359DB8A3C96CCABF05"/>
              </w:placeholder>
              <w:temporary/>
              <w:showingPlcHdr/>
              <w15:appearance w15:val="hidden"/>
            </w:sdtPr>
            <w:sdtEndPr/>
            <w:sdtContent>
              <w:p w14:paraId="1EA08357" w14:textId="77777777" w:rsidR="005F26AD" w:rsidRPr="00FC0521" w:rsidRDefault="005F26AD" w:rsidP="005F26AD">
                <w:pPr>
                  <w:rPr>
                    <w:rFonts w:ascii="Meiryo UI" w:hAnsi="Meiryo UI"/>
                  </w:rPr>
                </w:pPr>
                <w:r w:rsidRPr="00FC0521">
                  <w:rPr>
                    <w:rFonts w:ascii="Meiryo UI" w:hAnsi="Meiryo UI" w:hint="eastAsia"/>
                  </w:rPr>
                  <w:t>ニュースレターの作成が完了したら、最も重要なステップの 1 つ、文章校正を行います。素材を幾通りか吟味し、毎回違う物を探します。</w:t>
                </w:r>
              </w:p>
            </w:sdtContent>
          </w:sdt>
          <w:p w14:paraId="3A480F06" w14:textId="399AA80F" w:rsidR="005F26AD" w:rsidRPr="00FC0521" w:rsidRDefault="005F26AD" w:rsidP="002309AC">
            <w:pPr>
              <w:rPr>
                <w:rFonts w:ascii="Meiryo UI" w:hAnsi="Meiryo UI"/>
              </w:rPr>
            </w:pPr>
          </w:p>
          <w:p w14:paraId="514F560D" w14:textId="4F42238B" w:rsidR="005F26AD" w:rsidRPr="00FC0521" w:rsidRDefault="0096707A" w:rsidP="002309AC">
            <w:pPr>
              <w:rPr>
                <w:rFonts w:ascii="Meiryo UI" w:hAnsi="Meiryo UI"/>
              </w:rPr>
            </w:pPr>
            <w:hyperlink r:id="rId16" w:history="1">
              <w:r w:rsidR="005F26AD" w:rsidRPr="00FC0521">
                <w:rPr>
                  <w:rStyle w:val="Hyperlink"/>
                  <w:rFonts w:ascii="Meiryo UI" w:hAnsi="Meiryo UI" w:hint="eastAsia"/>
                </w:rPr>
                <w:t>購読を中止する</w:t>
              </w:r>
            </w:hyperlink>
            <w:r w:rsidR="005F26AD" w:rsidRPr="00FC0521">
              <w:rPr>
                <w:rFonts w:ascii="Meiryo UI" w:hAnsi="Meiryo UI" w:hint="eastAsia"/>
              </w:rPr>
              <w:t xml:space="preserve"> | </w:t>
            </w:r>
            <w:hyperlink r:id="rId17" w:history="1">
              <w:r w:rsidR="005F26AD" w:rsidRPr="00FC0521">
                <w:rPr>
                  <w:rStyle w:val="Hyperlink"/>
                  <w:rFonts w:ascii="Meiryo UI" w:hAnsi="Meiryo UI" w:hint="eastAsia"/>
                </w:rPr>
                <w:t>フィードバックを送信する</w:t>
              </w:r>
            </w:hyperlink>
            <w:r w:rsidR="005F26AD" w:rsidRPr="00FC0521">
              <w:rPr>
                <w:rFonts w:ascii="Meiryo UI" w:hAnsi="Meiryo UI" w:hint="eastAsia"/>
              </w:rPr>
              <w:t xml:space="preserve"> | </w:t>
            </w:r>
            <w:hyperlink r:id="rId18" w:history="1">
              <w:r w:rsidR="005F26AD" w:rsidRPr="00FC0521">
                <w:rPr>
                  <w:rStyle w:val="Hyperlink"/>
                  <w:rFonts w:ascii="Meiryo UI" w:hAnsi="Meiryo UI" w:hint="eastAsia"/>
                </w:rPr>
                <w:t>お問い合わせ</w:t>
              </w:r>
            </w:hyperlink>
          </w:p>
        </w:tc>
      </w:tr>
    </w:tbl>
    <w:p w14:paraId="29B5EC73" w14:textId="79129971" w:rsidR="005C7559" w:rsidRPr="00FC0521" w:rsidRDefault="005C7559" w:rsidP="0018521B">
      <w:pPr>
        <w:rPr>
          <w:rFonts w:ascii="Meiryo UI" w:hAnsi="Meiryo UI"/>
        </w:rPr>
      </w:pPr>
    </w:p>
    <w:sectPr w:rsidR="005C7559" w:rsidRPr="00FC0521" w:rsidSect="006C1B27">
      <w:pgSz w:w="11906" w:h="16838" w:code="9"/>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9DC0C" w14:textId="77777777" w:rsidR="0096707A" w:rsidRDefault="0096707A" w:rsidP="0018521B">
      <w:r>
        <w:separator/>
      </w:r>
    </w:p>
  </w:endnote>
  <w:endnote w:type="continuationSeparator" w:id="0">
    <w:p w14:paraId="4A513EE8" w14:textId="77777777" w:rsidR="0096707A" w:rsidRDefault="0096707A" w:rsidP="0018521B">
      <w:r>
        <w:continuationSeparator/>
      </w:r>
    </w:p>
  </w:endnote>
</w:endnotes>
</file>

<file path=word/fontTable2.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altName w:val="Calibri"/>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eiryo UI">
    <w:altName w:val="Meiryo UI"/>
    <w:charset w:val="80"/>
    <w:family w:val="swiss"/>
    <w:pitch w:val="variable"/>
    <w:sig w:usb0="E00002FF" w:usb1="6AC7FFFF" w:usb2="08000012" w:usb3="00000000" w:csb0="0002009F" w:csb1="00000000"/>
  </w:font>
  <w:font w:name="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AFB9D" w14:textId="77777777" w:rsidR="0096707A" w:rsidRDefault="0096707A" w:rsidP="0018521B">
      <w:r>
        <w:separator/>
      </w:r>
    </w:p>
  </w:footnote>
  <w:footnote w:type="continuationSeparator" w:id="0">
    <w:p w14:paraId="020AF6C1" w14:textId="77777777" w:rsidR="0096707A" w:rsidRDefault="0096707A" w:rsidP="0018521B">
      <w:r>
        <w:continuationSeparator/>
      </w:r>
    </w:p>
  </w:footnote>
</w:footnotes>
</file>

<file path=word/numbering2.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1"/>
  </w:abstractNum>
  <w:abstractNum w:abstractNumId="6" w15:restartNumberingAfterBreak="0">
    <w:nsid w:val="21770E24"/>
    <w:multiLevelType w:val="multilevel"/>
    <w:tmpl w:val="930471AA"/>
    <w:numStyleLink w:val="1"/>
  </w:abstractNum>
  <w:abstractNum w:abstractNumId="7" w15:restartNumberingAfterBreak="0">
    <w:nsid w:val="26D02F0A"/>
    <w:multiLevelType w:val="multilevel"/>
    <w:tmpl w:val="930471AA"/>
    <w:styleLink w:val="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2"/>
  </w:abstractNum>
  <w:abstractNum w:abstractNumId="9" w15:restartNumberingAfterBreak="0">
    <w:nsid w:val="2CBD03E4"/>
    <w:multiLevelType w:val="multilevel"/>
    <w:tmpl w:val="1026BD8C"/>
    <w:styleLink w:val="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3"/>
  </w:num>
  <w:num w:numId="2">
    <w:abstractNumId w:val="4"/>
  </w:num>
  <w:num w:numId="3">
    <w:abstractNumId w:val="10"/>
  </w:num>
  <w:num w:numId="4">
    <w:abstractNumId w:val="12"/>
  </w:num>
  <w:num w:numId="5">
    <w:abstractNumId w:val="11"/>
  </w:num>
  <w:num w:numId="6">
    <w:abstractNumId w:val="3"/>
  </w:num>
  <w:num w:numId="7">
    <w:abstractNumId w:val="2"/>
  </w:num>
  <w:num w:numId="8">
    <w:abstractNumId w:val="7"/>
  </w:num>
  <w:num w:numId="9">
    <w:abstractNumId w:val="1"/>
  </w:num>
  <w:num w:numId="10">
    <w:abstractNumId w:val="0"/>
  </w:num>
  <w:num w:numId="11">
    <w:abstractNumId w:val="6"/>
  </w:num>
  <w:num w:numId="12">
    <w:abstractNumId w:val="5"/>
  </w:num>
  <w:num w:numId="13">
    <w:abstractNumId w:val="9"/>
  </w:num>
  <w:num w:numId="14">
    <w:abstractNumId w:val="8"/>
  </w:num>
</w:numbering>
</file>

<file path=word/settings2.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SortMethod w:val="000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A248AE"/>
    <w:rsid w:val="000131D5"/>
    <w:rsid w:val="00076677"/>
    <w:rsid w:val="00084384"/>
    <w:rsid w:val="00090F21"/>
    <w:rsid w:val="000E076E"/>
    <w:rsid w:val="000F7E5C"/>
    <w:rsid w:val="00112137"/>
    <w:rsid w:val="001549CD"/>
    <w:rsid w:val="00172A4E"/>
    <w:rsid w:val="001757AF"/>
    <w:rsid w:val="0018521B"/>
    <w:rsid w:val="00191764"/>
    <w:rsid w:val="001A0130"/>
    <w:rsid w:val="001A0EEB"/>
    <w:rsid w:val="001A2230"/>
    <w:rsid w:val="001B2A40"/>
    <w:rsid w:val="001D39E7"/>
    <w:rsid w:val="001F6623"/>
    <w:rsid w:val="00223897"/>
    <w:rsid w:val="002309AC"/>
    <w:rsid w:val="00251505"/>
    <w:rsid w:val="00251AAB"/>
    <w:rsid w:val="00267116"/>
    <w:rsid w:val="002710C0"/>
    <w:rsid w:val="00274A0C"/>
    <w:rsid w:val="002B2609"/>
    <w:rsid w:val="002F31FA"/>
    <w:rsid w:val="00317ACB"/>
    <w:rsid w:val="003A0009"/>
    <w:rsid w:val="003A0FE2"/>
    <w:rsid w:val="003B1688"/>
    <w:rsid w:val="003C4AE8"/>
    <w:rsid w:val="003D69F4"/>
    <w:rsid w:val="00402433"/>
    <w:rsid w:val="00426E04"/>
    <w:rsid w:val="004A16E3"/>
    <w:rsid w:val="004C08D1"/>
    <w:rsid w:val="004D1DFD"/>
    <w:rsid w:val="005165E1"/>
    <w:rsid w:val="005246F6"/>
    <w:rsid w:val="005A20B8"/>
    <w:rsid w:val="005A329A"/>
    <w:rsid w:val="005C7559"/>
    <w:rsid w:val="005E6FA8"/>
    <w:rsid w:val="005F26AD"/>
    <w:rsid w:val="005F2735"/>
    <w:rsid w:val="006074A9"/>
    <w:rsid w:val="006374C5"/>
    <w:rsid w:val="0064357E"/>
    <w:rsid w:val="00653E76"/>
    <w:rsid w:val="006662D2"/>
    <w:rsid w:val="006B07B6"/>
    <w:rsid w:val="006B68CC"/>
    <w:rsid w:val="006C1B27"/>
    <w:rsid w:val="007011B2"/>
    <w:rsid w:val="00704A15"/>
    <w:rsid w:val="00714F2B"/>
    <w:rsid w:val="0071633C"/>
    <w:rsid w:val="0071795D"/>
    <w:rsid w:val="00745BDB"/>
    <w:rsid w:val="007718C6"/>
    <w:rsid w:val="007851FF"/>
    <w:rsid w:val="00790422"/>
    <w:rsid w:val="00794F48"/>
    <w:rsid w:val="007A74B5"/>
    <w:rsid w:val="007B0AC5"/>
    <w:rsid w:val="007B71B2"/>
    <w:rsid w:val="007C10D6"/>
    <w:rsid w:val="007C5EFB"/>
    <w:rsid w:val="008045C5"/>
    <w:rsid w:val="00812CF5"/>
    <w:rsid w:val="00823DE4"/>
    <w:rsid w:val="00835F7E"/>
    <w:rsid w:val="00866BB6"/>
    <w:rsid w:val="00867B8C"/>
    <w:rsid w:val="00881E27"/>
    <w:rsid w:val="008C2ABC"/>
    <w:rsid w:val="008D79D4"/>
    <w:rsid w:val="008E2753"/>
    <w:rsid w:val="00910059"/>
    <w:rsid w:val="00924B76"/>
    <w:rsid w:val="00942519"/>
    <w:rsid w:val="00957E4A"/>
    <w:rsid w:val="0096707A"/>
    <w:rsid w:val="00970C1B"/>
    <w:rsid w:val="009A4EED"/>
    <w:rsid w:val="009B5A02"/>
    <w:rsid w:val="009E06C8"/>
    <w:rsid w:val="009E211D"/>
    <w:rsid w:val="009E70CA"/>
    <w:rsid w:val="009F0960"/>
    <w:rsid w:val="009F6587"/>
    <w:rsid w:val="00A248AE"/>
    <w:rsid w:val="00A8337F"/>
    <w:rsid w:val="00A95DD9"/>
    <w:rsid w:val="00AA77A8"/>
    <w:rsid w:val="00AC63E8"/>
    <w:rsid w:val="00AD2A5B"/>
    <w:rsid w:val="00AD2EB5"/>
    <w:rsid w:val="00AE3B9F"/>
    <w:rsid w:val="00AF4030"/>
    <w:rsid w:val="00AF7F60"/>
    <w:rsid w:val="00B00637"/>
    <w:rsid w:val="00B079EA"/>
    <w:rsid w:val="00B55ED5"/>
    <w:rsid w:val="00B60A6A"/>
    <w:rsid w:val="00B73103"/>
    <w:rsid w:val="00BA7834"/>
    <w:rsid w:val="00BB1F6F"/>
    <w:rsid w:val="00BD0D52"/>
    <w:rsid w:val="00C1368E"/>
    <w:rsid w:val="00C22F3F"/>
    <w:rsid w:val="00C2468B"/>
    <w:rsid w:val="00C3475D"/>
    <w:rsid w:val="00C516CC"/>
    <w:rsid w:val="00C5506C"/>
    <w:rsid w:val="00C772D9"/>
    <w:rsid w:val="00C94744"/>
    <w:rsid w:val="00CD5B0D"/>
    <w:rsid w:val="00CE4402"/>
    <w:rsid w:val="00CF7D4E"/>
    <w:rsid w:val="00D14168"/>
    <w:rsid w:val="00D24661"/>
    <w:rsid w:val="00D35961"/>
    <w:rsid w:val="00D431FE"/>
    <w:rsid w:val="00D502F1"/>
    <w:rsid w:val="00D70E06"/>
    <w:rsid w:val="00DA7DE7"/>
    <w:rsid w:val="00DB1546"/>
    <w:rsid w:val="00DF4EB6"/>
    <w:rsid w:val="00E413DD"/>
    <w:rsid w:val="00E473F7"/>
    <w:rsid w:val="00E474DC"/>
    <w:rsid w:val="00E57079"/>
    <w:rsid w:val="00E84C68"/>
    <w:rsid w:val="00EC7646"/>
    <w:rsid w:val="00ED1436"/>
    <w:rsid w:val="00EE4B2B"/>
    <w:rsid w:val="00EF4A85"/>
    <w:rsid w:val="00F633CE"/>
    <w:rsid w:val="00F707E7"/>
    <w:rsid w:val="00F771D6"/>
    <w:rsid w:val="00FA24D8"/>
    <w:rsid w:val="00FC0521"/>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5B39249"/>
  <w15:chartTrackingRefBased/>
</w:settings>
</file>

<file path=word/styles2.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ja-JP"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521"/>
    <w:pPr>
      <w:spacing w:after="0" w:line="192" w:lineRule="auto"/>
      <w:ind w:left="0"/>
    </w:pPr>
    <w:rPr>
      <w:rFonts w:eastAsia="Meiryo UI"/>
      <w:sz w:val="20"/>
    </w:rPr>
  </w:style>
  <w:style w:type="paragraph" w:styleId="Heading1">
    <w:name w:val="heading 1"/>
    <w:basedOn w:val="Normal"/>
    <w:next w:val="Normal"/>
    <w:link w:val="Heading1Char"/>
    <w:uiPriority w:val="9"/>
    <w:qFormat/>
    <w:rsid w:val="00FC0521"/>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9F0960"/>
    <w:pPr>
      <w:spacing w:line="720" w:lineRule="exact"/>
      <w:ind w:left="0"/>
      <w:outlineLvl w:val="1"/>
    </w:pPr>
    <w:rPr>
      <w:rFonts w:asciiTheme="majorHAnsi" w:hAnsiTheme="majorHAnsi"/>
      <w:b w:val="0"/>
      <w:sz w:val="62"/>
    </w:rPr>
  </w:style>
  <w:style w:type="paragraph" w:styleId="Heading3">
    <w:name w:val="heading 3"/>
    <w:basedOn w:val="Normal"/>
    <w:next w:val="Normal"/>
    <w:link w:val="Heading3Char"/>
    <w:uiPriority w:val="9"/>
    <w:unhideWhenUsed/>
    <w:qFormat/>
    <w:rsid w:val="00FC0521"/>
    <w:pPr>
      <w:keepNext/>
      <w:keepLines/>
      <w:outlineLvl w:val="2"/>
    </w:pPr>
    <w:rPr>
      <w:rFonts w:cstheme="majorBidi"/>
      <w:b/>
      <w:color w:val="1F497D" w:themeColor="text2"/>
      <w:sz w:val="30"/>
      <w:szCs w:val="24"/>
    </w:rPr>
  </w:style>
  <w:style w:type="paragraph" w:styleId="Heading4">
    <w:name w:val="heading 4"/>
    <w:basedOn w:val="Normal"/>
    <w:next w:val="Normal"/>
    <w:link w:val="Heading4Char"/>
    <w:uiPriority w:val="9"/>
    <w:unhideWhenUsed/>
    <w:qFormat/>
    <w:rsid w:val="00FC0521"/>
    <w:pPr>
      <w:keepNext/>
      <w:keepLines/>
      <w:spacing w:before="240" w:line="600" w:lineRule="exact"/>
      <w:outlineLvl w:val="3"/>
    </w:pPr>
    <w:rPr>
      <w:rFonts w:asciiTheme="majorHAnsi"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FC0521"/>
    <w:rPr>
      <w:rFonts w:eastAsia="Meiryo UI"/>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9F0960"/>
    <w:rPr>
      <w:rFonts w:asciiTheme="majorHAnsi" w:eastAsia="Meiryo UI" w:hAnsiTheme="majorHAnsi"/>
      <w:noProof/>
      <w:color w:val="1F497D" w:themeColor="text2"/>
      <w:sz w:val="62"/>
      <w:szCs w:val="30"/>
    </w:rPr>
  </w:style>
  <w:style w:type="character" w:customStyle="1" w:styleId="Heading3Char">
    <w:name w:val="Heading 3 Char"/>
    <w:basedOn w:val="DefaultParagraphFont"/>
    <w:link w:val="Heading3"/>
    <w:uiPriority w:val="9"/>
    <w:rsid w:val="00FC0521"/>
    <w:rPr>
      <w:rFonts w:eastAsia="Meiryo UI"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FC0521"/>
    <w:rPr>
      <w:rFonts w:eastAsia="Meiryo UI"/>
      <w:color w:val="1F497D" w:themeColor="text2"/>
      <w:u w:val="single"/>
      <w:lang w:val="en-US"/>
    </w:rPr>
  </w:style>
  <w:style w:type="character"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C0521"/>
    <w:pPr>
      <w:spacing w:line="560" w:lineRule="exact"/>
      <w:contextualSpacing/>
    </w:pPr>
    <w:rPr>
      <w:rFonts w:asciiTheme="majorHAnsi"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FC0521"/>
    <w:rPr>
      <w:rFonts w:asciiTheme="majorHAnsi" w:eastAsia="Meiryo UI"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FC0521"/>
    <w:pPr>
      <w:numPr>
        <w:ilvl w:val="1"/>
      </w:numPr>
      <w:spacing w:line="252" w:lineRule="auto"/>
      <w:ind w:left="3542"/>
    </w:pPr>
    <w:rPr>
      <w:color w:val="FFFFFF" w:themeColor="background1"/>
    </w:rPr>
  </w:style>
  <w:style w:type="character" w:customStyle="1" w:styleId="SubtitleChar">
    <w:name w:val="Subtitle Char"/>
    <w:basedOn w:val="DefaultParagraphFont"/>
    <w:link w:val="Subtitle"/>
    <w:uiPriority w:val="11"/>
    <w:rsid w:val="00FC0521"/>
    <w:rPr>
      <w:rFonts w:eastAsia="Meiryo UI"/>
      <w:color w:val="FFFFFF" w:themeColor="background1"/>
    </w:rPr>
  </w:style>
  <w:style w:type="paragraph" w:customStyle="1" w:styleId="a">
    <w:name w:val="概要"/>
    <w:basedOn w:val="Normal"/>
    <w:next w:val="Normal"/>
    <w:link w:val="a0"/>
    <w:uiPriority w:val="12"/>
    <w:qFormat/>
    <w:rsid w:val="00FC0521"/>
    <w:pPr>
      <w:spacing w:after="600"/>
      <w:ind w:left="288"/>
    </w:pPr>
    <w:rPr>
      <w:sz w:val="30"/>
      <w:szCs w:val="30"/>
    </w:rPr>
  </w:style>
  <w:style w:type="paragraph" w:styleId="Quote">
    <w:name w:val="Quote"/>
    <w:basedOn w:val="Normal"/>
    <w:next w:val="Normal"/>
    <w:link w:val="QuoteChar"/>
    <w:uiPriority w:val="13"/>
    <w:qFormat/>
    <w:rsid w:val="00FC0521"/>
    <w:pPr>
      <w:spacing w:line="259" w:lineRule="auto"/>
    </w:pPr>
    <w:rPr>
      <w:iCs/>
      <w:color w:val="1F497D" w:themeColor="text2"/>
      <w:sz w:val="26"/>
    </w:rPr>
  </w:style>
  <w:style w:type="character" w:customStyle="1" w:styleId="a0">
    <w:name w:val="概要の文字"/>
    <w:basedOn w:val="DefaultParagraphFont"/>
    <w:link w:val="a"/>
    <w:uiPriority w:val="12"/>
    <w:rsid w:val="00FC0521"/>
    <w:rPr>
      <w:rFonts w:eastAsia="Meiryo UI"/>
      <w:sz w:val="30"/>
      <w:szCs w:val="30"/>
    </w:rPr>
  </w:style>
  <w:style w:type="character" w:customStyle="1" w:styleId="QuoteChar">
    <w:name w:val="Quote Char"/>
    <w:basedOn w:val="DefaultParagraphFont"/>
    <w:link w:val="Quote"/>
    <w:uiPriority w:val="13"/>
    <w:rsid w:val="00FC0521"/>
    <w:rPr>
      <w:rFonts w:eastAsia="Meiryo UI"/>
      <w:iCs/>
      <w:color w:val="1F497D" w:themeColor="text2"/>
      <w:sz w:val="26"/>
    </w:rPr>
  </w:style>
  <w:style w:type="paragraph" w:customStyle="1" w:styleId="21">
    <w:name w:val="引用文 21"/>
    <w:basedOn w:val="Normal"/>
    <w:link w:val="20"/>
    <w:uiPriority w:val="15"/>
    <w:qFormat/>
    <w:rsid w:val="00FC0521"/>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FC0521"/>
    <w:pPr>
      <w:numPr>
        <w:numId w:val="12"/>
      </w:numPr>
      <w:spacing w:after="240"/>
    </w:pPr>
    <w:rPr>
      <w:sz w:val="28"/>
    </w:rPr>
  </w:style>
  <w:style w:type="character" w:customStyle="1" w:styleId="20">
    <w:name w:val="引用文 2 の文字"/>
    <w:basedOn w:val="DefaultParagraphFont"/>
    <w:link w:val="21"/>
    <w:uiPriority w:val="15"/>
    <w:rsid w:val="00FC0521"/>
    <w:rPr>
      <w:rFonts w:asciiTheme="majorHAnsi" w:eastAsia="Meiryo UI" w:hAnsiTheme="majorHAnsi"/>
      <w:color w:val="FFFFFF" w:themeColor="background1"/>
      <w:sz w:val="32"/>
    </w:rPr>
  </w:style>
  <w:style w:type="numbering" w:customStyle="1" w:styleId="1">
    <w:name w:val="番号付きリスト 1"/>
    <w:uiPriority w:val="99"/>
    <w:rsid w:val="009B5A02"/>
    <w:pPr>
      <w:numPr>
        <w:numId w:val="8"/>
      </w:numPr>
    </w:pPr>
  </w:style>
  <w:style w:type="paragraph" w:styleId="ListContinue">
    <w:name w:val="List Continue"/>
    <w:basedOn w:val="Normal"/>
    <w:uiPriority w:val="16"/>
    <w:qFormat/>
    <w:rsid w:val="00FC0521"/>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2">
    <w:name w:val="番号付きリスト 2"/>
    <w:uiPriority w:val="99"/>
    <w:rsid w:val="00924B76"/>
    <w:pPr>
      <w:numPr>
        <w:numId w:val="13"/>
      </w:numPr>
    </w:pPr>
  </w:style>
  <w:style w:type="paragraph" w:customStyle="1" w:styleId="a1">
    <w:name w:val="連絡先"/>
    <w:basedOn w:val="Normal"/>
    <w:next w:val="Normal"/>
    <w:link w:val="a2"/>
    <w:uiPriority w:val="18"/>
    <w:qFormat/>
    <w:rsid w:val="00FC0521"/>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FC0521"/>
    <w:rPr>
      <w:rFonts w:asciiTheme="majorHAnsi" w:eastAsia="Meiryo UI" w:hAnsiTheme="majorHAnsi" w:cstheme="majorBidi"/>
      <w:iCs/>
      <w:color w:val="1F497D" w:themeColor="text2"/>
      <w:sz w:val="60"/>
    </w:rPr>
  </w:style>
  <w:style w:type="character" w:customStyle="1" w:styleId="a2">
    <w:name w:val="連絡先の文字"/>
    <w:basedOn w:val="DefaultParagraphFont"/>
    <w:link w:val="a1"/>
    <w:uiPriority w:val="18"/>
    <w:rsid w:val="00FC0521"/>
    <w:rPr>
      <w:rFonts w:eastAsia="Meiryo UI"/>
    </w:rPr>
  </w:style>
  <w:style w:type="paragraph" w:customStyle="1" w:styleId="a3">
    <w:name w:val="吹き出しのテキスト"/>
    <w:basedOn w:val="Normal"/>
    <w:next w:val="Normal"/>
    <w:link w:val="a4"/>
    <w:uiPriority w:val="17"/>
    <w:qFormat/>
    <w:rsid w:val="00FC0521"/>
    <w:pPr>
      <w:spacing w:line="216" w:lineRule="auto"/>
    </w:pPr>
    <w:rPr>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a4">
    <w:name w:val="吹き出しのテキストの文字"/>
    <w:basedOn w:val="DefaultParagraphFont"/>
    <w:link w:val="a3"/>
    <w:uiPriority w:val="17"/>
    <w:rsid w:val="00FC0521"/>
    <w:rPr>
      <w:rFonts w:eastAsia="Meiryo UI"/>
      <w:color w:val="1F497D" w:themeColor="text2"/>
      <w:sz w:val="20"/>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word/footnotes.xml" Id="rId8" /><Relationship Type="http://schemas.openxmlformats.org/officeDocument/2006/relationships/image" Target="/word/media/image3.jpeg" Id="rId13" /><Relationship Type="http://schemas.openxmlformats.org/officeDocument/2006/relationships/customXml" Target="/customXml/item3.xml" Id="rId3" /><Relationship Type="http://schemas.openxmlformats.org/officeDocument/2006/relationships/theme" Target="/word/theme/theme11.xml" Id="rId21" /><Relationship Type="http://schemas.openxmlformats.org/officeDocument/2006/relationships/webSettings" Target="/word/webSettings.xml" Id="rId7" /><Relationship Type="http://schemas.openxmlformats.org/officeDocument/2006/relationships/image" Target="/word/media/image2.png" Id="rId12" /><Relationship Type="http://schemas.openxmlformats.org/officeDocument/2006/relationships/customXml" Target="/customXml/item22.xml" Id="rId2" /><Relationship Type="http://schemas.openxmlformats.org/officeDocument/2006/relationships/glossaryDocument" Target="/word/glossary/document.xml" Id="rId20" /><Relationship Type="http://schemas.openxmlformats.org/officeDocument/2006/relationships/customXml" Target="/customXml/item13.xml" Id="rId1" /><Relationship Type="http://schemas.openxmlformats.org/officeDocument/2006/relationships/settings" Target="/word/settings2.xml" Id="rId6" /><Relationship Type="http://schemas.openxmlformats.org/officeDocument/2006/relationships/image" Target="/word/media/image22.jpeg" Id="rId11" /><Relationship Type="http://schemas.openxmlformats.org/officeDocument/2006/relationships/styles" Target="/word/styles2.xml" Id="rId5" /><Relationship Type="http://schemas.openxmlformats.org/officeDocument/2006/relationships/chart" Target="/word/charts/chart11.xml" Id="rId15" /><Relationship Type="http://schemas.openxmlformats.org/officeDocument/2006/relationships/image" Target="/word/media/image13.jpeg" Id="rId10" /><Relationship Type="http://schemas.openxmlformats.org/officeDocument/2006/relationships/fontTable" Target="/word/fontTable2.xml" Id="rId19" /><Relationship Type="http://schemas.openxmlformats.org/officeDocument/2006/relationships/numbering" Target="/word/numbering2.xml" Id="rId4" /><Relationship Type="http://schemas.openxmlformats.org/officeDocument/2006/relationships/endnotes" Target="/word/endnotes.xml" Id="rId9" /><Relationship Type="http://schemas.openxmlformats.org/officeDocument/2006/relationships/image" Target="/word/media/image44.jpeg" Id="rId14" /><Relationship Type="http://schemas.openxmlformats.org/officeDocument/2006/relationships/hyperlink" Target="mailto:youremail@email.com?subject=CONTACT" TargetMode="External" Id="rId18" /><Relationship Type="http://schemas.openxmlformats.org/officeDocument/2006/relationships/hyperlink" Target="mailto:youremail@email.com?subject=FEEDBACK" TargetMode="External" Id="rId17" /><Relationship Type="http://schemas.openxmlformats.org/officeDocument/2006/relationships/hyperlink" Target="mailto:youremail@email.com?subject=Unsubscribe" TargetMode="External" Id="rId16" /></Relationships>
</file>

<file path=word/charts/_rels/chart11.xml.rels>&#65279;<?xml version="1.0" encoding="utf-8"?><Relationships xmlns="http://schemas.openxmlformats.org/package/2006/relationships"><Relationship Type="http://schemas.openxmlformats.org/officeDocument/2006/relationships/package" Target="/word/embeddings/Microsoft_Excel_Worksheet.xlsx" Id="rId3" /><Relationship Type="http://schemas.microsoft.com/office/2011/relationships/chartColorStyle" Target="/word/charts/colors1.xml" Id="rId2" /><Relationship Type="http://schemas.microsoft.com/office/2011/relationships/chartStyle" Target="/word/charts/style1.xml" Id="rId1" /></Relationships>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1100" b="0" i="0" u="none" strike="noStrike" kern="1200" spc="0" baseline="0">
                <a:solidFill>
                  <a:schemeClr val="tx1">
                    <a:lumMod val="65000"/>
                    <a:lumOff val="35000"/>
                  </a:schemeClr>
                </a:solidFill>
                <a:latin typeface="Meiryo UI" panose="020B0604030504040204" pitchFamily="50" charset="-128"/>
                <a:ea typeface="Meiryo UI" panose="020B0604030504040204" pitchFamily="50" charset="-128"/>
                <a:cs typeface="+mn-cs"/>
              </a:defRPr>
            </a:pPr>
            <a:r>
              <a:rPr lang="en-US" sz="1100"/>
              <a:t>チャートとグラフ</a:t>
            </a:r>
          </a:p>
        </c:rich>
      </c:tx>
      <c:overlay val="0"/>
      <c:spPr>
        <a:noFill/>
        <a:ln>
          <a:noFill/>
        </a:ln>
        <a:effectLst/>
      </c:spPr>
      <c:txPr>
        <a:bodyPr rot="0" spcFirstLastPara="1" vertOverflow="ellipsis" vert="horz" wrap="square" anchor="ctr" anchorCtr="1"/>
        <a:lstStyle/>
        <a:p>
          <a:pPr>
            <a:defRPr lang="ja-JP" sz="1100" b="0" i="0" u="none" strike="noStrike" kern="1200" spc="0" baseline="0">
              <a:solidFill>
                <a:schemeClr val="tx1">
                  <a:lumMod val="65000"/>
                  <a:lumOff val="35000"/>
                </a:schemeClr>
              </a:solidFill>
              <a:latin typeface="Meiryo UI" panose="020B0604030504040204" pitchFamily="50" charset="-128"/>
              <a:ea typeface="Meiryo UI" panose="020B0604030504040204" pitchFamily="50" charset="-128"/>
              <a:cs typeface="+mn-cs"/>
            </a:defRPr>
          </a:pPr>
          <a:endParaRPr lang="fr-FR"/>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spPr>
            <a:ln>
              <a:noFill/>
            </a:ln>
          </c:spPr>
          <c:dPt>
            <c:idx val="0"/>
            <c:bubble3D val="0"/>
            <c:spPr>
              <a:solidFill>
                <a:schemeClr val="accent1"/>
              </a:solidFill>
              <a:ln w="25400">
                <a:noFill/>
              </a:ln>
              <a:effectLst/>
              <a:sp3d/>
            </c:spPr>
            <c:extLst>
              <c:ext xmlns:c16="http://schemas.microsoft.com/office/drawing/2014/chart" uri="{C3380CC4-5D6E-409C-BE32-E72D297353CC}">
                <c16:uniqueId val="{00000001-A064-4084-A004-3E668823ACD8}"/>
              </c:ext>
            </c:extLst>
          </c:dPt>
          <c:dPt>
            <c:idx val="1"/>
            <c:bubble3D val="0"/>
            <c:spPr>
              <a:solidFill>
                <a:schemeClr val="accent2"/>
              </a:solidFill>
              <a:ln w="25400">
                <a:noFill/>
              </a:ln>
              <a:effectLst/>
              <a:sp3d/>
            </c:spPr>
            <c:extLst>
              <c:ext xmlns:c16="http://schemas.microsoft.com/office/drawing/2014/chart" uri="{C3380CC4-5D6E-409C-BE32-E72D297353CC}">
                <c16:uniqueId val="{00000003-A064-4084-A004-3E668823ACD8}"/>
              </c:ext>
            </c:extLst>
          </c:dPt>
          <c:dPt>
            <c:idx val="2"/>
            <c:bubble3D val="0"/>
            <c:spPr>
              <a:solidFill>
                <a:schemeClr val="accent3"/>
              </a:solidFill>
              <a:ln w="25400">
                <a:noFill/>
              </a:ln>
              <a:effectLst/>
              <a:sp3d/>
            </c:spPr>
            <c:extLst>
              <c:ext xmlns:c16="http://schemas.microsoft.com/office/drawing/2014/chart" uri="{C3380CC4-5D6E-409C-BE32-E72D297353CC}">
                <c16:uniqueId val="{00000005-A064-4084-A004-3E668823ACD8}"/>
              </c:ext>
            </c:extLst>
          </c:dPt>
          <c:dPt>
            <c:idx val="3"/>
            <c:bubble3D val="0"/>
            <c:spPr>
              <a:solidFill>
                <a:schemeClr val="accent4"/>
              </a:solidFill>
              <a:ln w="25400">
                <a:noFill/>
              </a:ln>
              <a:effectLst/>
              <a:sp3d/>
            </c:spPr>
            <c:extLst>
              <c:ext xmlns:c16="http://schemas.microsoft.com/office/drawing/2014/chart" uri="{C3380CC4-5D6E-409C-BE32-E72D297353CC}">
                <c16:uniqueId val="{00000007-A064-4084-A004-3E668823ACD8}"/>
              </c:ext>
            </c:extLst>
          </c:dPt>
          <c:dLbls>
            <c:spPr>
              <a:noFill/>
              <a:ln>
                <a:noFill/>
              </a:ln>
              <a:effectLst/>
            </c:spPr>
            <c:txPr>
              <a:bodyPr rot="0" spcFirstLastPara="1" vertOverflow="ellipsis" vert="horz" wrap="square" anchor="ctr" anchorCtr="1"/>
              <a:lstStyle/>
              <a:p>
                <a:pPr>
                  <a:defRPr lang="ja-JP" sz="900" b="0" i="0" u="none" strike="noStrike" kern="1200" baseline="0">
                    <a:solidFill>
                      <a:schemeClr val="tx1">
                        <a:lumMod val="75000"/>
                        <a:lumOff val="25000"/>
                      </a:schemeClr>
                    </a:solidFill>
                    <a:latin typeface="Meiryo UI" panose="020B0604030504040204" pitchFamily="50" charset="-128"/>
                    <a:ea typeface="Meiryo UI" panose="020B0604030504040204" pitchFamily="50" charset="-128"/>
                    <a:cs typeface="+mn-cs"/>
                  </a:defRPr>
                </a:pPr>
                <a:endParaRPr lang="fr-FR"/>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B$2:$B$5</c:f>
              <c:numCache>
                <c:formatCode>General</c:formatCode>
                <c:ptCount val="4"/>
                <c:pt idx="0">
                  <c:v>8.1999999999999993</c:v>
                </c:pt>
                <c:pt idx="1">
                  <c:v>3.2</c:v>
                </c:pt>
                <c:pt idx="2">
                  <c:v>1.4</c:v>
                </c:pt>
                <c:pt idx="3">
                  <c:v>1.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売上</c:v>
                      </c:pt>
                    </c:strCache>
                  </c:strRef>
                </c15:tx>
              </c15:filteredSeriesTitle>
            </c:ext>
            <c:ext xmlns:c15="http://schemas.microsoft.com/office/drawing/2012/chart" uri="{02D57815-91ED-43cb-92C2-25804820EDAC}">
              <c15:filteredCategoryTitle>
                <c15:cat>
                  <c:strRef>
                    <c:extLst>
                      <c:ext uri="{02D57815-91ED-43cb-92C2-25804820EDAC}">
                        <c15:formulaRef>
                          <c15:sqref>Sheet1!$A$2:$A$5</c15:sqref>
                        </c15:formulaRef>
                      </c:ext>
                    </c:extLst>
                    <c:strCache>
                      <c:ptCount val="4"/>
                      <c:pt idx="0">
                        <c:v>第 1 四半期</c:v>
                      </c:pt>
                      <c:pt idx="1">
                        <c:v>第 2 四半期</c:v>
                      </c:pt>
                      <c:pt idx="2">
                        <c:v>第 3 四半期</c:v>
                      </c:pt>
                      <c:pt idx="3">
                        <c:v>第 4 四半期</c:v>
                      </c:pt>
                    </c:strCache>
                  </c:strRef>
                </c15:cat>
              </c15:filteredCategoryTitle>
            </c:ext>
            <c:ext xmlns:c16="http://schemas.microsoft.com/office/drawing/2014/chart" uri="{C3380CC4-5D6E-409C-BE32-E72D297353CC}">
              <c16:uniqueId val="{00000008-A064-4084-A004-3E668823ACD8}"/>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lang="ja-JP" sz="900" b="0" i="0" u="none" strike="noStrike" kern="1200" baseline="0">
              <a:solidFill>
                <a:schemeClr val="tx1">
                  <a:lumMod val="65000"/>
                  <a:lumOff val="35000"/>
                </a:schemeClr>
              </a:solidFill>
              <a:latin typeface="Meiryo UI" panose="020B0604030504040204" pitchFamily="50" charset="-128"/>
              <a:ea typeface="Meiryo UI" panose="020B0604030504040204" pitchFamily="50" charset="-128"/>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Meiryo UI" panose="020B0604030504040204" pitchFamily="50" charset="-128"/>
          <a:ea typeface="Meiryo UI" panose="020B0604030504040204" pitchFamily="50" charset="-128"/>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65279;<?xml version="1.0" encoding="utf-8"?><Relationships xmlns="http://schemas.openxmlformats.org/package/2006/relationships"><Relationship Type="http://schemas.openxmlformats.org/officeDocument/2006/relationships/settings" Target="/word/glossary/settings.xml" Id="rId3" /><Relationship Type="http://schemas.openxmlformats.org/officeDocument/2006/relationships/styles" Target="/word/glossary/styles.xml" Id="rId2" /><Relationship Type="http://schemas.openxmlformats.org/officeDocument/2006/relationships/numbering" Target="/word/glossary/numbering.xml" Id="rId1" /><Relationship Type="http://schemas.openxmlformats.org/officeDocument/2006/relationships/fontTable" Target="/word/glossary/fontTable.xml" Id="rId5" /><Relationship Type="http://schemas.openxmlformats.org/officeDocument/2006/relationships/webSettings" Target="/word/glossary/webSettings2.xml" Id="rId4"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48FAA1B08C413D8E54BFD8C0F93962"/>
        <w:category>
          <w:name w:val="General"/>
          <w:gallery w:val="placeholder"/>
        </w:category>
        <w:types>
          <w:type w:val="bbPlcHdr"/>
        </w:types>
        <w:behaviors>
          <w:behavior w:val="content"/>
        </w:behaviors>
        <w:guid w:val="{61534453-A5C1-4912-9FE4-23B6E285CDA9}"/>
      </w:docPartPr>
      <w:docPartBody>
        <w:p w:rsidR="008357AF" w:rsidRDefault="00D76C5D" w:rsidP="00D76C5D">
          <w:pPr>
            <w:pStyle w:val="1248FAA1B08C413D8E54BFD8C0F939623"/>
          </w:pPr>
          <w:r w:rsidRPr="00FC0521">
            <w:rPr>
              <w:rFonts w:ascii="Meiryo UI" w:hAnsi="Meiryo UI" w:hint="eastAsia"/>
              <w:lang w:val="ja-JP" w:bidi="ja-JP"/>
            </w:rPr>
            <w:t>お客様とのつながりを大切に</w:t>
          </w:r>
        </w:p>
      </w:docPartBody>
    </w:docPart>
    <w:docPart>
      <w:docPartPr>
        <w:name w:val="13F3253EFD8C494AB18FCA1F8B7C84DC"/>
        <w:category>
          <w:name w:val="General"/>
          <w:gallery w:val="placeholder"/>
        </w:category>
        <w:types>
          <w:type w:val="bbPlcHdr"/>
        </w:types>
        <w:behaviors>
          <w:behavior w:val="content"/>
        </w:behaviors>
        <w:guid w:val="{463202E5-5D00-460F-819C-DE921A2A3BDD}"/>
      </w:docPartPr>
      <w:docPartBody>
        <w:p w:rsidR="008357AF" w:rsidRDefault="00D76C5D" w:rsidP="00D76C5D">
          <w:pPr>
            <w:pStyle w:val="13F3253EFD8C494AB18FCA1F8B7C84DC3"/>
          </w:pPr>
          <w:r w:rsidRPr="00FC0521">
            <w:rPr>
              <w:rFonts w:ascii="Meiryo UI" w:hAnsi="Meiryo UI" w:hint="eastAsia"/>
              <w:lang w:val="ja-JP" w:bidi="ja-JP"/>
            </w:rPr>
            <w:t>多くの企業では、他の何よりも新規顧客の獲得に可能な限り多くの時間と労力を費やしています。それはまた、ビジネスの中でも最もコストのかかる業務の 1 つです。だからこそ、獲得するために多くのエネルギーを注いだ顧客を、決して失わないようにすることが重要なのです。でなければ、縮小を続ける見込み客のプールから新規顧客を見つけるという時間のかかるプロセスを続行しなければなりません。常に顧客が入れ替わるよりも、既存顧客を維持し続ける方がずっとコストは安いため、顧客が戻ってき続けるようにすることは、ビジネスの道理にかなっているのです。</w:t>
          </w:r>
        </w:p>
      </w:docPartBody>
    </w:docPart>
    <w:docPart>
      <w:docPartPr>
        <w:name w:val="BD3E62449D45401E8EB24E4A4816EB89"/>
        <w:category>
          <w:name w:val="General"/>
          <w:gallery w:val="placeholder"/>
        </w:category>
        <w:types>
          <w:type w:val="bbPlcHdr"/>
        </w:types>
        <w:behaviors>
          <w:behavior w:val="content"/>
        </w:behaviors>
        <w:guid w:val="{B5F34A78-12B7-4BA9-A348-8916375BDB5D}"/>
      </w:docPartPr>
      <w:docPartBody>
        <w:p w:rsidR="008357AF" w:rsidRDefault="00D76C5D" w:rsidP="00D76C5D">
          <w:pPr>
            <w:pStyle w:val="BD3E62449D45401E8EB24E4A4816EB893"/>
          </w:pPr>
          <w:r w:rsidRPr="00FC0521">
            <w:rPr>
              <w:rFonts w:ascii="Meiryo UI" w:hAnsi="Meiryo UI" w:hint="eastAsia"/>
              <w:lang w:val="ja-JP" w:bidi="ja-JP"/>
            </w:rPr>
            <w:t>電子メール ニュースレター - すばやく、簡単</w:t>
          </w:r>
        </w:p>
      </w:docPartBody>
    </w:docPart>
    <w:docPart>
      <w:docPartPr>
        <w:name w:val="89AEC3A9502B40289E686DF7008B1702"/>
        <w:category>
          <w:name w:val="General"/>
          <w:gallery w:val="placeholder"/>
        </w:category>
        <w:types>
          <w:type w:val="bbPlcHdr"/>
        </w:types>
        <w:behaviors>
          <w:behavior w:val="content"/>
        </w:behaviors>
        <w:guid w:val="{CE585BBC-5019-459E-9425-244C9794FEA9}"/>
      </w:docPartPr>
      <w:docPartBody>
        <w:p w:rsidR="008357AF" w:rsidRDefault="00D76C5D" w:rsidP="00D76C5D">
          <w:pPr>
            <w:pStyle w:val="89AEC3A9502B40289E686DF7008B17023"/>
          </w:pPr>
          <w:r w:rsidRPr="00FC0521">
            <w:rPr>
              <w:rFonts w:ascii="Meiryo UI" w:hAnsi="Meiryo UI" w:hint="eastAsia"/>
              <w:lang w:val="ja-JP" w:bidi="ja-JP"/>
            </w:rPr>
            <w:t>カスタマイズしたテンプレートを作成する</w:t>
          </w:r>
        </w:p>
      </w:docPartBody>
    </w:docPart>
    <w:docPart>
      <w:docPartPr>
        <w:name w:val="28B14056BC3745BCB1F7CDB58BBA0C5B"/>
        <w:category>
          <w:name w:val="General"/>
          <w:gallery w:val="placeholder"/>
        </w:category>
        <w:types>
          <w:type w:val="bbPlcHdr"/>
        </w:types>
        <w:behaviors>
          <w:behavior w:val="content"/>
        </w:behaviors>
        <w:guid w:val="{BB18131B-F06C-4337-A220-5D0333FF392F}"/>
      </w:docPartPr>
      <w:docPartBody>
        <w:p w:rsidR="008357AF" w:rsidRDefault="00D76C5D" w:rsidP="00D76C5D">
          <w:pPr>
            <w:pStyle w:val="28B14056BC3745BCB1F7CDB58BBA0C5B3"/>
          </w:pPr>
          <w:r w:rsidRPr="00FC0521">
            <w:rPr>
              <w:rFonts w:ascii="Meiryo UI" w:hAnsi="Meiryo UI" w:hint="eastAsia"/>
              <w:lang w:val="ja-JP" w:bidi="ja-JP"/>
            </w:rPr>
            <w:t>会社のロゴを追加し、ビジネスの目的に合った色に変更して、会社の住所、電話番号、および Web サイトのアドレスを入力します - つまりどの用途にも通用する、会社の基本的なテンプレートを作成します。</w:t>
          </w:r>
        </w:p>
      </w:docPartBody>
    </w:docPart>
    <w:docPart>
      <w:docPartPr>
        <w:name w:val="01B1FFBAA48F4804B94558B51847DFC5"/>
        <w:category>
          <w:name w:val="General"/>
          <w:gallery w:val="placeholder"/>
        </w:category>
        <w:types>
          <w:type w:val="bbPlcHdr"/>
        </w:types>
        <w:behaviors>
          <w:behavior w:val="content"/>
        </w:behaviors>
        <w:guid w:val="{0729B7EB-DA68-4F30-88E1-250F762F606F}"/>
      </w:docPartPr>
      <w:docPartBody>
        <w:p w:rsidR="00D76C5D" w:rsidRPr="00FC0521" w:rsidRDefault="00D76C5D" w:rsidP="001549CD">
          <w:pPr>
            <w:rPr>
              <w:rFonts w:ascii="Meiryo UI" w:eastAsia="Meiryo UI" w:hAnsi="Meiryo UI"/>
            </w:rPr>
          </w:pPr>
          <w:r w:rsidRPr="00FC0521">
            <w:rPr>
              <w:rFonts w:ascii="Meiryo UI" w:eastAsia="Meiryo UI" w:hAnsi="Meiryo UI" w:hint="eastAsia"/>
              <w:lang w:val="ja-JP" w:bidi="ja-JP"/>
            </w:rPr>
            <w:t>電子メール ニュースレターは、顧客とのコミュニケーションのための低コストで効果的な方法です。作業を減らし、獲得のために多くの努力を費やした顧客から、より多くのビジネスを簡単に生み出すことができます。郵送と印刷のコストも発生しないので、収益にも非常に効果的です。もう 1 つのメリットは、電子メールはほぼ即時に配信されるということです。特別サービスの利用期間に間に合うように郵便局が顧客にニュースレターを配達するかどうかを心配する必要はありません。</w:t>
          </w:r>
        </w:p>
        <w:p w:rsidR="00CD7B46" w:rsidRDefault="00D76C5D" w:rsidP="00D76C5D">
          <w:pPr>
            <w:pStyle w:val="01B1FFBAA48F4804B94558B51847DFC53"/>
          </w:pPr>
          <w:r w:rsidRPr="00FC0521">
            <w:rPr>
              <w:rFonts w:ascii="Meiryo UI" w:hAnsi="Meiryo UI" w:hint="eastAsia"/>
              <w:lang w:val="ja-JP" w:bidi="ja-JP"/>
            </w:rPr>
            <w:t>Microsoft Office Word では、電子メール ニュースレターを簡単に作成して、送信できます。顧客は定期的なコミュニケーションを高く評価し、既存顧客の中からより多くの ビジネス を生み出すことができるでしょう。</w:t>
          </w:r>
        </w:p>
      </w:docPartBody>
    </w:docPart>
    <w:docPart>
      <w:docPartPr>
        <w:name w:val="8C5284B613524CD0B63DF5B0EF66B2AE"/>
        <w:category>
          <w:name w:val="General"/>
          <w:gallery w:val="placeholder"/>
        </w:category>
        <w:types>
          <w:type w:val="bbPlcHdr"/>
        </w:types>
        <w:behaviors>
          <w:behavior w:val="content"/>
        </w:behaviors>
        <w:guid w:val="{05E13475-FB4E-4F5E-B460-E8A4B280C967}"/>
      </w:docPartPr>
      <w:docPartBody>
        <w:p w:rsidR="00CD7B46" w:rsidRDefault="00D76C5D" w:rsidP="00D76C5D">
          <w:pPr>
            <w:pStyle w:val="8C5284B613524CD0B63DF5B0EF66B2AE3"/>
          </w:pPr>
          <w:r w:rsidRPr="00FC0521">
            <w:rPr>
              <w:rStyle w:val="Heading3Char"/>
              <w:rFonts w:ascii="Meiryo UI" w:hAnsi="Meiryo UI" w:hint="eastAsia"/>
            </w:rPr>
            <w:t>フォント</w:t>
          </w:r>
        </w:p>
      </w:docPartBody>
    </w:docPart>
    <w:docPart>
      <w:docPartPr>
        <w:name w:val="4701AF923F7D44E3846379465B994AA8"/>
        <w:category>
          <w:name w:val="General"/>
          <w:gallery w:val="placeholder"/>
        </w:category>
        <w:types>
          <w:type w:val="bbPlcHdr"/>
        </w:types>
        <w:behaviors>
          <w:behavior w:val="content"/>
        </w:behaviors>
        <w:guid w:val="{71F30620-42CE-458C-9676-B00CA36A222F}"/>
      </w:docPartPr>
      <w:docPartBody>
        <w:p w:rsidR="00CD7B46" w:rsidRDefault="00D76C5D" w:rsidP="00D76C5D">
          <w:pPr>
            <w:pStyle w:val="4701AF923F7D44E3846379465B994AA82"/>
          </w:pPr>
          <w:r w:rsidRPr="00FC0521">
            <w:rPr>
              <w:rFonts w:ascii="Meiryo UI" w:hAnsi="Meiryo UI" w:hint="eastAsia"/>
            </w:rPr>
            <w:t>見出しと本文のテキストに使用するフォントの選択については、1 つのニュースレターに使うのは 2 つか 3 つまでのフォントにした方が良いでしょう。フォントが多すぎると混乱を招き、プロフェッショナルらしく見えなくなるためです。フォントの選択でも創造力を発揮しましょう。ニュースレターの見た目が煩雑にならないよう、さまざまなサイズ、色、太字、斜体を使用して多様性を加えます。すぐ利用できるように、テンプレートのスタイル パレットにこれらのユーザー設定のスタイルを追加できます。</w:t>
          </w:r>
        </w:p>
      </w:docPartBody>
    </w:docPart>
    <w:docPart>
      <w:docPartPr>
        <w:name w:val="DF5B0E8070DE43CFAB725C9837F697B8"/>
        <w:category>
          <w:name w:val="General"/>
          <w:gallery w:val="placeholder"/>
        </w:category>
        <w:types>
          <w:type w:val="bbPlcHdr"/>
        </w:types>
        <w:behaviors>
          <w:behavior w:val="content"/>
        </w:behaviors>
        <w:guid w:val="{5F93AFDF-D9E0-4126-8853-D933A25DE90E}"/>
      </w:docPartPr>
      <w:docPartBody>
        <w:p w:rsidR="00CD7B46" w:rsidRDefault="00D76C5D" w:rsidP="00D76C5D">
          <w:pPr>
            <w:pStyle w:val="DF5B0E8070DE43CFAB725C9837F697B82"/>
          </w:pPr>
          <w:r w:rsidRPr="00FC0521">
            <w:rPr>
              <w:rFonts w:ascii="Meiryo UI" w:hAnsi="Meiryo UI" w:hint="eastAsia"/>
            </w:rPr>
            <w:t>最後に、使用しないすべての機能を削除します。こうした一般的な変更が完了したら、結果を Word のテンプレートとして保存します。</w:t>
          </w:r>
        </w:p>
      </w:docPartBody>
    </w:docPart>
    <w:docPart>
      <w:docPartPr>
        <w:name w:val="F2C26A5930F24E9C9F0C0D6DF7B0ED9A"/>
        <w:category>
          <w:name w:val="General"/>
          <w:gallery w:val="placeholder"/>
        </w:category>
        <w:types>
          <w:type w:val="bbPlcHdr"/>
        </w:types>
        <w:behaviors>
          <w:behavior w:val="content"/>
        </w:behaviors>
        <w:guid w:val="{30185C3F-9757-4049-B17E-E0C950276381}"/>
      </w:docPartPr>
      <w:docPartBody>
        <w:p w:rsidR="00CD7B46" w:rsidRDefault="00D76C5D" w:rsidP="00D76C5D">
          <w:pPr>
            <w:pStyle w:val="F2C26A5930F24E9C9F0C0D6DF7B0ED9A2"/>
          </w:pPr>
          <w:r w:rsidRPr="00FC0521">
            <w:rPr>
              <w:rFonts w:ascii="Meiryo UI" w:hAnsi="Meiryo UI" w:hint="eastAsia"/>
            </w:rPr>
            <w:t>記事とグラフィックを追加します</w:t>
          </w:r>
        </w:p>
      </w:docPartBody>
    </w:docPart>
    <w:docPart>
      <w:docPartPr>
        <w:name w:val="1047341D47764F98B2125441ED803C3F"/>
        <w:category>
          <w:name w:val="General"/>
          <w:gallery w:val="placeholder"/>
        </w:category>
        <w:types>
          <w:type w:val="bbPlcHdr"/>
        </w:types>
        <w:behaviors>
          <w:behavior w:val="content"/>
        </w:behaviors>
        <w:guid w:val="{27E99503-38DD-485A-97D1-FA2F1643A0EE}"/>
      </w:docPartPr>
      <w:docPartBody>
        <w:p w:rsidR="00CD7B46" w:rsidRDefault="00D76C5D" w:rsidP="00D76C5D">
          <w:pPr>
            <w:pStyle w:val="1047341D47764F98B2125441ED803C3F2"/>
          </w:pPr>
          <w:r w:rsidRPr="00FC0521">
            <w:rPr>
              <w:rFonts w:ascii="Meiryo UI" w:hAnsi="Meiryo UI" w:hint="eastAsia"/>
            </w:rPr>
            <w:t>印刷物のニュースレターと、電子メール バージョンの大きな違いの 1 つは、掲載するテキストの量です。すべての読者が長いバージョンに興味をもつかどうかがわからない場合、情報の量は約 1,000 ワード以下にしましょう。</w:t>
          </w:r>
        </w:p>
      </w:docPartBody>
    </w:docPart>
    <w:docPart>
      <w:docPartPr>
        <w:name w:val="1FD8E69365CA49AAA5BBD03ED4263992"/>
        <w:category>
          <w:name w:val="General"/>
          <w:gallery w:val="placeholder"/>
        </w:category>
        <w:types>
          <w:type w:val="bbPlcHdr"/>
        </w:types>
        <w:behaviors>
          <w:behavior w:val="content"/>
        </w:behaviors>
        <w:guid w:val="{F76337B2-DB88-4E4B-96AE-0ADB742E3C61}"/>
      </w:docPartPr>
      <w:docPartBody>
        <w:p w:rsidR="00CD7B46" w:rsidRDefault="00D76C5D" w:rsidP="00D76C5D">
          <w:pPr>
            <w:pStyle w:val="1FD8E69365CA49AAA5BBD03ED42639922"/>
          </w:pPr>
          <w:r w:rsidRPr="00FC0521">
            <w:rPr>
              <w:rFonts w:ascii="Meiryo UI" w:hAnsi="Meiryo UI" w:hint="eastAsia"/>
            </w:rPr>
            <w:t>記事の内容</w:t>
          </w:r>
        </w:p>
      </w:docPartBody>
    </w:docPart>
    <w:docPart>
      <w:docPartPr>
        <w:name w:val="F31ADEA4BD7B4A2FBC7AC75BE48391E3"/>
        <w:category>
          <w:name w:val="General"/>
          <w:gallery w:val="placeholder"/>
        </w:category>
        <w:types>
          <w:type w:val="bbPlcHdr"/>
        </w:types>
        <w:behaviors>
          <w:behavior w:val="content"/>
        </w:behaviors>
        <w:guid w:val="{E8862BB7-D7D7-433B-861E-D658B68AB470}"/>
      </w:docPartPr>
      <w:docPartBody>
        <w:p w:rsidR="00CD7B46" w:rsidRDefault="00D76C5D" w:rsidP="00D76C5D">
          <w:pPr>
            <w:pStyle w:val="F31ADEA4BD7B4A2FBC7AC75BE48391E32"/>
          </w:pPr>
          <w:r w:rsidRPr="00FC0521">
            <w:rPr>
              <w:rFonts w:ascii="Meiryo UI" w:hAnsi="Meiryo UI" w:hint="eastAsia"/>
            </w:rPr>
            <w:t>記事の内容として考えられるのは、新しい社員の紹介、会社の最近の受賞、製品やサービスの特典や割引、新製品の発表、製品やサービスの最新の活用方法などの情報です。数名の顧客しか興味を持たないような項目は含めないでください。</w:t>
          </w:r>
        </w:p>
      </w:docPartBody>
    </w:docPart>
    <w:docPart>
      <w:docPartPr>
        <w:name w:val="E58D7B16865848828CAEF82120DAF1F3"/>
        <w:category>
          <w:name w:val="General"/>
          <w:gallery w:val="placeholder"/>
        </w:category>
        <w:types>
          <w:type w:val="bbPlcHdr"/>
        </w:types>
        <w:behaviors>
          <w:behavior w:val="content"/>
        </w:behaviors>
        <w:guid w:val="{E3F6E26A-500C-432F-B983-F1C97CDB1455}"/>
      </w:docPartPr>
      <w:docPartBody>
        <w:p w:rsidR="00CD7B46" w:rsidRDefault="00D76C5D" w:rsidP="00D76C5D">
          <w:pPr>
            <w:pStyle w:val="E58D7B16865848828CAEF82120DAF1F32"/>
          </w:pPr>
          <w:r w:rsidRPr="00FC0521">
            <w:rPr>
              <w:rFonts w:ascii="Meiryo UI" w:hAnsi="Meiryo UI" w:hint="eastAsia"/>
            </w:rPr>
            <w:t>連絡先情報</w:t>
          </w:r>
        </w:p>
      </w:docPartBody>
    </w:docPart>
    <w:docPart>
      <w:docPartPr>
        <w:name w:val="F8DF7637118A4AA1AC17909CDCAEFB76"/>
        <w:category>
          <w:name w:val="General"/>
          <w:gallery w:val="placeholder"/>
        </w:category>
        <w:types>
          <w:type w:val="bbPlcHdr"/>
        </w:types>
        <w:behaviors>
          <w:behavior w:val="content"/>
        </w:behaviors>
        <w:guid w:val="{E4B7776B-8465-40F0-A2F8-D347D6D33614}"/>
      </w:docPartPr>
      <w:docPartBody>
        <w:p w:rsidR="00CD7B46" w:rsidRDefault="00D76C5D" w:rsidP="00D76C5D">
          <w:pPr>
            <w:pStyle w:val="F8DF7637118A4AA1AC17909CDCAEFB762"/>
          </w:pPr>
          <w:r w:rsidRPr="00FC0521">
            <w:rPr>
              <w:rFonts w:ascii="Meiryo UI" w:hAnsi="Meiryo UI" w:hint="eastAsia"/>
            </w:rPr>
            <w:t>複数の場所に連絡先情報を記載するようにします。マスター テンプレートの一部である必要があるほか、該当するすべての記事に「詳しくは...」という問い合わせ先を含めてください。</w:t>
          </w:r>
        </w:p>
      </w:docPartBody>
    </w:docPart>
    <w:docPart>
      <w:docPartPr>
        <w:name w:val="BA35A4197A1C496E94543BA7A6DC0F01"/>
        <w:category>
          <w:name w:val="General"/>
          <w:gallery w:val="placeholder"/>
        </w:category>
        <w:types>
          <w:type w:val="bbPlcHdr"/>
        </w:types>
        <w:behaviors>
          <w:behavior w:val="content"/>
        </w:behaviors>
        <w:guid w:val="{3805F01F-2FE0-445C-9B27-4CB4F500625F}"/>
      </w:docPartPr>
      <w:docPartBody>
        <w:p w:rsidR="00CD7B46" w:rsidRDefault="00D76C5D" w:rsidP="00D76C5D">
          <w:pPr>
            <w:pStyle w:val="BA35A4197A1C496E94543BA7A6DC0F012"/>
          </w:pPr>
          <w:r w:rsidRPr="00FC0521">
            <w:rPr>
              <w:rFonts w:ascii="Meiryo UI" w:hAnsi="Meiryo UI" w:hint="eastAsia"/>
            </w:rPr>
            <w:t>文章校正を行う</w:t>
          </w:r>
        </w:p>
      </w:docPartBody>
    </w:docPart>
    <w:docPart>
      <w:docPartPr>
        <w:name w:val="6D5B478EAEEC47359DB8A3C96CCABF05"/>
        <w:category>
          <w:name w:val="General"/>
          <w:gallery w:val="placeholder"/>
        </w:category>
        <w:types>
          <w:type w:val="bbPlcHdr"/>
        </w:types>
        <w:behaviors>
          <w:behavior w:val="content"/>
        </w:behaviors>
        <w:guid w:val="{2A0B0D66-D268-4068-9F12-B68A02F0D5A7}"/>
      </w:docPartPr>
      <w:docPartBody>
        <w:p w:rsidR="00CD7B46" w:rsidRDefault="00D76C5D" w:rsidP="00D76C5D">
          <w:pPr>
            <w:pStyle w:val="6D5B478EAEEC47359DB8A3C96CCABF052"/>
          </w:pPr>
          <w:r w:rsidRPr="00FC0521">
            <w:rPr>
              <w:rFonts w:ascii="Meiryo UI" w:hAnsi="Meiryo UI" w:hint="eastAsia"/>
            </w:rPr>
            <w:t>ニュースレターの作成が完了したら、最も重要なステップの 1 つ、文章校正を行います。素材を幾通りか吟味し、毎回違う物を探します。</w:t>
          </w:r>
        </w:p>
      </w:docPartBody>
    </w:docPart>
    <w:docPart>
      <w:docPartPr>
        <w:name w:val="28F4B27D1FFB413BA4ED16248A7D2C3A"/>
        <w:category>
          <w:name w:val="General"/>
          <w:gallery w:val="placeholder"/>
        </w:category>
        <w:types>
          <w:type w:val="bbPlcHdr"/>
        </w:types>
        <w:behaviors>
          <w:behavior w:val="content"/>
        </w:behaviors>
        <w:guid w:val="{EF5DEB1C-84F6-40AA-BB27-126847F3E1ED}"/>
      </w:docPartPr>
      <w:docPartBody>
        <w:p w:rsidR="001C5908" w:rsidRDefault="00D76C5D" w:rsidP="00D76C5D">
          <w:pPr>
            <w:pStyle w:val="28F4B27D1FFB413BA4ED16248A7D2C3A3"/>
          </w:pPr>
          <w:r w:rsidRPr="00FC0521">
            <w:rPr>
              <w:rStyle w:val="TitleChar"/>
              <w:rFonts w:ascii="Meiryo UI" w:hAnsi="Meiryo UI" w:hint="eastAsia"/>
              <w:lang w:val="ja-JP" w:bidi="ja-JP"/>
            </w:rPr>
            <w:t>電子メール ニュースレター</w:t>
          </w:r>
        </w:p>
      </w:docPartBody>
    </w:docPart>
    <w:docPart>
      <w:docPartPr>
        <w:name w:val="C865881532CC4AC69E4700DDE5CB17E2"/>
        <w:category>
          <w:name w:val="General"/>
          <w:gallery w:val="placeholder"/>
        </w:category>
        <w:types>
          <w:type w:val="bbPlcHdr"/>
        </w:types>
        <w:behaviors>
          <w:behavior w:val="content"/>
        </w:behaviors>
        <w:guid w:val="{1F33A8CE-F144-4EA1-9600-D52BC42E71AF}"/>
      </w:docPartPr>
      <w:docPartBody>
        <w:p w:rsidR="001C5908" w:rsidRDefault="00D76C5D" w:rsidP="00D76C5D">
          <w:pPr>
            <w:pStyle w:val="C865881532CC4AC69E4700DDE5CB17E23"/>
          </w:pPr>
          <w:r w:rsidRPr="00FC0521">
            <w:rPr>
              <w:rFonts w:ascii="Meiryo UI" w:hAnsi="Meiryo UI" w:hint="eastAsia"/>
              <w:lang w:val="ja-JP" w:bidi="ja-JP"/>
            </w:rPr>
            <w:t>MMMM YYYY | ボリューム 1、番号 1</w:t>
          </w:r>
        </w:p>
      </w:docPartBody>
    </w:docPart>
    <w:docPart>
      <w:docPartPr>
        <w:name w:val="143B19565D644B00941EE27D866199EB"/>
        <w:category>
          <w:name w:val="General"/>
          <w:gallery w:val="placeholder"/>
        </w:category>
        <w:types>
          <w:type w:val="bbPlcHdr"/>
        </w:types>
        <w:behaviors>
          <w:behavior w:val="content"/>
        </w:behaviors>
        <w:guid w:val="{7F80340F-2A83-4EC7-9776-5D1AB1FC5F1C}"/>
      </w:docPartPr>
      <w:docPartBody>
        <w:p w:rsidR="001C5908" w:rsidRDefault="00D76C5D" w:rsidP="00D76C5D">
          <w:pPr>
            <w:pStyle w:val="143B19565D644B00941EE27D866199EB3"/>
          </w:pPr>
          <w:r w:rsidRPr="00FC0521">
            <w:rPr>
              <w:rFonts w:ascii="Meiryo UI" w:hAnsi="Meiryo UI" w:hint="eastAsia"/>
              <w:lang w:val="ja-JP" w:bidi="ja-JP"/>
            </w:rPr>
            <w:t>定期的に連絡を取ることで、顧客はあなたが顧客とそのビジネスにどれだけの価値を置いているかを理解します。製品やサービスをより効果的に使うヒントやイベントのお知らせ、新製品やサービス拡大に関する情報、既存商品の特別割引など、有益な情報を提供することで、あなたが顧客を大切に思っていることを示しましょう。</w:t>
          </w:r>
        </w:p>
      </w:docPartBody>
    </w:docPart>
    <w:docPart>
      <w:docPartPr>
        <w:name w:val="4C003D90523847F79E378E763081BFBB"/>
        <w:category>
          <w:name w:val="General"/>
          <w:gallery w:val="placeholder"/>
        </w:category>
        <w:types>
          <w:type w:val="bbPlcHdr"/>
        </w:types>
        <w:behaviors>
          <w:behavior w:val="content"/>
        </w:behaviors>
        <w:guid w:val="{C69E6A56-2CDD-4C73-BC95-731B5A5E5B9F}"/>
      </w:docPartPr>
      <w:docPartBody>
        <w:p w:rsidR="00D76C5D" w:rsidRPr="00FC0521" w:rsidRDefault="00D76C5D" w:rsidP="008D79D4">
          <w:pPr>
            <w:pStyle w:val="a"/>
            <w:spacing w:line="360" w:lineRule="auto"/>
            <w:rPr>
              <w:rFonts w:ascii="Meiryo UI" w:hAnsi="Meiryo UI"/>
            </w:rPr>
          </w:pPr>
          <w:r w:rsidRPr="00FC0521">
            <w:rPr>
              <w:rFonts w:ascii="Meiryo UI" w:hAnsi="Meiryo UI" w:hint="eastAsia"/>
            </w:rPr>
            <w:t>会社住所</w:t>
          </w:r>
        </w:p>
        <w:p w:rsidR="00D76C5D" w:rsidRPr="00FC0521" w:rsidRDefault="00D76C5D" w:rsidP="008D79D4">
          <w:pPr>
            <w:pStyle w:val="a"/>
            <w:spacing w:line="360" w:lineRule="auto"/>
            <w:rPr>
              <w:rFonts w:ascii="Meiryo UI" w:hAnsi="Meiryo UI"/>
            </w:rPr>
          </w:pPr>
          <w:r w:rsidRPr="00FC0521">
            <w:rPr>
              <w:rFonts w:ascii="Meiryo UI" w:hAnsi="Meiryo UI" w:hint="eastAsia"/>
            </w:rPr>
            <w:t>電話番号</w:t>
          </w:r>
        </w:p>
        <w:p w:rsidR="00D76C5D" w:rsidRPr="00FC0521" w:rsidRDefault="00D76C5D" w:rsidP="008D79D4">
          <w:pPr>
            <w:pStyle w:val="a"/>
            <w:spacing w:line="360" w:lineRule="auto"/>
            <w:rPr>
              <w:rFonts w:ascii="Meiryo UI" w:hAnsi="Meiryo UI"/>
            </w:rPr>
          </w:pPr>
          <w:r w:rsidRPr="00FC0521">
            <w:rPr>
              <w:rFonts w:ascii="Meiryo UI" w:hAnsi="Meiryo UI" w:hint="eastAsia"/>
            </w:rPr>
            <w:t>FAX</w:t>
          </w:r>
        </w:p>
        <w:p w:rsidR="001C5908" w:rsidRDefault="00D76C5D" w:rsidP="00D76C5D">
          <w:pPr>
            <w:pStyle w:val="4C003D90523847F79E378E763081BFBB1"/>
          </w:pPr>
          <w:r w:rsidRPr="00FC0521">
            <w:rPr>
              <w:rFonts w:ascii="Meiryo UI" w:hAnsi="Meiryo UI" w:hint="eastAsia"/>
            </w:rPr>
            <w:t>メール アドレス​​</w:t>
          </w:r>
        </w:p>
      </w:docPartBody>
    </w:docPart>
    <w:docPart>
      <w:docPartPr>
        <w:name w:val="D49731256FE6482AB581333F8A35D145"/>
        <w:category>
          <w:name w:val="General"/>
          <w:gallery w:val="placeholder"/>
        </w:category>
        <w:types>
          <w:type w:val="bbPlcHdr"/>
        </w:types>
        <w:behaviors>
          <w:behavior w:val="content"/>
        </w:behaviors>
        <w:guid w:val="{EB0EA9D2-E9F1-4ACF-BF45-268E6220A6A5}"/>
      </w:docPartPr>
      <w:docPartBody>
        <w:p w:rsidR="001C5908" w:rsidRDefault="00D76C5D" w:rsidP="00D76C5D">
          <w:pPr>
            <w:pStyle w:val="D49731256FE6482AB581333F8A35D1453"/>
          </w:pPr>
          <w:r w:rsidRPr="00FC0521">
            <w:rPr>
              <w:rFonts w:ascii="Meiryo UI" w:hAnsi="Meiryo UI" w:hint="eastAsia"/>
            </w:rPr>
            <w:t>グラフィックの追加</w:t>
          </w:r>
          <w:r w:rsidRPr="00FC0521">
            <w:rPr>
              <w:rStyle w:val="PlaceholderText"/>
              <w:rFonts w:ascii="Meiryo UI" w:hAnsi="Meiryo UI" w:hint="eastAsia"/>
            </w:rPr>
            <w:t xml:space="preserve"> </w:t>
          </w:r>
        </w:p>
      </w:docPartBody>
    </w:docPart>
    <w:docPart>
      <w:docPartPr>
        <w:name w:val="FE18C213A84648F0BFE35B4E1928EB98"/>
        <w:category>
          <w:name w:val="General"/>
          <w:gallery w:val="placeholder"/>
        </w:category>
        <w:types>
          <w:type w:val="bbPlcHdr"/>
        </w:types>
        <w:behaviors>
          <w:behavior w:val="content"/>
        </w:behaviors>
        <w:guid w:val="{7E7754EA-89B3-40E6-B98C-F3D5CFF50663}"/>
      </w:docPartPr>
      <w:docPartBody>
        <w:p w:rsidR="001C5908" w:rsidRDefault="00D76C5D" w:rsidP="00D76C5D">
          <w:pPr>
            <w:pStyle w:val="FE18C213A84648F0BFE35B4E1928EB981"/>
          </w:pPr>
          <w:r w:rsidRPr="00FC0521">
            <w:rPr>
              <w:rFonts w:ascii="Meiryo UI" w:hAnsi="Meiryo UI" w:hint="eastAsia"/>
            </w:rPr>
            <w:t>テキストを分割し、視覚的な効果を作るためにキャプション付きのグラフィックや画像を追加します。ただし、必ず隣接するテキストに関連のあるものを追加するようにします。</w:t>
          </w:r>
        </w:p>
      </w:docPartBody>
    </w:docPart>
    <w:docPart>
      <w:docPartPr>
        <w:name w:val="F6D95E6BC8F847FB97D9430F2809B2AF"/>
        <w:category>
          <w:name w:val="General"/>
          <w:gallery w:val="placeholder"/>
        </w:category>
        <w:types>
          <w:type w:val="bbPlcHdr"/>
        </w:types>
        <w:behaviors>
          <w:behavior w:val="content"/>
        </w:behaviors>
        <w:guid w:val="{50278A52-7E3B-4F20-8DD5-653E81118820}"/>
      </w:docPartPr>
      <w:docPartBody>
        <w:p w:rsidR="001C5908" w:rsidRDefault="00D76C5D" w:rsidP="00D76C5D">
          <w:pPr>
            <w:pStyle w:val="F6D95E6BC8F847FB97D9430F2809B2AF3"/>
          </w:pPr>
          <w:r w:rsidRPr="00FC0521">
            <w:rPr>
              <w:rFonts w:ascii="Meiryo UI" w:hAnsi="Meiryo UI" w:hint="eastAsia"/>
              <w:lang w:val="ja-JP" w:bidi="ja-JP"/>
            </w:rPr>
            <w:t>「獲得するために多くのエネルギーを注いだ顧客を、決して失わないように。」</w:t>
          </w:r>
        </w:p>
      </w:docPartBody>
    </w:docPart>
    <w:docPart>
      <w:docPartPr>
        <w:name w:val="1FB6ED14F834458792F737A21ACA7C2A"/>
        <w:category>
          <w:name w:val="General"/>
          <w:gallery w:val="placeholder"/>
        </w:category>
        <w:types>
          <w:type w:val="bbPlcHdr"/>
        </w:types>
        <w:behaviors>
          <w:behavior w:val="content"/>
        </w:behaviors>
        <w:guid w:val="{ADF86D5E-66E9-4A56-B459-CF77D01EF39E}"/>
      </w:docPartPr>
      <w:docPartBody>
        <w:p w:rsidR="001C5908" w:rsidRDefault="00D76C5D" w:rsidP="00D76C5D">
          <w:pPr>
            <w:pStyle w:val="1FB6ED14F834458792F737A21ACA7C2A3"/>
          </w:pPr>
          <w:r w:rsidRPr="00FC0521">
            <w:rPr>
              <w:rFonts w:ascii="Meiryo UI" w:hAnsi="Meiryo UI" w:hint="eastAsia"/>
              <w:color w:val="FFFFFF" w:themeColor="background1"/>
              <w:sz w:val="32"/>
              <w:lang w:val="ja-JP" w:bidi="ja-JP"/>
            </w:rPr>
            <w:t>新しい段落、文字、またはリスト スタイルの基礎として既に書式設定されたテキストを使用するための簡単な方法を示します。</w:t>
          </w:r>
        </w:p>
      </w:docPartBody>
    </w:docPart>
    <w:docPart>
      <w:docPartPr>
        <w:name w:val="065F16B8341847E5B8159EF5B1F0BE2B"/>
        <w:category>
          <w:name w:val="General"/>
          <w:gallery w:val="placeholder"/>
        </w:category>
        <w:types>
          <w:type w:val="bbPlcHdr"/>
        </w:types>
        <w:behaviors>
          <w:behavior w:val="content"/>
        </w:behaviors>
        <w:guid w:val="{F38791FC-A705-4613-A5DA-6D16E688C492}"/>
      </w:docPartPr>
      <w:docPartBody>
        <w:p w:rsidR="00D76C5D" w:rsidRPr="00FC0521" w:rsidRDefault="00D76C5D" w:rsidP="008D79D4">
          <w:pPr>
            <w:pStyle w:val="ListNumber"/>
            <w:rPr>
              <w:rFonts w:ascii="Meiryo UI" w:hAnsi="Meiryo UI"/>
            </w:rPr>
          </w:pPr>
          <w:r w:rsidRPr="00FC0521">
            <w:rPr>
              <w:rFonts w:ascii="Meiryo UI" w:hAnsi="Meiryo UI" w:hint="eastAsia"/>
              <w:lang w:val="ja-JP" w:bidi="ja-JP"/>
            </w:rPr>
            <w:t>大見出しを使用します。</w:t>
          </w:r>
        </w:p>
        <w:p w:rsidR="00D76C5D" w:rsidRPr="00FC0521" w:rsidRDefault="00D76C5D" w:rsidP="008D79D4">
          <w:pPr>
            <w:pStyle w:val="ListNumber"/>
            <w:rPr>
              <w:rFonts w:ascii="Meiryo UI" w:hAnsi="Meiryo UI"/>
            </w:rPr>
          </w:pPr>
          <w:r w:rsidRPr="00FC0521">
            <w:rPr>
              <w:rFonts w:ascii="Meiryo UI" w:hAnsi="Meiryo UI" w:hint="eastAsia"/>
              <w:lang w:val="ja-JP" w:bidi="ja-JP"/>
            </w:rPr>
            <w:t>記事は短く、的を射たものにします。</w:t>
          </w:r>
        </w:p>
        <w:p w:rsidR="001C5908" w:rsidRDefault="00D76C5D" w:rsidP="00D76C5D">
          <w:pPr>
            <w:pStyle w:val="065F16B8341847E5B8159EF5B1F0BE2B2"/>
          </w:pPr>
          <w:r w:rsidRPr="00FC0521">
            <w:rPr>
              <w:rFonts w:ascii="Meiryo UI" w:hAnsi="Meiryo UI" w:hint="eastAsia"/>
              <w:lang w:val="ja-JP" w:bidi="ja-JP"/>
            </w:rPr>
            <w:t>情報はすべて、顧客にとって価値のあるものにします。</w:t>
          </w:r>
        </w:p>
      </w:docPartBody>
    </w:docPart>
    <w:docPart>
      <w:docPartPr>
        <w:name w:val="C0C5B6FB1B844666BD83B0C56D099FCD"/>
        <w:category>
          <w:name w:val="General"/>
          <w:gallery w:val="placeholder"/>
        </w:category>
        <w:types>
          <w:type w:val="bbPlcHdr"/>
        </w:types>
        <w:behaviors>
          <w:behavior w:val="content"/>
        </w:behaviors>
        <w:guid w:val="{51919410-15AF-45EE-A5C2-F5AA5FC29214}"/>
      </w:docPartPr>
      <w:docPartBody>
        <w:p w:rsidR="00D76C5D" w:rsidRPr="00FC0521" w:rsidRDefault="00D76C5D" w:rsidP="00E57079">
          <w:pPr>
            <w:pStyle w:val="ListContinue"/>
            <w:rPr>
              <w:rFonts w:ascii="Meiryo UI" w:hAnsi="Meiryo UI"/>
            </w:rPr>
          </w:pPr>
          <w:r w:rsidRPr="00FC0521">
            <w:rPr>
              <w:rFonts w:ascii="Meiryo UI" w:hAnsi="Meiryo UI" w:hint="eastAsia"/>
              <w:lang w:val="ja-JP" w:bidi="ja-JP"/>
            </w:rPr>
            <w:t>テキストを選択します。[ホーム] リボンのスタイル ギャラリーを展開し、[スタイルの作成] を選択します。</w:t>
          </w:r>
        </w:p>
        <w:p w:rsidR="001C5908" w:rsidRDefault="00D76C5D" w:rsidP="00D76C5D">
          <w:pPr>
            <w:pStyle w:val="C0C5B6FB1B844666BD83B0C56D099FCD3"/>
          </w:pPr>
          <w:r w:rsidRPr="00FC0521">
            <w:rPr>
              <w:rFonts w:ascii="Meiryo UI" w:hAnsi="Meiryo UI" w:hint="eastAsia"/>
              <w:lang w:val="ja-JP" w:bidi="ja-JP"/>
            </w:rPr>
            <w:t>新しいスタイルの名前を入力し、[OK] をクリックします。</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altName w:val="Calibri"/>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eiryo UI">
    <w:altName w:val="Meiryo UI"/>
    <w:charset w:val="80"/>
    <w:family w:val="swiss"/>
    <w:pitch w:val="variable"/>
    <w:sig w:usb0="E00002FF" w:usb1="6AC7FFFF" w:usb2="08000012" w:usb3="00000000" w:csb0="0002009F" w:csb1="00000000"/>
  </w:font>
  <w:font w:name="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3220"/>
    <w:multiLevelType w:val="multilevel"/>
    <w:tmpl w:val="7C925EBC"/>
    <w:lvl w:ilvl="0">
      <w:start w:val="1"/>
      <w:numFmt w:val="decimal"/>
      <w:pStyle w:val="065F16B8341847E5B8159EF5B1F0BE2B"/>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7EF04E0"/>
    <w:multiLevelType w:val="multilevel"/>
    <w:tmpl w:val="930471AA"/>
    <w:numStyleLink w:val="1"/>
  </w:abstractNum>
  <w:abstractNum w:abstractNumId="2" w15:restartNumberingAfterBreak="0">
    <w:nsid w:val="26D02F0A"/>
    <w:multiLevelType w:val="multilevel"/>
    <w:tmpl w:val="930471AA"/>
    <w:styleLink w:val="1"/>
    <w:lvl w:ilvl="0">
      <w:start w:val="1"/>
      <w:numFmt w:val="decimal"/>
      <w:pStyle w:val="ListNumber"/>
      <w:lvlText w:val="%1."/>
      <w:lvlJc w:val="left"/>
      <w:pPr>
        <w:tabs>
          <w:tab w:val="num" w:pos="432"/>
        </w:tabs>
        <w:ind w:left="432" w:hanging="432"/>
      </w:pPr>
      <w:rPr>
        <w:rFonts w:ascii="Franklin Gothic Heavy" w:hAnsi="Franklin Gothic Heavy" w:hint="default"/>
        <w:color w:val="44546A"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8103566"/>
    <w:multiLevelType w:val="multilevel"/>
    <w:tmpl w:val="1026BD8C"/>
    <w:numStyleLink w:val="2"/>
  </w:abstractNum>
  <w:abstractNum w:abstractNumId="4" w15:restartNumberingAfterBreak="0">
    <w:nsid w:val="2CBD03E4"/>
    <w:multiLevelType w:val="multilevel"/>
    <w:tmpl w:val="1026BD8C"/>
    <w:styleLink w:val="2"/>
    <w:lvl w:ilvl="0">
      <w:start w:val="1"/>
      <w:numFmt w:val="decimal"/>
      <w:pStyle w:val="ListContinue"/>
      <w:lvlText w:val="%1."/>
      <w:lvlJc w:val="left"/>
      <w:pPr>
        <w:ind w:left="360" w:hanging="360"/>
      </w:pPr>
      <w:rPr>
        <w:rFonts w:ascii="Franklin Gothic Heavy" w:hAnsi="Franklin Gothic Heavy" w:hint="default"/>
        <w:color w:val="44546A"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3"/>
  </w:num>
  <w:num w:numId="3">
    <w:abstractNumId w:val="2"/>
  </w:num>
  <w:num w:numId="4">
    <w:abstractNumId w:val="1"/>
  </w:num>
  <w:num w:numId="5">
    <w:abstractNumId w:val="5"/>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409"/>
    <w:rsid w:val="000F26E9"/>
    <w:rsid w:val="001C5908"/>
    <w:rsid w:val="001D5F6C"/>
    <w:rsid w:val="001F0BF3"/>
    <w:rsid w:val="0023761E"/>
    <w:rsid w:val="005C7B8E"/>
    <w:rsid w:val="00676254"/>
    <w:rsid w:val="007B705B"/>
    <w:rsid w:val="0082103C"/>
    <w:rsid w:val="008357AF"/>
    <w:rsid w:val="00874203"/>
    <w:rsid w:val="0088083B"/>
    <w:rsid w:val="0095654F"/>
    <w:rsid w:val="009F5324"/>
    <w:rsid w:val="00B46704"/>
    <w:rsid w:val="00CD7B46"/>
    <w:rsid w:val="00D76C5D"/>
    <w:rsid w:val="00E01409"/>
    <w:rsid w:val="00E622E2"/>
    <w:rsid w:val="00FE0C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6"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D76C5D"/>
    <w:pPr>
      <w:keepNext/>
      <w:keepLines/>
      <w:spacing w:after="0" w:line="192" w:lineRule="auto"/>
      <w:outlineLvl w:val="2"/>
    </w:pPr>
    <w:rPr>
      <w:rFonts w:eastAsia="Meiryo UI" w:cstheme="majorBidi"/>
      <w:b/>
      <w:color w:val="44546A" w:themeColor="text2"/>
      <w:sz w:val="3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Continue">
    <w:name w:val="List Continue"/>
    <w:basedOn w:val="Normal"/>
    <w:uiPriority w:val="16"/>
    <w:qFormat/>
    <w:rsid w:val="00D76C5D"/>
    <w:pPr>
      <w:numPr>
        <w:numId w:val="2"/>
      </w:numPr>
      <w:spacing w:after="240" w:line="192" w:lineRule="auto"/>
    </w:pPr>
    <w:rPr>
      <w:rFonts w:eastAsia="Meiryo UI"/>
      <w:sz w:val="20"/>
    </w:rPr>
  </w:style>
  <w:style w:type="numbering" w:customStyle="1" w:styleId="NumberedList2">
    <w:name w:val="NumberedList2"/>
    <w:uiPriority w:val="99"/>
    <w:rsid w:val="0023761E"/>
  </w:style>
  <w:style w:type="paragraph" w:styleId="ListContinue2">
    <w:name w:val="List Continue 2"/>
    <w:basedOn w:val="Normal"/>
    <w:uiPriority w:val="99"/>
    <w:semiHidden/>
    <w:unhideWhenUsed/>
    <w:rsid w:val="00D76C5D"/>
    <w:pPr>
      <w:numPr>
        <w:ilvl w:val="1"/>
        <w:numId w:val="2"/>
      </w:numPr>
      <w:spacing w:after="120" w:line="192" w:lineRule="auto"/>
      <w:contextualSpacing/>
    </w:pPr>
    <w:rPr>
      <w:rFonts w:eastAsia="Meiryo UI"/>
      <w:sz w:val="20"/>
    </w:rPr>
  </w:style>
  <w:style w:type="paragraph" w:styleId="ListContinue3">
    <w:name w:val="List Continue 3"/>
    <w:basedOn w:val="Normal"/>
    <w:uiPriority w:val="99"/>
    <w:semiHidden/>
    <w:unhideWhenUsed/>
    <w:rsid w:val="00D76C5D"/>
    <w:pPr>
      <w:numPr>
        <w:ilvl w:val="2"/>
        <w:numId w:val="2"/>
      </w:numPr>
      <w:spacing w:after="120" w:line="192" w:lineRule="auto"/>
      <w:contextualSpacing/>
    </w:pPr>
    <w:rPr>
      <w:rFonts w:eastAsia="Meiryo UI"/>
      <w:sz w:val="20"/>
    </w:rPr>
  </w:style>
  <w:style w:type="paragraph" w:styleId="ListNumber">
    <w:name w:val="List Number"/>
    <w:basedOn w:val="Normal"/>
    <w:uiPriority w:val="14"/>
    <w:qFormat/>
    <w:rsid w:val="00D76C5D"/>
    <w:pPr>
      <w:numPr>
        <w:numId w:val="4"/>
      </w:numPr>
      <w:spacing w:after="240" w:line="192" w:lineRule="auto"/>
    </w:pPr>
    <w:rPr>
      <w:rFonts w:eastAsia="Meiryo UI"/>
      <w:sz w:val="28"/>
    </w:rPr>
  </w:style>
  <w:style w:type="numbering" w:customStyle="1" w:styleId="NumberedList1">
    <w:name w:val="NumberedList1"/>
    <w:uiPriority w:val="99"/>
    <w:rsid w:val="0023761E"/>
  </w:style>
  <w:style w:type="paragraph" w:styleId="ListNumber2">
    <w:name w:val="List Number 2"/>
    <w:basedOn w:val="Normal"/>
    <w:uiPriority w:val="99"/>
    <w:semiHidden/>
    <w:unhideWhenUsed/>
    <w:rsid w:val="00D76C5D"/>
    <w:pPr>
      <w:numPr>
        <w:ilvl w:val="1"/>
        <w:numId w:val="4"/>
      </w:numPr>
      <w:spacing w:after="0" w:line="192" w:lineRule="auto"/>
      <w:contextualSpacing/>
    </w:pPr>
    <w:rPr>
      <w:rFonts w:eastAsia="Meiryo UI"/>
      <w:sz w:val="20"/>
    </w:rPr>
  </w:style>
  <w:style w:type="paragraph" w:styleId="ListNumber3">
    <w:name w:val="List Number 3"/>
    <w:basedOn w:val="Normal"/>
    <w:uiPriority w:val="99"/>
    <w:semiHidden/>
    <w:unhideWhenUsed/>
    <w:rsid w:val="00D76C5D"/>
    <w:pPr>
      <w:numPr>
        <w:ilvl w:val="2"/>
        <w:numId w:val="4"/>
      </w:numPr>
      <w:spacing w:after="0" w:line="192" w:lineRule="auto"/>
      <w:contextualSpacing/>
    </w:pPr>
    <w:rPr>
      <w:rFonts w:eastAsia="Meiryo UI"/>
      <w:sz w:val="20"/>
    </w:rPr>
  </w:style>
  <w:style w:type="character" w:styleId="PlaceholderText">
    <w:name w:val="Placeholder Text"/>
    <w:basedOn w:val="DefaultParagraphFont"/>
    <w:uiPriority w:val="99"/>
    <w:semiHidden/>
    <w:rsid w:val="00D76C5D"/>
    <w:rPr>
      <w:color w:val="808080"/>
    </w:rPr>
  </w:style>
  <w:style w:type="paragraph" w:customStyle="1" w:styleId="Contacts">
    <w:name w:val="Contacts"/>
    <w:basedOn w:val="Normal"/>
    <w:next w:val="Normal"/>
    <w:link w:val="ContactsChar"/>
    <w:uiPriority w:val="18"/>
    <w:qFormat/>
    <w:rsid w:val="0023761E"/>
    <w:pPr>
      <w:spacing w:after="0"/>
    </w:pPr>
    <w:rPr>
      <w:rFonts w:eastAsiaTheme="minorHAnsi"/>
    </w:rPr>
  </w:style>
  <w:style w:type="character" w:customStyle="1" w:styleId="ContactsChar">
    <w:name w:val="Contacts Char"/>
    <w:basedOn w:val="DefaultParagraphFont"/>
    <w:link w:val="Contacts"/>
    <w:uiPriority w:val="18"/>
    <w:rsid w:val="0023761E"/>
    <w:rPr>
      <w:rFonts w:eastAsiaTheme="minorHAnsi"/>
    </w:rPr>
  </w:style>
  <w:style w:type="paragraph" w:customStyle="1" w:styleId="1248FAA1B08C413D8E54BFD8C0F93962">
    <w:name w:val="1248FAA1B08C413D8E54BFD8C0F93962"/>
    <w:rsid w:val="001F0BF3"/>
    <w:rPr>
      <w:lang w:val="en-IN" w:eastAsia="en-IN"/>
    </w:rPr>
  </w:style>
  <w:style w:type="paragraph" w:customStyle="1" w:styleId="13F3253EFD8C494AB18FCA1F8B7C84DC">
    <w:name w:val="13F3253EFD8C494AB18FCA1F8B7C84DC"/>
    <w:rsid w:val="001F0BF3"/>
    <w:rPr>
      <w:lang w:val="en-IN" w:eastAsia="en-IN"/>
    </w:rPr>
  </w:style>
  <w:style w:type="paragraph" w:customStyle="1" w:styleId="BD3E62449D45401E8EB24E4A4816EB89">
    <w:name w:val="BD3E62449D45401E8EB24E4A4816EB89"/>
    <w:rsid w:val="001F0BF3"/>
    <w:rPr>
      <w:lang w:val="en-IN" w:eastAsia="en-IN"/>
    </w:rPr>
  </w:style>
  <w:style w:type="paragraph" w:customStyle="1" w:styleId="89AEC3A9502B40289E686DF7008B1702">
    <w:name w:val="89AEC3A9502B40289E686DF7008B1702"/>
    <w:rsid w:val="001F0BF3"/>
    <w:rPr>
      <w:lang w:val="en-IN" w:eastAsia="en-IN"/>
    </w:rPr>
  </w:style>
  <w:style w:type="paragraph" w:customStyle="1" w:styleId="28B14056BC3745BCB1F7CDB58BBA0C5B">
    <w:name w:val="28B14056BC3745BCB1F7CDB58BBA0C5B"/>
    <w:rsid w:val="001F0BF3"/>
    <w:rPr>
      <w:lang w:val="en-IN" w:eastAsia="en-IN"/>
    </w:rPr>
  </w:style>
  <w:style w:type="paragraph" w:customStyle="1" w:styleId="01B1FFBAA48F4804B94558B51847DFC5">
    <w:name w:val="01B1FFBAA48F4804B94558B51847DFC5"/>
    <w:rsid w:val="008357AF"/>
    <w:rPr>
      <w:lang w:val="en-IN" w:eastAsia="en-IN"/>
    </w:rPr>
  </w:style>
  <w:style w:type="paragraph" w:customStyle="1" w:styleId="4701AF923F7D44E3846379465B994AA8">
    <w:name w:val="4701AF923F7D44E3846379465B994AA8"/>
    <w:rsid w:val="008357AF"/>
    <w:rPr>
      <w:lang w:val="en-IN" w:eastAsia="en-IN"/>
    </w:rPr>
  </w:style>
  <w:style w:type="paragraph" w:customStyle="1" w:styleId="DF5B0E8070DE43CFAB725C9837F697B8">
    <w:name w:val="DF5B0E8070DE43CFAB725C9837F697B8"/>
    <w:rsid w:val="008357AF"/>
    <w:rPr>
      <w:lang w:val="en-IN" w:eastAsia="en-IN"/>
    </w:rPr>
  </w:style>
  <w:style w:type="paragraph" w:customStyle="1" w:styleId="F2C26A5930F24E9C9F0C0D6DF7B0ED9A">
    <w:name w:val="F2C26A5930F24E9C9F0C0D6DF7B0ED9A"/>
    <w:rsid w:val="008357AF"/>
    <w:rPr>
      <w:lang w:val="en-IN" w:eastAsia="en-IN"/>
    </w:rPr>
  </w:style>
  <w:style w:type="paragraph" w:customStyle="1" w:styleId="1047341D47764F98B2125441ED803C3F">
    <w:name w:val="1047341D47764F98B2125441ED803C3F"/>
    <w:rsid w:val="008357AF"/>
    <w:rPr>
      <w:lang w:val="en-IN" w:eastAsia="en-IN"/>
    </w:rPr>
  </w:style>
  <w:style w:type="paragraph" w:customStyle="1" w:styleId="1FD8E69365CA49AAA5BBD03ED4263992">
    <w:name w:val="1FD8E69365CA49AAA5BBD03ED4263992"/>
    <w:rsid w:val="008357AF"/>
    <w:rPr>
      <w:lang w:val="en-IN" w:eastAsia="en-IN"/>
    </w:rPr>
  </w:style>
  <w:style w:type="paragraph" w:customStyle="1" w:styleId="F31ADEA4BD7B4A2FBC7AC75BE48391E3">
    <w:name w:val="F31ADEA4BD7B4A2FBC7AC75BE48391E3"/>
    <w:rsid w:val="008357AF"/>
    <w:rPr>
      <w:lang w:val="en-IN" w:eastAsia="en-IN"/>
    </w:rPr>
  </w:style>
  <w:style w:type="paragraph" w:customStyle="1" w:styleId="E58D7B16865848828CAEF82120DAF1F3">
    <w:name w:val="E58D7B16865848828CAEF82120DAF1F3"/>
    <w:rsid w:val="008357AF"/>
    <w:rPr>
      <w:lang w:val="en-IN" w:eastAsia="en-IN"/>
    </w:rPr>
  </w:style>
  <w:style w:type="paragraph" w:customStyle="1" w:styleId="F8DF7637118A4AA1AC17909CDCAEFB76">
    <w:name w:val="F8DF7637118A4AA1AC17909CDCAEFB76"/>
    <w:rsid w:val="008357AF"/>
    <w:rPr>
      <w:lang w:val="en-IN" w:eastAsia="en-IN"/>
    </w:rPr>
  </w:style>
  <w:style w:type="paragraph" w:customStyle="1" w:styleId="BA35A4197A1C496E94543BA7A6DC0F01">
    <w:name w:val="BA35A4197A1C496E94543BA7A6DC0F01"/>
    <w:rsid w:val="008357AF"/>
    <w:rPr>
      <w:lang w:val="en-IN" w:eastAsia="en-IN"/>
    </w:rPr>
  </w:style>
  <w:style w:type="paragraph" w:customStyle="1" w:styleId="6D5B478EAEEC47359DB8A3C96CCABF05">
    <w:name w:val="6D5B478EAEEC47359DB8A3C96CCABF05"/>
    <w:rsid w:val="008357AF"/>
    <w:rPr>
      <w:lang w:val="en-IN" w:eastAsia="en-IN"/>
    </w:rPr>
  </w:style>
  <w:style w:type="paragraph" w:customStyle="1" w:styleId="C865881532CC4AC69E4700DDE5CB17E2">
    <w:name w:val="C865881532CC4AC69E4700DDE5CB17E2"/>
    <w:rsid w:val="005C7B8E"/>
  </w:style>
  <w:style w:type="paragraph" w:customStyle="1" w:styleId="143B19565D644B00941EE27D866199EB">
    <w:name w:val="143B19565D644B00941EE27D866199EB"/>
    <w:rsid w:val="005C7B8E"/>
  </w:style>
  <w:style w:type="paragraph" w:styleId="Title">
    <w:name w:val="Title"/>
    <w:basedOn w:val="Normal"/>
    <w:next w:val="Normal"/>
    <w:link w:val="TitleChar"/>
    <w:uiPriority w:val="10"/>
    <w:qFormat/>
    <w:rsid w:val="00D76C5D"/>
    <w:pPr>
      <w:spacing w:after="0" w:line="560" w:lineRule="exact"/>
      <w:contextualSpacing/>
    </w:pPr>
    <w:rPr>
      <w:rFonts w:asciiTheme="majorHAnsi" w:eastAsia="Meiryo UI"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D76C5D"/>
    <w:rPr>
      <w:rFonts w:asciiTheme="majorHAnsi" w:eastAsia="Meiryo UI" w:hAnsiTheme="majorHAnsi" w:cstheme="majorBidi"/>
      <w:b/>
      <w:color w:val="FFFFFF" w:themeColor="background1"/>
      <w:kern w:val="28"/>
      <w:sz w:val="60"/>
      <w:szCs w:val="56"/>
    </w:rPr>
  </w:style>
  <w:style w:type="character" w:customStyle="1" w:styleId="Heading3Char">
    <w:name w:val="Heading 3 Char"/>
    <w:basedOn w:val="DefaultParagraphFont"/>
    <w:link w:val="Heading3"/>
    <w:uiPriority w:val="9"/>
    <w:rsid w:val="00D76C5D"/>
    <w:rPr>
      <w:rFonts w:eastAsia="Meiryo UI" w:cstheme="majorBidi"/>
      <w:b/>
      <w:color w:val="44546A" w:themeColor="text2"/>
      <w:sz w:val="30"/>
      <w:szCs w:val="24"/>
    </w:rPr>
  </w:style>
  <w:style w:type="paragraph" w:customStyle="1" w:styleId="F6D95E6BC8F847FB97D9430F2809B2AF">
    <w:name w:val="F6D95E6BC8F847FB97D9430F2809B2AF"/>
    <w:rsid w:val="005C7B8E"/>
  </w:style>
  <w:style w:type="paragraph" w:customStyle="1" w:styleId="C0C5B6FB1B844666BD83B0C56D099FCD">
    <w:name w:val="C0C5B6FB1B844666BD83B0C56D099FCD"/>
    <w:rsid w:val="005C7B8E"/>
  </w:style>
  <w:style w:type="paragraph" w:customStyle="1" w:styleId="FE18C213A84648F0BFE35B4E1928EB987">
    <w:name w:val="FE18C213A84648F0BFE35B4E1928EB987"/>
    <w:rsid w:val="009F5324"/>
    <w:pPr>
      <w:spacing w:after="0"/>
    </w:pPr>
    <w:rPr>
      <w:rFonts w:eastAsiaTheme="minorHAnsi"/>
      <w:i/>
      <w:color w:val="44546A" w:themeColor="text2"/>
      <w:lang w:val="en-ZA"/>
    </w:rPr>
  </w:style>
  <w:style w:type="paragraph" w:customStyle="1" w:styleId="28F4B27D1FFB413BA4ED16248A7D2C3A">
    <w:name w:val="28F4B27D1FFB413BA4ED16248A7D2C3A"/>
    <w:rsid w:val="0023761E"/>
    <w:pPr>
      <w:spacing w:after="0" w:line="240" w:lineRule="auto"/>
    </w:pPr>
    <w:rPr>
      <w:rFonts w:eastAsiaTheme="minorHAnsi"/>
    </w:rPr>
  </w:style>
  <w:style w:type="paragraph" w:customStyle="1" w:styleId="1FB6ED14F834458792F737A21ACA7C2A">
    <w:name w:val="1FB6ED14F834458792F737A21ACA7C2A"/>
    <w:rsid w:val="0023761E"/>
    <w:pPr>
      <w:spacing w:after="0"/>
    </w:pPr>
    <w:rPr>
      <w:rFonts w:eastAsiaTheme="minorHAnsi"/>
      <w:i/>
      <w:color w:val="44546A" w:themeColor="text2"/>
    </w:rPr>
  </w:style>
  <w:style w:type="paragraph" w:customStyle="1" w:styleId="8C5284B613524CD0B63DF5B0EF66B2AE">
    <w:name w:val="8C5284B613524CD0B63DF5B0EF66B2AE"/>
    <w:rsid w:val="0023761E"/>
    <w:pPr>
      <w:spacing w:after="0" w:line="240" w:lineRule="auto"/>
    </w:pPr>
    <w:rPr>
      <w:rFonts w:eastAsiaTheme="minorHAnsi"/>
    </w:rPr>
  </w:style>
  <w:style w:type="paragraph" w:customStyle="1" w:styleId="D49731256FE6482AB581333F8A35D145">
    <w:name w:val="D49731256FE6482AB581333F8A35D145"/>
    <w:rsid w:val="0023761E"/>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28F4B27D1FFB413BA4ED16248A7D2C3A1">
    <w:name w:val="28F4B27D1FFB413BA4ED16248A7D2C3A1"/>
    <w:rsid w:val="00D76C5D"/>
    <w:pPr>
      <w:spacing w:after="0" w:line="240" w:lineRule="auto"/>
    </w:pPr>
    <w:rPr>
      <w:rFonts w:eastAsia="Meiryo UI"/>
    </w:rPr>
  </w:style>
  <w:style w:type="paragraph" w:customStyle="1" w:styleId="C865881532CC4AC69E4700DDE5CB17E21">
    <w:name w:val="C865881532CC4AC69E4700DDE5CB17E21"/>
    <w:rsid w:val="00D76C5D"/>
    <w:pPr>
      <w:numPr>
        <w:ilvl w:val="1"/>
      </w:numPr>
      <w:spacing w:after="0" w:line="252" w:lineRule="auto"/>
      <w:ind w:left="3542"/>
    </w:pPr>
    <w:rPr>
      <w:rFonts w:eastAsia="Meiryo UI"/>
      <w:color w:val="FFFFFF" w:themeColor="background1"/>
    </w:rPr>
  </w:style>
  <w:style w:type="paragraph" w:customStyle="1" w:styleId="1248FAA1B08C413D8E54BFD8C0F939621">
    <w:name w:val="1248FAA1B08C413D8E54BFD8C0F939621"/>
    <w:rsid w:val="00D76C5D"/>
    <w:pPr>
      <w:spacing w:after="0" w:line="240" w:lineRule="auto"/>
      <w:ind w:left="288"/>
      <w:outlineLvl w:val="0"/>
    </w:pPr>
    <w:rPr>
      <w:rFonts w:eastAsia="Meiryo UI"/>
      <w:b/>
      <w:noProof/>
      <w:color w:val="44546A" w:themeColor="text2"/>
      <w:sz w:val="30"/>
      <w:szCs w:val="30"/>
    </w:rPr>
  </w:style>
  <w:style w:type="paragraph" w:customStyle="1" w:styleId="13F3253EFD8C494AB18FCA1F8B7C84DC1">
    <w:name w:val="13F3253EFD8C494AB18FCA1F8B7C84DC1"/>
    <w:rsid w:val="00D76C5D"/>
    <w:pPr>
      <w:spacing w:after="600" w:line="240" w:lineRule="auto"/>
      <w:ind w:left="288"/>
    </w:pPr>
    <w:rPr>
      <w:rFonts w:eastAsia="Meiryo UI"/>
      <w:sz w:val="30"/>
      <w:szCs w:val="30"/>
    </w:rPr>
  </w:style>
  <w:style w:type="paragraph" w:customStyle="1" w:styleId="F6D95E6BC8F847FB97D9430F2809B2AF1">
    <w:name w:val="F6D95E6BC8F847FB97D9430F2809B2AF1"/>
    <w:rsid w:val="00D76C5D"/>
    <w:pPr>
      <w:spacing w:after="0"/>
    </w:pPr>
    <w:rPr>
      <w:rFonts w:eastAsia="Meiryo UI"/>
      <w:iCs/>
      <w:color w:val="44546A" w:themeColor="text2"/>
      <w:sz w:val="26"/>
    </w:rPr>
  </w:style>
  <w:style w:type="numbering" w:customStyle="1" w:styleId="1">
    <w:name w:val="番号付きリスト 1"/>
    <w:uiPriority w:val="99"/>
    <w:rsid w:val="00D76C5D"/>
    <w:pPr>
      <w:numPr>
        <w:numId w:val="3"/>
      </w:numPr>
    </w:pPr>
  </w:style>
  <w:style w:type="paragraph" w:customStyle="1" w:styleId="065F16B8341847E5B8159EF5B1F0BE2B">
    <w:name w:val="065F16B8341847E5B8159EF5B1F0BE2B"/>
    <w:rsid w:val="00D76C5D"/>
    <w:pPr>
      <w:numPr>
        <w:numId w:val="6"/>
      </w:numPr>
      <w:tabs>
        <w:tab w:val="num" w:pos="432"/>
      </w:tabs>
      <w:spacing w:after="240" w:line="240" w:lineRule="auto"/>
      <w:ind w:left="432" w:hanging="432"/>
    </w:pPr>
    <w:rPr>
      <w:rFonts w:eastAsia="Meiryo UI"/>
      <w:sz w:val="28"/>
    </w:rPr>
  </w:style>
  <w:style w:type="paragraph" w:customStyle="1" w:styleId="143B19565D644B00941EE27D866199EB1">
    <w:name w:val="143B19565D644B00941EE27D866199EB1"/>
    <w:rsid w:val="00D76C5D"/>
    <w:pPr>
      <w:spacing w:after="0" w:line="240" w:lineRule="auto"/>
    </w:pPr>
    <w:rPr>
      <w:rFonts w:eastAsia="Meiryo UI"/>
    </w:rPr>
  </w:style>
  <w:style w:type="paragraph" w:customStyle="1" w:styleId="BD3E62449D45401E8EB24E4A4816EB891">
    <w:name w:val="BD3E62449D45401E8EB24E4A4816EB891"/>
    <w:rsid w:val="00D76C5D"/>
    <w:pPr>
      <w:spacing w:after="0" w:line="720" w:lineRule="exact"/>
      <w:outlineLvl w:val="1"/>
    </w:pPr>
    <w:rPr>
      <w:rFonts w:asciiTheme="majorHAnsi" w:eastAsia="Meiryo UI" w:hAnsiTheme="majorHAnsi"/>
      <w:noProof/>
      <w:color w:val="44546A" w:themeColor="text2"/>
      <w:sz w:val="72"/>
      <w:szCs w:val="30"/>
    </w:rPr>
  </w:style>
  <w:style w:type="paragraph" w:customStyle="1" w:styleId="01B1FFBAA48F4804B94558B51847DFC51">
    <w:name w:val="01B1FFBAA48F4804B94558B51847DFC51"/>
    <w:rsid w:val="00D76C5D"/>
    <w:pPr>
      <w:spacing w:after="0" w:line="240" w:lineRule="auto"/>
    </w:pPr>
    <w:rPr>
      <w:rFonts w:eastAsia="Meiryo UI"/>
    </w:rPr>
  </w:style>
  <w:style w:type="paragraph" w:customStyle="1" w:styleId="89AEC3A9502B40289E686DF7008B17021">
    <w:name w:val="89AEC3A9502B40289E686DF7008B17021"/>
    <w:rsid w:val="00D76C5D"/>
    <w:pPr>
      <w:keepNext/>
      <w:keepLines/>
      <w:spacing w:after="0" w:line="240" w:lineRule="auto"/>
      <w:outlineLvl w:val="2"/>
    </w:pPr>
    <w:rPr>
      <w:rFonts w:eastAsia="Meiryo UI" w:cstheme="majorBidi"/>
      <w:b/>
      <w:color w:val="44546A" w:themeColor="text2"/>
      <w:sz w:val="30"/>
      <w:szCs w:val="24"/>
    </w:rPr>
  </w:style>
  <w:style w:type="paragraph" w:customStyle="1" w:styleId="28B14056BC3745BCB1F7CDB58BBA0C5B1">
    <w:name w:val="28B14056BC3745BCB1F7CDB58BBA0C5B1"/>
    <w:rsid w:val="00D76C5D"/>
    <w:pPr>
      <w:spacing w:after="0" w:line="240" w:lineRule="auto"/>
    </w:pPr>
    <w:rPr>
      <w:rFonts w:eastAsia="Meiryo UI"/>
    </w:rPr>
  </w:style>
  <w:style w:type="paragraph" w:customStyle="1" w:styleId="1FB6ED14F834458792F737A21ACA7C2A1">
    <w:name w:val="1FB6ED14F834458792F737A21ACA7C2A1"/>
    <w:rsid w:val="00D76C5D"/>
    <w:pPr>
      <w:spacing w:after="0"/>
    </w:pPr>
    <w:rPr>
      <w:rFonts w:eastAsia="Meiryo UI"/>
      <w:color w:val="44546A" w:themeColor="text2"/>
    </w:rPr>
  </w:style>
  <w:style w:type="numbering" w:customStyle="1" w:styleId="2">
    <w:name w:val="番号付きリスト 2"/>
    <w:uiPriority w:val="99"/>
    <w:rsid w:val="00D76C5D"/>
    <w:pPr>
      <w:numPr>
        <w:numId w:val="1"/>
      </w:numPr>
    </w:pPr>
  </w:style>
  <w:style w:type="paragraph" w:customStyle="1" w:styleId="C0C5B6FB1B844666BD83B0C56D099FCD1">
    <w:name w:val="C0C5B6FB1B844666BD83B0C56D099FCD1"/>
    <w:rsid w:val="00D76C5D"/>
    <w:pPr>
      <w:tabs>
        <w:tab w:val="num" w:pos="720"/>
      </w:tabs>
      <w:spacing w:after="240" w:line="240" w:lineRule="auto"/>
      <w:ind w:left="360" w:hanging="360"/>
    </w:pPr>
    <w:rPr>
      <w:rFonts w:eastAsia="Meiryo UI"/>
    </w:rPr>
  </w:style>
  <w:style w:type="paragraph" w:customStyle="1" w:styleId="8C5284B613524CD0B63DF5B0EF66B2AE1">
    <w:name w:val="8C5284B613524CD0B63DF5B0EF66B2AE1"/>
    <w:rsid w:val="00D76C5D"/>
    <w:pPr>
      <w:spacing w:after="0" w:line="240" w:lineRule="auto"/>
    </w:pPr>
    <w:rPr>
      <w:rFonts w:eastAsia="Meiryo UI"/>
    </w:rPr>
  </w:style>
  <w:style w:type="paragraph" w:customStyle="1" w:styleId="D49731256FE6482AB581333F8A35D1451">
    <w:name w:val="D49731256FE6482AB581333F8A35D1451"/>
    <w:rsid w:val="00D76C5D"/>
    <w:pPr>
      <w:keepNext/>
      <w:keepLines/>
      <w:spacing w:before="240" w:after="0" w:line="600" w:lineRule="exact"/>
      <w:outlineLvl w:val="3"/>
    </w:pPr>
    <w:rPr>
      <w:rFonts w:asciiTheme="majorHAnsi" w:eastAsia="Meiryo UI" w:hAnsiTheme="majorHAnsi" w:cstheme="majorBidi"/>
      <w:iCs/>
      <w:color w:val="44546A" w:themeColor="text2"/>
      <w:sz w:val="60"/>
    </w:rPr>
  </w:style>
  <w:style w:type="paragraph" w:customStyle="1" w:styleId="a">
    <w:name w:val="連絡先"/>
    <w:basedOn w:val="Normal"/>
    <w:next w:val="Normal"/>
    <w:link w:val="a0"/>
    <w:uiPriority w:val="18"/>
    <w:qFormat/>
    <w:rsid w:val="00D76C5D"/>
    <w:pPr>
      <w:spacing w:after="0"/>
    </w:pPr>
    <w:rPr>
      <w:rFonts w:eastAsia="Meiryo UI"/>
      <w:sz w:val="20"/>
    </w:rPr>
  </w:style>
  <w:style w:type="character" w:customStyle="1" w:styleId="a0">
    <w:name w:val="連絡先の文字"/>
    <w:basedOn w:val="DefaultParagraphFont"/>
    <w:link w:val="a"/>
    <w:uiPriority w:val="18"/>
    <w:rsid w:val="00D76C5D"/>
    <w:rPr>
      <w:rFonts w:eastAsia="Meiryo UI"/>
      <w:sz w:val="20"/>
    </w:rPr>
  </w:style>
  <w:style w:type="paragraph" w:customStyle="1" w:styleId="28F4B27D1FFB413BA4ED16248A7D2C3A2">
    <w:name w:val="28F4B27D1FFB413BA4ED16248A7D2C3A2"/>
    <w:rsid w:val="00D76C5D"/>
    <w:pPr>
      <w:spacing w:after="0" w:line="240" w:lineRule="auto"/>
    </w:pPr>
    <w:rPr>
      <w:rFonts w:eastAsia="Meiryo UI"/>
    </w:rPr>
  </w:style>
  <w:style w:type="paragraph" w:customStyle="1" w:styleId="C865881532CC4AC69E4700DDE5CB17E22">
    <w:name w:val="C865881532CC4AC69E4700DDE5CB17E22"/>
    <w:rsid w:val="00D76C5D"/>
    <w:pPr>
      <w:numPr>
        <w:ilvl w:val="1"/>
      </w:numPr>
      <w:spacing w:after="0" w:line="252" w:lineRule="auto"/>
      <w:ind w:left="3542"/>
    </w:pPr>
    <w:rPr>
      <w:rFonts w:eastAsia="Meiryo UI"/>
      <w:color w:val="FFFFFF" w:themeColor="background1"/>
    </w:rPr>
  </w:style>
  <w:style w:type="paragraph" w:customStyle="1" w:styleId="1248FAA1B08C413D8E54BFD8C0F939622">
    <w:name w:val="1248FAA1B08C413D8E54BFD8C0F939622"/>
    <w:rsid w:val="00D76C5D"/>
    <w:pPr>
      <w:spacing w:after="0" w:line="240" w:lineRule="auto"/>
      <w:ind w:left="288"/>
      <w:outlineLvl w:val="0"/>
    </w:pPr>
    <w:rPr>
      <w:rFonts w:eastAsia="Meiryo UI"/>
      <w:b/>
      <w:noProof/>
      <w:color w:val="44546A" w:themeColor="text2"/>
      <w:sz w:val="30"/>
      <w:szCs w:val="30"/>
    </w:rPr>
  </w:style>
  <w:style w:type="paragraph" w:customStyle="1" w:styleId="13F3253EFD8C494AB18FCA1F8B7C84DC2">
    <w:name w:val="13F3253EFD8C494AB18FCA1F8B7C84DC2"/>
    <w:rsid w:val="00D76C5D"/>
    <w:pPr>
      <w:spacing w:after="600" w:line="240" w:lineRule="auto"/>
      <w:ind w:left="288"/>
    </w:pPr>
    <w:rPr>
      <w:rFonts w:eastAsia="Meiryo UI"/>
      <w:sz w:val="30"/>
      <w:szCs w:val="30"/>
    </w:rPr>
  </w:style>
  <w:style w:type="paragraph" w:customStyle="1" w:styleId="F6D95E6BC8F847FB97D9430F2809B2AF2">
    <w:name w:val="F6D95E6BC8F847FB97D9430F2809B2AF2"/>
    <w:rsid w:val="00D76C5D"/>
    <w:pPr>
      <w:spacing w:after="0"/>
    </w:pPr>
    <w:rPr>
      <w:rFonts w:eastAsia="Meiryo UI"/>
      <w:iCs/>
      <w:color w:val="44546A" w:themeColor="text2"/>
      <w:sz w:val="26"/>
    </w:rPr>
  </w:style>
  <w:style w:type="paragraph" w:styleId="BalloonText">
    <w:name w:val="Balloon Text"/>
    <w:basedOn w:val="Normal"/>
    <w:link w:val="BalloonTextChar"/>
    <w:uiPriority w:val="99"/>
    <w:semiHidden/>
    <w:unhideWhenUsed/>
    <w:rsid w:val="00D76C5D"/>
    <w:pPr>
      <w:spacing w:after="0" w:line="240" w:lineRule="auto"/>
    </w:pPr>
    <w:rPr>
      <w:rFonts w:ascii="Segoe UI" w:eastAsia="Meiryo UI" w:hAnsi="Segoe UI" w:cs="Segoe UI"/>
      <w:sz w:val="18"/>
      <w:szCs w:val="18"/>
    </w:rPr>
  </w:style>
  <w:style w:type="character" w:customStyle="1" w:styleId="BalloonTextChar">
    <w:name w:val="Balloon Text Char"/>
    <w:basedOn w:val="DefaultParagraphFont"/>
    <w:link w:val="BalloonText"/>
    <w:uiPriority w:val="99"/>
    <w:semiHidden/>
    <w:rsid w:val="00D76C5D"/>
    <w:rPr>
      <w:rFonts w:ascii="Segoe UI" w:eastAsia="Meiryo UI" w:hAnsi="Segoe UI" w:cs="Segoe UI"/>
      <w:sz w:val="18"/>
      <w:szCs w:val="18"/>
    </w:rPr>
  </w:style>
  <w:style w:type="paragraph" w:customStyle="1" w:styleId="065F16B8341847E5B8159EF5B1F0BE2B1">
    <w:name w:val="065F16B8341847E5B8159EF5B1F0BE2B1"/>
    <w:rsid w:val="00D76C5D"/>
    <w:pPr>
      <w:tabs>
        <w:tab w:val="num" w:pos="432"/>
        <w:tab w:val="num" w:pos="720"/>
      </w:tabs>
      <w:spacing w:after="240" w:line="240" w:lineRule="auto"/>
      <w:ind w:left="432" w:hanging="432"/>
    </w:pPr>
    <w:rPr>
      <w:rFonts w:eastAsia="Meiryo UI"/>
      <w:sz w:val="28"/>
    </w:rPr>
  </w:style>
  <w:style w:type="paragraph" w:customStyle="1" w:styleId="143B19565D644B00941EE27D866199EB2">
    <w:name w:val="143B19565D644B00941EE27D866199EB2"/>
    <w:rsid w:val="00D76C5D"/>
    <w:pPr>
      <w:spacing w:after="0" w:line="240" w:lineRule="auto"/>
    </w:pPr>
    <w:rPr>
      <w:rFonts w:eastAsia="Meiryo UI"/>
    </w:rPr>
  </w:style>
  <w:style w:type="paragraph" w:customStyle="1" w:styleId="BD3E62449D45401E8EB24E4A4816EB892">
    <w:name w:val="BD3E62449D45401E8EB24E4A4816EB892"/>
    <w:rsid w:val="00D76C5D"/>
    <w:pPr>
      <w:spacing w:after="0" w:line="720" w:lineRule="exact"/>
      <w:outlineLvl w:val="1"/>
    </w:pPr>
    <w:rPr>
      <w:rFonts w:asciiTheme="majorHAnsi" w:eastAsia="Meiryo UI" w:hAnsiTheme="majorHAnsi"/>
      <w:noProof/>
      <w:color w:val="44546A" w:themeColor="text2"/>
      <w:sz w:val="72"/>
      <w:szCs w:val="30"/>
    </w:rPr>
  </w:style>
  <w:style w:type="paragraph" w:customStyle="1" w:styleId="01B1FFBAA48F4804B94558B51847DFC52">
    <w:name w:val="01B1FFBAA48F4804B94558B51847DFC52"/>
    <w:rsid w:val="00D76C5D"/>
    <w:pPr>
      <w:spacing w:after="0" w:line="240" w:lineRule="auto"/>
    </w:pPr>
    <w:rPr>
      <w:rFonts w:eastAsia="Meiryo UI"/>
    </w:rPr>
  </w:style>
  <w:style w:type="paragraph" w:customStyle="1" w:styleId="89AEC3A9502B40289E686DF7008B17022">
    <w:name w:val="89AEC3A9502B40289E686DF7008B17022"/>
    <w:rsid w:val="00D76C5D"/>
    <w:pPr>
      <w:keepNext/>
      <w:keepLines/>
      <w:spacing w:after="0" w:line="240" w:lineRule="auto"/>
      <w:outlineLvl w:val="2"/>
    </w:pPr>
    <w:rPr>
      <w:rFonts w:eastAsia="Meiryo UI" w:cstheme="majorBidi"/>
      <w:b/>
      <w:color w:val="44546A" w:themeColor="text2"/>
      <w:sz w:val="30"/>
      <w:szCs w:val="24"/>
    </w:rPr>
  </w:style>
  <w:style w:type="paragraph" w:customStyle="1" w:styleId="28B14056BC3745BCB1F7CDB58BBA0C5B2">
    <w:name w:val="28B14056BC3745BCB1F7CDB58BBA0C5B2"/>
    <w:rsid w:val="00D76C5D"/>
    <w:pPr>
      <w:spacing w:after="0" w:line="240" w:lineRule="auto"/>
    </w:pPr>
    <w:rPr>
      <w:rFonts w:eastAsia="Meiryo UI"/>
    </w:rPr>
  </w:style>
  <w:style w:type="paragraph" w:customStyle="1" w:styleId="1FB6ED14F834458792F737A21ACA7C2A2">
    <w:name w:val="1FB6ED14F834458792F737A21ACA7C2A2"/>
    <w:rsid w:val="00D76C5D"/>
    <w:pPr>
      <w:spacing w:after="0"/>
    </w:pPr>
    <w:rPr>
      <w:rFonts w:eastAsia="Meiryo UI"/>
      <w:color w:val="44546A" w:themeColor="text2"/>
    </w:rPr>
  </w:style>
  <w:style w:type="paragraph" w:customStyle="1" w:styleId="C0C5B6FB1B844666BD83B0C56D099FCD2">
    <w:name w:val="C0C5B6FB1B844666BD83B0C56D099FCD2"/>
    <w:rsid w:val="00D76C5D"/>
    <w:pPr>
      <w:tabs>
        <w:tab w:val="num" w:pos="720"/>
      </w:tabs>
      <w:spacing w:after="240" w:line="240" w:lineRule="auto"/>
      <w:ind w:left="360" w:hanging="360"/>
    </w:pPr>
    <w:rPr>
      <w:rFonts w:eastAsia="Meiryo UI"/>
    </w:rPr>
  </w:style>
  <w:style w:type="paragraph" w:customStyle="1" w:styleId="8C5284B613524CD0B63DF5B0EF66B2AE2">
    <w:name w:val="8C5284B613524CD0B63DF5B0EF66B2AE2"/>
    <w:rsid w:val="00D76C5D"/>
    <w:pPr>
      <w:spacing w:after="0" w:line="240" w:lineRule="auto"/>
    </w:pPr>
    <w:rPr>
      <w:rFonts w:eastAsia="Meiryo UI"/>
    </w:rPr>
  </w:style>
  <w:style w:type="paragraph" w:customStyle="1" w:styleId="4701AF923F7D44E3846379465B994AA81">
    <w:name w:val="4701AF923F7D44E3846379465B994AA81"/>
    <w:rsid w:val="00D76C5D"/>
    <w:pPr>
      <w:spacing w:after="0" w:line="240" w:lineRule="auto"/>
    </w:pPr>
    <w:rPr>
      <w:rFonts w:eastAsia="Meiryo UI"/>
    </w:rPr>
  </w:style>
  <w:style w:type="paragraph" w:customStyle="1" w:styleId="DF5B0E8070DE43CFAB725C9837F697B81">
    <w:name w:val="DF5B0E8070DE43CFAB725C9837F697B81"/>
    <w:rsid w:val="00D76C5D"/>
    <w:pPr>
      <w:spacing w:after="0" w:line="240" w:lineRule="auto"/>
    </w:pPr>
    <w:rPr>
      <w:rFonts w:eastAsia="Meiryo UI"/>
    </w:rPr>
  </w:style>
  <w:style w:type="paragraph" w:customStyle="1" w:styleId="D49731256FE6482AB581333F8A35D1452">
    <w:name w:val="D49731256FE6482AB581333F8A35D1452"/>
    <w:rsid w:val="00D76C5D"/>
    <w:pPr>
      <w:keepNext/>
      <w:keepLines/>
      <w:spacing w:before="240" w:after="0" w:line="600" w:lineRule="exact"/>
      <w:outlineLvl w:val="3"/>
    </w:pPr>
    <w:rPr>
      <w:rFonts w:asciiTheme="majorHAnsi" w:eastAsia="Meiryo UI" w:hAnsiTheme="majorHAnsi" w:cstheme="majorBidi"/>
      <w:iCs/>
      <w:color w:val="44546A" w:themeColor="text2"/>
      <w:sz w:val="60"/>
    </w:rPr>
  </w:style>
  <w:style w:type="paragraph" w:customStyle="1" w:styleId="FE18C213A84648F0BFE35B4E1928EB98">
    <w:name w:val="FE18C213A84648F0BFE35B4E1928EB98"/>
    <w:rsid w:val="00D76C5D"/>
    <w:pPr>
      <w:spacing w:after="0"/>
    </w:pPr>
    <w:rPr>
      <w:rFonts w:eastAsia="Meiryo UI"/>
      <w:color w:val="44546A" w:themeColor="text2"/>
    </w:rPr>
  </w:style>
  <w:style w:type="paragraph" w:customStyle="1" w:styleId="4C003D90523847F79E378E763081BFBB">
    <w:name w:val="4C003D90523847F79E378E763081BFBB"/>
    <w:rsid w:val="00D76C5D"/>
    <w:pPr>
      <w:spacing w:after="0"/>
    </w:pPr>
    <w:rPr>
      <w:rFonts w:eastAsia="Meiryo UI"/>
    </w:rPr>
  </w:style>
  <w:style w:type="paragraph" w:customStyle="1" w:styleId="F2C26A5930F24E9C9F0C0D6DF7B0ED9A1">
    <w:name w:val="F2C26A5930F24E9C9F0C0D6DF7B0ED9A1"/>
    <w:rsid w:val="00D76C5D"/>
    <w:pPr>
      <w:keepNext/>
      <w:keepLines/>
      <w:spacing w:after="0" w:line="240" w:lineRule="auto"/>
      <w:outlineLvl w:val="2"/>
    </w:pPr>
    <w:rPr>
      <w:rFonts w:eastAsia="Meiryo UI" w:cstheme="majorBidi"/>
      <w:b/>
      <w:color w:val="44546A" w:themeColor="text2"/>
      <w:sz w:val="30"/>
      <w:szCs w:val="24"/>
    </w:rPr>
  </w:style>
  <w:style w:type="paragraph" w:customStyle="1" w:styleId="1047341D47764F98B2125441ED803C3F1">
    <w:name w:val="1047341D47764F98B2125441ED803C3F1"/>
    <w:rsid w:val="00D76C5D"/>
    <w:pPr>
      <w:spacing w:after="0" w:line="240" w:lineRule="auto"/>
    </w:pPr>
    <w:rPr>
      <w:rFonts w:eastAsia="Meiryo UI"/>
    </w:rPr>
  </w:style>
  <w:style w:type="paragraph" w:customStyle="1" w:styleId="1FD8E69365CA49AAA5BBD03ED42639921">
    <w:name w:val="1FD8E69365CA49AAA5BBD03ED42639921"/>
    <w:rsid w:val="00D76C5D"/>
    <w:pPr>
      <w:keepNext/>
      <w:keepLines/>
      <w:spacing w:after="0" w:line="240" w:lineRule="auto"/>
      <w:outlineLvl w:val="2"/>
    </w:pPr>
    <w:rPr>
      <w:rFonts w:eastAsia="Meiryo UI" w:cstheme="majorBidi"/>
      <w:b/>
      <w:color w:val="44546A" w:themeColor="text2"/>
      <w:sz w:val="30"/>
      <w:szCs w:val="24"/>
    </w:rPr>
  </w:style>
  <w:style w:type="paragraph" w:customStyle="1" w:styleId="F31ADEA4BD7B4A2FBC7AC75BE48391E31">
    <w:name w:val="F31ADEA4BD7B4A2FBC7AC75BE48391E31"/>
    <w:rsid w:val="00D76C5D"/>
    <w:pPr>
      <w:spacing w:after="0" w:line="240" w:lineRule="auto"/>
    </w:pPr>
    <w:rPr>
      <w:rFonts w:eastAsia="Meiryo UI"/>
    </w:rPr>
  </w:style>
  <w:style w:type="paragraph" w:customStyle="1" w:styleId="E58D7B16865848828CAEF82120DAF1F31">
    <w:name w:val="E58D7B16865848828CAEF82120DAF1F31"/>
    <w:rsid w:val="00D76C5D"/>
    <w:pPr>
      <w:keepNext/>
      <w:keepLines/>
      <w:spacing w:after="0" w:line="240" w:lineRule="auto"/>
      <w:outlineLvl w:val="2"/>
    </w:pPr>
    <w:rPr>
      <w:rFonts w:eastAsia="Meiryo UI" w:cstheme="majorBidi"/>
      <w:b/>
      <w:color w:val="44546A" w:themeColor="text2"/>
      <w:sz w:val="30"/>
      <w:szCs w:val="24"/>
    </w:rPr>
  </w:style>
  <w:style w:type="paragraph" w:customStyle="1" w:styleId="F8DF7637118A4AA1AC17909CDCAEFB761">
    <w:name w:val="F8DF7637118A4AA1AC17909CDCAEFB761"/>
    <w:rsid w:val="00D76C5D"/>
    <w:pPr>
      <w:spacing w:after="0" w:line="240" w:lineRule="auto"/>
    </w:pPr>
    <w:rPr>
      <w:rFonts w:eastAsia="Meiryo UI"/>
    </w:rPr>
  </w:style>
  <w:style w:type="paragraph" w:customStyle="1" w:styleId="BA35A4197A1C496E94543BA7A6DC0F011">
    <w:name w:val="BA35A4197A1C496E94543BA7A6DC0F011"/>
    <w:rsid w:val="00D76C5D"/>
    <w:pPr>
      <w:keepNext/>
      <w:keepLines/>
      <w:spacing w:after="0" w:line="240" w:lineRule="auto"/>
      <w:outlineLvl w:val="2"/>
    </w:pPr>
    <w:rPr>
      <w:rFonts w:eastAsia="Meiryo UI" w:cstheme="majorBidi"/>
      <w:b/>
      <w:color w:val="44546A" w:themeColor="text2"/>
      <w:sz w:val="30"/>
      <w:szCs w:val="24"/>
    </w:rPr>
  </w:style>
  <w:style w:type="paragraph" w:customStyle="1" w:styleId="6D5B478EAEEC47359DB8A3C96CCABF051">
    <w:name w:val="6D5B478EAEEC47359DB8A3C96CCABF051"/>
    <w:rsid w:val="00D76C5D"/>
    <w:pPr>
      <w:spacing w:after="0" w:line="240" w:lineRule="auto"/>
    </w:pPr>
    <w:rPr>
      <w:rFonts w:eastAsia="Meiryo UI"/>
    </w:rPr>
  </w:style>
  <w:style w:type="paragraph" w:customStyle="1" w:styleId="28F4B27D1FFB413BA4ED16248A7D2C3A3">
    <w:name w:val="28F4B27D1FFB413BA4ED16248A7D2C3A3"/>
    <w:rsid w:val="00D76C5D"/>
    <w:pPr>
      <w:spacing w:after="0" w:line="192" w:lineRule="auto"/>
    </w:pPr>
    <w:rPr>
      <w:rFonts w:eastAsia="Meiryo UI"/>
      <w:sz w:val="20"/>
    </w:rPr>
  </w:style>
  <w:style w:type="paragraph" w:customStyle="1" w:styleId="C865881532CC4AC69E4700DDE5CB17E23">
    <w:name w:val="C865881532CC4AC69E4700DDE5CB17E23"/>
    <w:rsid w:val="00D76C5D"/>
    <w:pPr>
      <w:numPr>
        <w:ilvl w:val="1"/>
      </w:numPr>
      <w:spacing w:after="0" w:line="252" w:lineRule="auto"/>
      <w:ind w:left="3542"/>
    </w:pPr>
    <w:rPr>
      <w:rFonts w:eastAsia="Meiryo UI"/>
      <w:color w:val="FFFFFF" w:themeColor="background1"/>
      <w:sz w:val="20"/>
    </w:rPr>
  </w:style>
  <w:style w:type="paragraph" w:customStyle="1" w:styleId="1248FAA1B08C413D8E54BFD8C0F939623">
    <w:name w:val="1248FAA1B08C413D8E54BFD8C0F939623"/>
    <w:rsid w:val="00D76C5D"/>
    <w:pPr>
      <w:spacing w:after="0" w:line="192" w:lineRule="auto"/>
      <w:ind w:left="288"/>
      <w:outlineLvl w:val="0"/>
    </w:pPr>
    <w:rPr>
      <w:rFonts w:eastAsia="Meiryo UI"/>
      <w:b/>
      <w:noProof/>
      <w:color w:val="44546A" w:themeColor="text2"/>
      <w:sz w:val="30"/>
      <w:szCs w:val="30"/>
    </w:rPr>
  </w:style>
  <w:style w:type="paragraph" w:customStyle="1" w:styleId="13F3253EFD8C494AB18FCA1F8B7C84DC3">
    <w:name w:val="13F3253EFD8C494AB18FCA1F8B7C84DC3"/>
    <w:rsid w:val="00D76C5D"/>
    <w:pPr>
      <w:spacing w:after="600" w:line="192" w:lineRule="auto"/>
      <w:ind w:left="288"/>
    </w:pPr>
    <w:rPr>
      <w:rFonts w:eastAsia="Meiryo UI"/>
      <w:sz w:val="30"/>
      <w:szCs w:val="30"/>
    </w:rPr>
  </w:style>
  <w:style w:type="paragraph" w:customStyle="1" w:styleId="F6D95E6BC8F847FB97D9430F2809B2AF3">
    <w:name w:val="F6D95E6BC8F847FB97D9430F2809B2AF3"/>
    <w:rsid w:val="00D76C5D"/>
    <w:pPr>
      <w:spacing w:after="0"/>
    </w:pPr>
    <w:rPr>
      <w:rFonts w:eastAsia="Meiryo UI"/>
      <w:iCs/>
      <w:color w:val="44546A" w:themeColor="text2"/>
      <w:sz w:val="26"/>
    </w:rPr>
  </w:style>
  <w:style w:type="paragraph" w:customStyle="1" w:styleId="065F16B8341847E5B8159EF5B1F0BE2B2">
    <w:name w:val="065F16B8341847E5B8159EF5B1F0BE2B2"/>
    <w:rsid w:val="00D76C5D"/>
    <w:pPr>
      <w:tabs>
        <w:tab w:val="num" w:pos="432"/>
        <w:tab w:val="num" w:pos="720"/>
      </w:tabs>
      <w:spacing w:after="240" w:line="192" w:lineRule="auto"/>
      <w:ind w:left="432" w:hanging="432"/>
    </w:pPr>
    <w:rPr>
      <w:rFonts w:eastAsia="Meiryo UI"/>
      <w:sz w:val="28"/>
    </w:rPr>
  </w:style>
  <w:style w:type="paragraph" w:customStyle="1" w:styleId="143B19565D644B00941EE27D866199EB3">
    <w:name w:val="143B19565D644B00941EE27D866199EB3"/>
    <w:rsid w:val="00D76C5D"/>
    <w:pPr>
      <w:spacing w:after="0" w:line="192" w:lineRule="auto"/>
    </w:pPr>
    <w:rPr>
      <w:rFonts w:eastAsia="Meiryo UI"/>
      <w:sz w:val="20"/>
    </w:rPr>
  </w:style>
  <w:style w:type="paragraph" w:customStyle="1" w:styleId="BD3E62449D45401E8EB24E4A4816EB893">
    <w:name w:val="BD3E62449D45401E8EB24E4A4816EB893"/>
    <w:rsid w:val="00D76C5D"/>
    <w:pPr>
      <w:spacing w:after="0" w:line="720" w:lineRule="exact"/>
      <w:outlineLvl w:val="1"/>
    </w:pPr>
    <w:rPr>
      <w:rFonts w:asciiTheme="majorHAnsi" w:eastAsia="Meiryo UI" w:hAnsiTheme="majorHAnsi"/>
      <w:noProof/>
      <w:color w:val="44546A" w:themeColor="text2"/>
      <w:sz w:val="72"/>
      <w:szCs w:val="30"/>
    </w:rPr>
  </w:style>
  <w:style w:type="paragraph" w:customStyle="1" w:styleId="01B1FFBAA48F4804B94558B51847DFC53">
    <w:name w:val="01B1FFBAA48F4804B94558B51847DFC53"/>
    <w:rsid w:val="00D76C5D"/>
    <w:pPr>
      <w:spacing w:after="0" w:line="192" w:lineRule="auto"/>
    </w:pPr>
    <w:rPr>
      <w:rFonts w:eastAsia="Meiryo UI"/>
      <w:sz w:val="20"/>
    </w:rPr>
  </w:style>
  <w:style w:type="paragraph" w:customStyle="1" w:styleId="89AEC3A9502B40289E686DF7008B17023">
    <w:name w:val="89AEC3A9502B40289E686DF7008B17023"/>
    <w:rsid w:val="00D76C5D"/>
    <w:pPr>
      <w:keepNext/>
      <w:keepLines/>
      <w:spacing w:after="0" w:line="192" w:lineRule="auto"/>
      <w:outlineLvl w:val="2"/>
    </w:pPr>
    <w:rPr>
      <w:rFonts w:eastAsia="Meiryo UI" w:cstheme="majorBidi"/>
      <w:b/>
      <w:color w:val="44546A" w:themeColor="text2"/>
      <w:sz w:val="30"/>
      <w:szCs w:val="24"/>
    </w:rPr>
  </w:style>
  <w:style w:type="paragraph" w:customStyle="1" w:styleId="28B14056BC3745BCB1F7CDB58BBA0C5B3">
    <w:name w:val="28B14056BC3745BCB1F7CDB58BBA0C5B3"/>
    <w:rsid w:val="00D76C5D"/>
    <w:pPr>
      <w:spacing w:after="0" w:line="192" w:lineRule="auto"/>
    </w:pPr>
    <w:rPr>
      <w:rFonts w:eastAsia="Meiryo UI"/>
      <w:sz w:val="20"/>
    </w:rPr>
  </w:style>
  <w:style w:type="paragraph" w:customStyle="1" w:styleId="1FB6ED14F834458792F737A21ACA7C2A3">
    <w:name w:val="1FB6ED14F834458792F737A21ACA7C2A3"/>
    <w:rsid w:val="00D76C5D"/>
    <w:pPr>
      <w:spacing w:after="0" w:line="216" w:lineRule="auto"/>
    </w:pPr>
    <w:rPr>
      <w:rFonts w:eastAsia="Meiryo UI"/>
      <w:color w:val="44546A" w:themeColor="text2"/>
      <w:sz w:val="20"/>
    </w:rPr>
  </w:style>
  <w:style w:type="paragraph" w:customStyle="1" w:styleId="C0C5B6FB1B844666BD83B0C56D099FCD3">
    <w:name w:val="C0C5B6FB1B844666BD83B0C56D099FCD3"/>
    <w:rsid w:val="00D76C5D"/>
    <w:pPr>
      <w:tabs>
        <w:tab w:val="num" w:pos="720"/>
      </w:tabs>
      <w:spacing w:after="240" w:line="192" w:lineRule="auto"/>
      <w:ind w:left="360" w:hanging="360"/>
    </w:pPr>
    <w:rPr>
      <w:rFonts w:eastAsia="Meiryo UI"/>
      <w:sz w:val="20"/>
    </w:rPr>
  </w:style>
  <w:style w:type="paragraph" w:customStyle="1" w:styleId="8C5284B613524CD0B63DF5B0EF66B2AE3">
    <w:name w:val="8C5284B613524CD0B63DF5B0EF66B2AE3"/>
    <w:rsid w:val="00D76C5D"/>
    <w:pPr>
      <w:spacing w:after="0" w:line="192" w:lineRule="auto"/>
    </w:pPr>
    <w:rPr>
      <w:rFonts w:eastAsia="Meiryo UI"/>
      <w:sz w:val="20"/>
    </w:rPr>
  </w:style>
  <w:style w:type="paragraph" w:customStyle="1" w:styleId="4701AF923F7D44E3846379465B994AA82">
    <w:name w:val="4701AF923F7D44E3846379465B994AA82"/>
    <w:rsid w:val="00D76C5D"/>
    <w:pPr>
      <w:spacing w:after="0" w:line="192" w:lineRule="auto"/>
    </w:pPr>
    <w:rPr>
      <w:rFonts w:eastAsia="Meiryo UI"/>
      <w:sz w:val="20"/>
    </w:rPr>
  </w:style>
  <w:style w:type="paragraph" w:customStyle="1" w:styleId="DF5B0E8070DE43CFAB725C9837F697B82">
    <w:name w:val="DF5B0E8070DE43CFAB725C9837F697B82"/>
    <w:rsid w:val="00D76C5D"/>
    <w:pPr>
      <w:spacing w:after="0" w:line="192" w:lineRule="auto"/>
    </w:pPr>
    <w:rPr>
      <w:rFonts w:eastAsia="Meiryo UI"/>
      <w:sz w:val="20"/>
    </w:rPr>
  </w:style>
  <w:style w:type="paragraph" w:customStyle="1" w:styleId="D49731256FE6482AB581333F8A35D1453">
    <w:name w:val="D49731256FE6482AB581333F8A35D1453"/>
    <w:rsid w:val="00D76C5D"/>
    <w:pPr>
      <w:keepNext/>
      <w:keepLines/>
      <w:spacing w:before="240" w:after="0" w:line="600" w:lineRule="exact"/>
      <w:outlineLvl w:val="3"/>
    </w:pPr>
    <w:rPr>
      <w:rFonts w:asciiTheme="majorHAnsi" w:eastAsia="Meiryo UI" w:hAnsiTheme="majorHAnsi" w:cstheme="majorBidi"/>
      <w:iCs/>
      <w:color w:val="44546A" w:themeColor="text2"/>
      <w:sz w:val="60"/>
    </w:rPr>
  </w:style>
  <w:style w:type="paragraph" w:customStyle="1" w:styleId="FE18C213A84648F0BFE35B4E1928EB981">
    <w:name w:val="FE18C213A84648F0BFE35B4E1928EB981"/>
    <w:rsid w:val="00D76C5D"/>
    <w:pPr>
      <w:spacing w:after="0" w:line="216" w:lineRule="auto"/>
    </w:pPr>
    <w:rPr>
      <w:rFonts w:eastAsia="Meiryo UI"/>
      <w:color w:val="44546A" w:themeColor="text2"/>
      <w:sz w:val="20"/>
    </w:rPr>
  </w:style>
  <w:style w:type="paragraph" w:customStyle="1" w:styleId="4C003D90523847F79E378E763081BFBB1">
    <w:name w:val="4C003D90523847F79E378E763081BFBB1"/>
    <w:rsid w:val="00D76C5D"/>
    <w:pPr>
      <w:spacing w:after="0"/>
    </w:pPr>
    <w:rPr>
      <w:rFonts w:eastAsia="Meiryo UI"/>
      <w:sz w:val="20"/>
    </w:rPr>
  </w:style>
  <w:style w:type="paragraph" w:customStyle="1" w:styleId="F2C26A5930F24E9C9F0C0D6DF7B0ED9A2">
    <w:name w:val="F2C26A5930F24E9C9F0C0D6DF7B0ED9A2"/>
    <w:rsid w:val="00D76C5D"/>
    <w:pPr>
      <w:keepNext/>
      <w:keepLines/>
      <w:spacing w:after="0" w:line="192" w:lineRule="auto"/>
      <w:outlineLvl w:val="2"/>
    </w:pPr>
    <w:rPr>
      <w:rFonts w:eastAsia="Meiryo UI" w:cstheme="majorBidi"/>
      <w:b/>
      <w:color w:val="44546A" w:themeColor="text2"/>
      <w:sz w:val="30"/>
      <w:szCs w:val="24"/>
    </w:rPr>
  </w:style>
  <w:style w:type="paragraph" w:customStyle="1" w:styleId="1047341D47764F98B2125441ED803C3F2">
    <w:name w:val="1047341D47764F98B2125441ED803C3F2"/>
    <w:rsid w:val="00D76C5D"/>
    <w:pPr>
      <w:spacing w:after="0" w:line="192" w:lineRule="auto"/>
    </w:pPr>
    <w:rPr>
      <w:rFonts w:eastAsia="Meiryo UI"/>
      <w:sz w:val="20"/>
    </w:rPr>
  </w:style>
  <w:style w:type="paragraph" w:customStyle="1" w:styleId="1FD8E69365CA49AAA5BBD03ED42639922">
    <w:name w:val="1FD8E69365CA49AAA5BBD03ED42639922"/>
    <w:rsid w:val="00D76C5D"/>
    <w:pPr>
      <w:keepNext/>
      <w:keepLines/>
      <w:spacing w:after="0" w:line="192" w:lineRule="auto"/>
      <w:outlineLvl w:val="2"/>
    </w:pPr>
    <w:rPr>
      <w:rFonts w:eastAsia="Meiryo UI" w:cstheme="majorBidi"/>
      <w:b/>
      <w:color w:val="44546A" w:themeColor="text2"/>
      <w:sz w:val="30"/>
      <w:szCs w:val="24"/>
    </w:rPr>
  </w:style>
  <w:style w:type="paragraph" w:customStyle="1" w:styleId="F31ADEA4BD7B4A2FBC7AC75BE48391E32">
    <w:name w:val="F31ADEA4BD7B4A2FBC7AC75BE48391E32"/>
    <w:rsid w:val="00D76C5D"/>
    <w:pPr>
      <w:spacing w:after="0" w:line="192" w:lineRule="auto"/>
    </w:pPr>
    <w:rPr>
      <w:rFonts w:eastAsia="Meiryo UI"/>
      <w:sz w:val="20"/>
    </w:rPr>
  </w:style>
  <w:style w:type="paragraph" w:customStyle="1" w:styleId="E58D7B16865848828CAEF82120DAF1F32">
    <w:name w:val="E58D7B16865848828CAEF82120DAF1F32"/>
    <w:rsid w:val="00D76C5D"/>
    <w:pPr>
      <w:keepNext/>
      <w:keepLines/>
      <w:spacing w:after="0" w:line="192" w:lineRule="auto"/>
      <w:outlineLvl w:val="2"/>
    </w:pPr>
    <w:rPr>
      <w:rFonts w:eastAsia="Meiryo UI" w:cstheme="majorBidi"/>
      <w:b/>
      <w:color w:val="44546A" w:themeColor="text2"/>
      <w:sz w:val="30"/>
      <w:szCs w:val="24"/>
    </w:rPr>
  </w:style>
  <w:style w:type="paragraph" w:customStyle="1" w:styleId="F8DF7637118A4AA1AC17909CDCAEFB762">
    <w:name w:val="F8DF7637118A4AA1AC17909CDCAEFB762"/>
    <w:rsid w:val="00D76C5D"/>
    <w:pPr>
      <w:spacing w:after="0" w:line="192" w:lineRule="auto"/>
    </w:pPr>
    <w:rPr>
      <w:rFonts w:eastAsia="Meiryo UI"/>
      <w:sz w:val="20"/>
    </w:rPr>
  </w:style>
  <w:style w:type="paragraph" w:customStyle="1" w:styleId="BA35A4197A1C496E94543BA7A6DC0F012">
    <w:name w:val="BA35A4197A1C496E94543BA7A6DC0F012"/>
    <w:rsid w:val="00D76C5D"/>
    <w:pPr>
      <w:keepNext/>
      <w:keepLines/>
      <w:spacing w:after="0" w:line="192" w:lineRule="auto"/>
      <w:outlineLvl w:val="2"/>
    </w:pPr>
    <w:rPr>
      <w:rFonts w:eastAsia="Meiryo UI" w:cstheme="majorBidi"/>
      <w:b/>
      <w:color w:val="44546A" w:themeColor="text2"/>
      <w:sz w:val="30"/>
      <w:szCs w:val="24"/>
    </w:rPr>
  </w:style>
  <w:style w:type="paragraph" w:customStyle="1" w:styleId="6D5B478EAEEC47359DB8A3C96CCABF052">
    <w:name w:val="6D5B478EAEEC47359DB8A3C96CCABF052"/>
    <w:rsid w:val="00D76C5D"/>
    <w:pPr>
      <w:spacing w:after="0" w:line="192" w:lineRule="auto"/>
    </w:pPr>
    <w:rPr>
      <w:rFonts w:eastAsia="Meiryo UI"/>
      <w:sz w:val="20"/>
    </w:rPr>
  </w:style>
</w:styles>
</file>

<file path=word/glossary/webSettings2.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item1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3.xml><?xml version="1.0" encoding="utf-8"?>
<ds:datastoreItem xmlns:ds="http://schemas.openxmlformats.org/officeDocument/2006/customXml" ds:itemID="{94D5A415-6066-423E-B948-E6CCC1DF7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2.xml><?xml version="1.0" encoding="utf-8"?>
<ds:datastoreItem xmlns:ds="http://schemas.openxmlformats.org/officeDocument/2006/customXml" ds:itemID="{F7924ABB-2F38-4475-97FE-C462FD314134}">
  <ds:schemaRefs>
    <ds:schemaRef ds:uri="http://schemas.microsoft.com/sharepoint/v3/contenttype/forms"/>
  </ds:schemaRefs>
</ds:datastoreItem>
</file>

<file path=customXml/itemProps31.xml><?xml version="1.0" encoding="utf-8"?>
<ds:datastoreItem xmlns:ds="http://schemas.openxmlformats.org/officeDocument/2006/customXml" ds:itemID="{F4D3A591-B1B4-44A7-BFE0-C53C7E99155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Props/app.xml><?xml version="1.0" encoding="utf-8"?>
<ap:Properties xmlns:vt="http://schemas.openxmlformats.org/officeDocument/2006/docPropsVTypes" xmlns:ap="http://schemas.openxmlformats.org/officeDocument/2006/extended-properties">
  <ap:Template>TM67159173</ap:Template>
  <ap:TotalTime>0</ap:TotalTime>
  <ap:Pages>2</ap:Pages>
  <ap:Words>358</ap:Words>
  <ap:Characters>1971</ap:Characters>
  <ap:DocSecurity>0</ap:DocSecurity>
  <ap:Lines>16</ap:Lines>
  <ap:Paragraphs>4</ap:Paragraphs>
  <ap:ScaleCrop>false</ap:ScaleCrop>
  <ap:HeadingPairs>
    <vt:vector baseType="variant" size="4">
      <vt:variant>
        <vt:lpstr>タイトル</vt:lpstr>
      </vt:variant>
      <vt:variant>
        <vt:i4>1</vt:i4>
      </vt:variant>
      <vt:variant>
        <vt:lpstr>Title</vt:lpstr>
      </vt:variant>
      <vt:variant>
        <vt:i4>1</vt:i4>
      </vt:variant>
    </vt:vector>
  </ap:HeadingPairs>
  <ap:TitlesOfParts>
    <vt:vector baseType="lpstr" size="2">
      <vt:lpstr/>
      <vt:lpstr/>
    </vt:vector>
  </ap:TitlesOfParts>
  <ap:Company/>
  <ap:LinksUpToDate>false</ap:LinksUpToDate>
  <ap:CharactersWithSpaces>2325</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2-02-10T06:32:00Z</dcterms:created>
  <dcterms:modified xsi:type="dcterms:W3CDTF">2022-02-1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